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258B1918" w14:textId="39749166" w:rsidR="00903E25" w:rsidRDefault="00B92A60" w:rsidP="00E10D73">
      <w:r w:rsidRPr="00B92A60">
        <w:rPr>
          <w:noProof/>
          <w:lang w:val="en-US" w:eastAsia="zh-CN"/>
        </w:rPr>
        <w:drawing>
          <wp:anchor distT="0" distB="0" distL="114300" distR="114300" simplePos="0" relativeHeight="251665408" behindDoc="0" locked="0" layoutInCell="1" allowOverlap="1" wp14:anchorId="150795FD" wp14:editId="482B4735">
            <wp:simplePos x="0" y="0"/>
            <wp:positionH relativeFrom="column">
              <wp:posOffset>379562</wp:posOffset>
            </wp:positionH>
            <wp:positionV relativeFrom="paragraph">
              <wp:posOffset>215</wp:posOffset>
            </wp:positionV>
            <wp:extent cx="6063382" cy="1681429"/>
            <wp:effectExtent l="0" t="0" r="0" b="0"/>
            <wp:wrapSquare wrapText="bothSides"/>
            <wp:docPr id="6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382" cy="1681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8D0A42" w14:textId="7F54B349" w:rsidR="00E10D73" w:rsidRDefault="00E10D73" w:rsidP="00E10D73"/>
    <w:p w14:paraId="644E68FC" w14:textId="56AC7086" w:rsidR="00903E25" w:rsidRDefault="00903E25" w:rsidP="00E10D73"/>
    <w:p w14:paraId="33CF744A" w14:textId="6C711D94" w:rsidR="00E10D73" w:rsidRDefault="00E10D73" w:rsidP="00E10D73"/>
    <w:p w14:paraId="51C833F9" w14:textId="16A62E18" w:rsidR="00406374" w:rsidRDefault="00406374" w:rsidP="00E10D73"/>
    <w:p w14:paraId="7DF1B2F6" w14:textId="3431FC75" w:rsidR="00406374" w:rsidRDefault="00406374" w:rsidP="00E10D73"/>
    <w:p w14:paraId="0359A7EF" w14:textId="4146F913" w:rsidR="00406374" w:rsidRDefault="00406374" w:rsidP="00E10D73"/>
    <w:p w14:paraId="44C32955" w14:textId="322D082B" w:rsidR="00406374" w:rsidRDefault="00406374" w:rsidP="00E10D73"/>
    <w:p w14:paraId="16FA3170" w14:textId="419CB495" w:rsidR="00406374" w:rsidRDefault="00406374" w:rsidP="00E10D73"/>
    <w:p w14:paraId="3FD83BE5" w14:textId="77777777" w:rsidR="00222230" w:rsidRDefault="00222230" w:rsidP="00332B3D">
      <w:pPr>
        <w:pStyle w:val="Title"/>
        <w:ind w:left="3828"/>
        <w:jc w:val="right"/>
        <w:rPr>
          <w:rFonts w:ascii="Oblik Bold" w:hAnsi="Oblik Bold"/>
          <w:b w:val="0"/>
          <w:sz w:val="90"/>
          <w:szCs w:val="90"/>
        </w:rPr>
      </w:pPr>
      <w:proofErr w:type="spellStart"/>
      <w:r>
        <w:rPr>
          <w:rFonts w:ascii="Oblik Bold" w:hAnsi="Oblik Bold"/>
          <w:b w:val="0"/>
          <w:sz w:val="90"/>
          <w:szCs w:val="90"/>
        </w:rPr>
        <w:t>RNAseq</w:t>
      </w:r>
      <w:proofErr w:type="spellEnd"/>
      <w:r>
        <w:rPr>
          <w:rFonts w:ascii="Oblik Bold" w:hAnsi="Oblik Bold"/>
          <w:b w:val="0"/>
          <w:sz w:val="90"/>
          <w:szCs w:val="90"/>
        </w:rPr>
        <w:t xml:space="preserve"> analysis </w:t>
      </w:r>
    </w:p>
    <w:p w14:paraId="63FDC37F" w14:textId="657E8FB0" w:rsidR="00C82FFC" w:rsidRPr="00201E24" w:rsidRDefault="00222230" w:rsidP="00332B3D">
      <w:pPr>
        <w:pStyle w:val="Title"/>
        <w:ind w:left="3828"/>
        <w:jc w:val="right"/>
        <w:rPr>
          <w:rFonts w:ascii="Oblik Bold" w:hAnsi="Oblik Bold"/>
          <w:b w:val="0"/>
          <w:sz w:val="90"/>
          <w:szCs w:val="90"/>
        </w:rPr>
      </w:pPr>
      <w:proofErr w:type="gramStart"/>
      <w:r>
        <w:rPr>
          <w:rFonts w:ascii="Oblik Bold" w:hAnsi="Oblik Bold"/>
          <w:b w:val="0"/>
          <w:sz w:val="90"/>
          <w:szCs w:val="90"/>
        </w:rPr>
        <w:t>with</w:t>
      </w:r>
      <w:proofErr w:type="gramEnd"/>
      <w:r>
        <w:rPr>
          <w:rFonts w:ascii="Oblik Bold" w:hAnsi="Oblik Bold"/>
          <w:b w:val="0"/>
          <w:sz w:val="90"/>
          <w:szCs w:val="90"/>
        </w:rPr>
        <w:t xml:space="preserve"> R</w:t>
      </w:r>
    </w:p>
    <w:p w14:paraId="71790FE3" w14:textId="08CD7E7B" w:rsidR="00C82FFC" w:rsidRDefault="00C82FFC" w:rsidP="00C82FFC">
      <w:pPr>
        <w:jc w:val="right"/>
        <w:rPr>
          <w:b/>
        </w:rPr>
      </w:pPr>
    </w:p>
    <w:p w14:paraId="24250990" w14:textId="036F96EC" w:rsidR="00406374" w:rsidRDefault="00406374" w:rsidP="00C82FFC">
      <w:pPr>
        <w:jc w:val="right"/>
        <w:rPr>
          <w:b/>
        </w:rPr>
      </w:pPr>
    </w:p>
    <w:p w14:paraId="7EC1FD74" w14:textId="54F3F9EE" w:rsidR="00406374" w:rsidRDefault="00406374" w:rsidP="00C82FFC">
      <w:pPr>
        <w:jc w:val="right"/>
        <w:rPr>
          <w:b/>
        </w:rPr>
      </w:pPr>
    </w:p>
    <w:p w14:paraId="79101D67" w14:textId="5878DE5E" w:rsidR="00406374" w:rsidRDefault="00406374" w:rsidP="00C82FFC">
      <w:pPr>
        <w:jc w:val="right"/>
        <w:rPr>
          <w:b/>
        </w:rPr>
      </w:pPr>
    </w:p>
    <w:p w14:paraId="690E9096" w14:textId="7A163BA1" w:rsidR="00C82FFC" w:rsidRDefault="00C82FFC" w:rsidP="00C82FFC">
      <w:pPr>
        <w:jc w:val="right"/>
        <w:rPr>
          <w:b/>
        </w:rPr>
      </w:pPr>
    </w:p>
    <w:p w14:paraId="62CCDB0C" w14:textId="0821A69E" w:rsidR="00C82FFC" w:rsidRDefault="00C82FFC" w:rsidP="00C82FFC">
      <w:pPr>
        <w:jc w:val="right"/>
        <w:rPr>
          <w:b/>
        </w:rPr>
      </w:pPr>
    </w:p>
    <w:p w14:paraId="55ED0505" w14:textId="496FDE72" w:rsidR="00C82FFC" w:rsidRDefault="00844ECA" w:rsidP="00C82FFC">
      <w:pPr>
        <w:jc w:val="right"/>
        <w:rPr>
          <w:b/>
        </w:rPr>
      </w:pPr>
      <w:r w:rsidRPr="00B92A60">
        <w:rPr>
          <w:noProof/>
          <w:lang w:val="en-US" w:eastAsia="zh-CN"/>
        </w:rPr>
        <w:drawing>
          <wp:anchor distT="0" distB="0" distL="114300" distR="114300" simplePos="0" relativeHeight="251668480" behindDoc="0" locked="0" layoutInCell="1" allowOverlap="1" wp14:anchorId="1C0F8249" wp14:editId="3092D8F4">
            <wp:simplePos x="0" y="0"/>
            <wp:positionH relativeFrom="column">
              <wp:posOffset>2851785</wp:posOffset>
            </wp:positionH>
            <wp:positionV relativeFrom="paragraph">
              <wp:posOffset>153035</wp:posOffset>
            </wp:positionV>
            <wp:extent cx="1744980" cy="768350"/>
            <wp:effectExtent l="0" t="0" r="7620" b="0"/>
            <wp:wrapNone/>
            <wp:docPr id="12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980" cy="76835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 xmlns:p="http://schemas.openxmlformats.org/presentationml/2006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4ECA">
        <w:rPr>
          <w:noProof/>
          <w:sz w:val="14"/>
          <w:lang w:val="en-US" w:eastAsia="zh-CN"/>
        </w:rPr>
        <w:drawing>
          <wp:anchor distT="0" distB="0" distL="114300" distR="114300" simplePos="0" relativeHeight="251667456" behindDoc="0" locked="0" layoutInCell="1" allowOverlap="1" wp14:anchorId="166FF50A" wp14:editId="37C58BD9">
            <wp:simplePos x="0" y="0"/>
            <wp:positionH relativeFrom="column">
              <wp:posOffset>4690122</wp:posOffset>
            </wp:positionH>
            <wp:positionV relativeFrom="paragraph">
              <wp:posOffset>155802</wp:posOffset>
            </wp:positionV>
            <wp:extent cx="1603375" cy="768350"/>
            <wp:effectExtent l="0" t="0" r="0" b="0"/>
            <wp:wrapNone/>
            <wp:docPr id="11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03375" cy="76835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lc="http://schemas.openxmlformats.org/drawingml/2006/lockedCanvas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 xmlns:p="http://schemas.openxmlformats.org/presentationml/2006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5CAC46" w14:textId="1EE949D9" w:rsidR="00C82FFC" w:rsidRDefault="00C82FFC" w:rsidP="00C82FFC">
      <w:pPr>
        <w:jc w:val="right"/>
        <w:rPr>
          <w:b/>
        </w:rPr>
      </w:pPr>
    </w:p>
    <w:p w14:paraId="2F921C6C" w14:textId="3B061240" w:rsidR="00C82FFC" w:rsidRDefault="00C82FFC" w:rsidP="00C82FFC">
      <w:pPr>
        <w:jc w:val="right"/>
        <w:rPr>
          <w:b/>
        </w:rPr>
      </w:pPr>
    </w:p>
    <w:p w14:paraId="5D85DBF8" w14:textId="7F50685B" w:rsidR="00C82FFC" w:rsidRDefault="00C82FFC" w:rsidP="00C82FFC">
      <w:pPr>
        <w:jc w:val="right"/>
        <w:rPr>
          <w:b/>
        </w:rPr>
      </w:pPr>
    </w:p>
    <w:p w14:paraId="10DEA238" w14:textId="19D0CDAD" w:rsidR="00C82FFC" w:rsidRDefault="00C82FFC" w:rsidP="00C82FFC">
      <w:pPr>
        <w:jc w:val="right"/>
        <w:rPr>
          <w:b/>
        </w:rPr>
      </w:pPr>
    </w:p>
    <w:p w14:paraId="0EE8C87B" w14:textId="0A54CEFF" w:rsidR="00C82FFC" w:rsidRDefault="00C82FFC" w:rsidP="00C82FFC">
      <w:pPr>
        <w:jc w:val="right"/>
        <w:rPr>
          <w:b/>
        </w:rPr>
      </w:pPr>
    </w:p>
    <w:p w14:paraId="6378DF97" w14:textId="73FA20C0" w:rsidR="00B92A60" w:rsidRDefault="00B92A60" w:rsidP="00844ECA">
      <w:pPr>
        <w:jc w:val="right"/>
        <w:rPr>
          <w:rFonts w:ascii="Code Light" w:hAnsi="Code Light"/>
          <w:sz w:val="40"/>
        </w:rPr>
      </w:pPr>
    </w:p>
    <w:p w14:paraId="5A015903" w14:textId="0DF69622" w:rsidR="00C82FFC" w:rsidRPr="00201E24" w:rsidRDefault="00B92A60" w:rsidP="00844ECA">
      <w:pPr>
        <w:spacing w:after="0"/>
        <w:ind w:firstLine="567"/>
        <w:jc w:val="right"/>
        <w:rPr>
          <w:rFonts w:ascii="Code Light" w:eastAsia="Trebuchet MS" w:hAnsi="Code Light" w:cs="Trebuchet MS"/>
          <w:color w:val="02528A" w:themeColor="accent1"/>
          <w:sz w:val="90"/>
          <w:szCs w:val="90"/>
        </w:rPr>
      </w:pPr>
      <w:r w:rsidRPr="00844ECA">
        <w:rPr>
          <w:rFonts w:ascii="Code Light" w:hAnsi="Code Light"/>
          <w:noProof/>
          <w:sz w:val="82"/>
          <w:szCs w:val="90"/>
          <w:lang w:val="en-US" w:eastAsia="zh-CN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B741B31" wp14:editId="7347D1B7">
                <wp:simplePos x="836762" y="9523562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1074899" cy="512526"/>
                <wp:effectExtent l="0" t="0" r="0" b="1905"/>
                <wp:wrapSquare wrapText="bothSides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4899" cy="512526"/>
                          <a:chOff x="0" y="0"/>
                          <a:chExt cx="1506220" cy="718185"/>
                        </a:xfrm>
                      </wpg:grpSpPr>
                      <pic:pic xmlns:pic="http://schemas.openxmlformats.org/drawingml/2006/picture">
                        <pic:nvPicPr>
                          <pic:cNvPr id="3" name="Picture 8" descr="C:\Users\m.desselle\Pictures\QFAB logo files\QFAB logo Large Format TIFF\QFAB logo LARGE FORMAT 2.tif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335" cy="718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47700" y="0"/>
                            <a:ext cx="858520" cy="718185"/>
                          </a:xfrm>
                          <a:prstGeom prst="rect">
                            <a:avLst/>
                          </a:prstGeom>
                          <a:extLst>
                            <a:ext uri="{FAA26D3D-D897-4be2-8F04-BA451C77F1D7}">
                              <ma14:placeholder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p="http://schemas.openxmlformats.org/presentationml/2006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ECC915" id="Group 8" o:spid="_x0000_s1026" style="position:absolute;margin-left:33.45pt;margin-top:0;width:84.65pt;height:40.35pt;z-index:251664384;mso-position-horizontal:right;mso-position-horizontal-relative:margin;mso-position-vertical:bottom;mso-position-vertical-relative:margin;mso-width-relative:margin;mso-height-relative:margin" coordsize="15062,7181" o:gfxdata="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5213;height:71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fPlz3DAAAA2gAAAA8AAABkcnMvZG93bnJldi54bWxEj9FqwkAURN8L/sNyC30Rs7FSSVNXCaWC&#10;4EuN+YBL9jYJZu+G7DZJ/XpXEPo4zMwZZrObTCsG6l1jWcEyikEQl1Y3XCkozvtFAsJ5ZI2tZVLw&#10;Rw5229nTBlNtRz7RkPtKBAi7FBXU3neplK6syaCLbEccvB/bG/RB9pXUPY4Bblr5GsdrabDhsFBj&#10;R581lZf81yiY4/u1nagw+du5SLJh/uWP3xelXp6n7AOEp8n/hx/tg1awgvuVcAPk9gY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58+XPcMAAADaAAAADwAAAAAAAAAAAAAAAACf&#10;AgAAZHJzL2Rvd25yZXYueG1sUEsFBgAAAAAEAAQA9wAAAI8DAAAAAA==&#10;">
                  <v:imagedata r:id="rId13" o:title="QFAB logo LARGE FORMAT 2" chromakey="white"/>
                  <v:path arrowok="t"/>
                </v:shape>
                <v:shape id="Picture 9" o:spid="_x0000_s1028" type="#_x0000_t75" style="position:absolute;left:6477;width:8585;height:718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2swlvAAAAA2gAAAA8AAABkcnMvZG93bnJldi54bWxEj0+LwjAUxO+C3yG8BW+a6EGlmpZFFHp0&#10;/YPXR/O27dq8lCba+u03wsIeh5n5DbPNBtuIJ3W+dqxhPlMgiAtnai41XM6H6RqED8gGG8ek4UUe&#10;snQ82mJiXM9f9DyFUkQI+wQ1VCG0iZS+qMiin7mWOHrfrrMYouxKaTrsI9w2cqHUUlqsOS5U2NKu&#10;ouJ+elgN113Tz9Xlnv8Q18ee96hu+VLrycfwuQERaAj/4b92bjSs4H0l3gCZ/gI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bazCW8AAAADaAAAADwAAAAAAAAAAAAAAAACfAgAA&#10;ZHJzL2Rvd25yZXYueG1sUEsFBgAAAAAEAAQA9wAAAIwDAAAAAA==&#10;">
                  <v:imagedata r:id="rId14" o:title="" chromakey="white"/>
                  <v:path arrowok="t"/>
                </v:shape>
                <w10:wrap type="square" anchorx="margin" anchory="margin"/>
              </v:group>
            </w:pict>
          </mc:Fallback>
        </mc:AlternateContent>
      </w:r>
      <w:r w:rsidR="00C82FFC" w:rsidRPr="00844ECA">
        <w:rPr>
          <w:rFonts w:ascii="Code Light" w:hAnsi="Code Light"/>
          <w:sz w:val="32"/>
        </w:rPr>
        <w:t>Q</w:t>
      </w:r>
      <w:r w:rsidR="00C82FFC" w:rsidRPr="00844ECA">
        <w:rPr>
          <w:rFonts w:ascii="Oblik Bold" w:hAnsi="Oblik Bold"/>
          <w:sz w:val="32"/>
        </w:rPr>
        <w:t>FAB</w:t>
      </w:r>
      <w:r w:rsidR="00C82FFC" w:rsidRPr="00844ECA">
        <w:rPr>
          <w:rFonts w:ascii="Code Light" w:hAnsi="Code Light"/>
          <w:sz w:val="32"/>
        </w:rPr>
        <w:t xml:space="preserve"> </w:t>
      </w:r>
      <w:r w:rsidR="004E611B" w:rsidRPr="00844ECA">
        <w:rPr>
          <w:rFonts w:ascii="Oblik Bold" w:hAnsi="Oblik Bold"/>
          <w:sz w:val="32"/>
        </w:rPr>
        <w:t>Bi</w:t>
      </w:r>
      <w:r w:rsidR="00C82FFC" w:rsidRPr="00844ECA">
        <w:rPr>
          <w:rFonts w:ascii="Oblik Bold" w:hAnsi="Oblik Bold"/>
          <w:sz w:val="32"/>
        </w:rPr>
        <w:t>oinformatics</w:t>
      </w:r>
    </w:p>
    <w:p w14:paraId="0E5B5D98" w14:textId="6989111B" w:rsidR="004A5E8A" w:rsidRDefault="004A5E8A" w:rsidP="00332B3D">
      <w:pPr>
        <w:pStyle w:val="Title"/>
        <w:ind w:left="3828"/>
        <w:jc w:val="right"/>
        <w:rPr>
          <w:sz w:val="90"/>
          <w:szCs w:val="90"/>
        </w:rPr>
      </w:pPr>
    </w:p>
    <w:p w14:paraId="1941CD82" w14:textId="0F961A32" w:rsidR="00E10D73" w:rsidRPr="00E10D73" w:rsidRDefault="00E10D73" w:rsidP="00E10D73"/>
    <w:p w14:paraId="62B5000A" w14:textId="1C0768D3" w:rsidR="0072155A" w:rsidRDefault="0072155A" w:rsidP="0072155A"/>
    <w:p w14:paraId="3220CFF4" w14:textId="050D8569" w:rsidR="008553E5" w:rsidRDefault="008553E5" w:rsidP="0072155A"/>
    <w:p w14:paraId="4EF795E4" w14:textId="361CC255" w:rsidR="00D8612B" w:rsidRDefault="00D8612B" w:rsidP="0072155A"/>
    <w:p w14:paraId="17A0E2FC" w14:textId="47604EC8" w:rsidR="00540F2C" w:rsidRPr="0072155A" w:rsidRDefault="00540F2C" w:rsidP="0072155A"/>
    <w:p w14:paraId="123094D9" w14:textId="4A6221C8" w:rsidR="00E31CA0" w:rsidRPr="00E31CA0" w:rsidRDefault="00C82FFC" w:rsidP="00E31CA0">
      <w:r>
        <w:rPr>
          <w:noProof/>
          <w:sz w:val="90"/>
          <w:szCs w:val="90"/>
          <w:lang w:val="en-US" w:eastAsia="zh-CN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8F55D48" wp14:editId="01D6402D">
                <wp:simplePos x="0" y="0"/>
                <wp:positionH relativeFrom="margin">
                  <wp:posOffset>209550</wp:posOffset>
                </wp:positionH>
                <wp:positionV relativeFrom="margin">
                  <wp:posOffset>8557260</wp:posOffset>
                </wp:positionV>
                <wp:extent cx="6228000" cy="1226097"/>
                <wp:effectExtent l="0" t="0" r="1905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28000" cy="1226097"/>
                          <a:chOff x="0" y="-95841"/>
                          <a:chExt cx="6229909" cy="1227985"/>
                        </a:xfrm>
                      </wpg:grpSpPr>
                      <pic:pic xmlns:pic="http://schemas.openxmlformats.org/drawingml/2006/picture">
                        <pic:nvPicPr>
                          <pic:cNvPr id="9" name="Picture 8" descr="C:\Users\m.desselle\Pictures\QFAB logo files\QFAB logo Large Format TIFF\QFAB logo LARGE FORMAT 2.tif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504" y="-95841"/>
                            <a:ext cx="521970" cy="719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35210" y="-95841"/>
                            <a:ext cx="859155" cy="719455"/>
                          </a:xfrm>
                          <a:prstGeom prst="rect">
                            <a:avLst/>
                          </a:prstGeom>
                          <a:extLst>
                            <a:ext uri="{FAA26D3D-D897-4be2-8F04-BA451C77F1D7}">
                              <ma14:placeholder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 xmlns:lc="http://schemas.openxmlformats.org/drawingml/2006/lockedCanvas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p="http://schemas.openxmlformats.org/presentationml/2006/main"/>
                            </a:ext>
                          </a:extLst>
                        </pic:spPr>
                      </pic:pic>
                      <wps:wsp>
                        <wps:cNvPr id="23" name="TextBox 22"/>
                        <wps:cNvSpPr txBox="1"/>
                        <wps:spPr>
                          <a:xfrm>
                            <a:off x="0" y="697416"/>
                            <a:ext cx="6229909" cy="434728"/>
                          </a:xfrm>
                          <a:prstGeom prst="roundRect">
                            <a:avLst/>
                          </a:prstGeom>
                          <a:solidFill>
                            <a:schemeClr val="bg2">
                              <a:alpha val="55000"/>
                            </a:schemeClr>
                          </a:solidFill>
                        </wps:spPr>
                        <wps:txbx>
                          <w:txbxContent>
                            <w:p w14:paraId="12BE59A0" w14:textId="1FF6503F" w:rsidR="00C82FFC" w:rsidRDefault="00C82FFC" w:rsidP="004E611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7F7F7F" w:themeColor="text1" w:themeTint="80"/>
                                  <w:kern w:val="24"/>
                                  <w:sz w:val="16"/>
                                  <w:szCs w:val="16"/>
                                  <w:lang w:val="en-AU"/>
                                </w:rPr>
                                <w:t xml:space="preserve">Queensland Cyber Infrastructure Foundation Ltd, ABN 13 225 133 729, Axon building, 47 – The University of Queensland - St Lucia, Qld, 4072 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7F7F7F" w:themeColor="text1" w:themeTint="80"/>
                                  <w:kern w:val="24"/>
                                  <w:sz w:val="16"/>
                                  <w:szCs w:val="16"/>
                                  <w:lang w:val="en-AU"/>
                                </w:rPr>
                                <w:br/>
                                <w:t>(QCIF inc</w:t>
                              </w:r>
                              <w:r w:rsidR="004E611B">
                                <w:rPr>
                                  <w:rFonts w:asciiTheme="minorHAnsi" w:hAnsi="Calibri" w:cstheme="minorBidi"/>
                                  <w:color w:val="7F7F7F" w:themeColor="text1" w:themeTint="80"/>
                                  <w:kern w:val="24"/>
                                  <w:sz w:val="16"/>
                                  <w:szCs w:val="16"/>
                                  <w:lang w:val="en-AU"/>
                                </w:rPr>
                                <w:t>orporates QFAB Bioinformatics). 16.01.03</w:t>
                              </w:r>
                              <w:r w:rsidR="00222230">
                                <w:rPr>
                                  <w:rFonts w:asciiTheme="minorHAnsi" w:hAnsi="Calibri" w:cstheme="minorBidi"/>
                                  <w:color w:val="7F7F7F" w:themeColor="text1" w:themeTint="80"/>
                                  <w:kern w:val="24"/>
                                  <w:sz w:val="16"/>
                                  <w:szCs w:val="16"/>
                                  <w:lang w:val="en-AU"/>
                                </w:rPr>
                                <w:t>6</w:t>
                              </w:r>
                              <w:bookmarkStart w:id="0" w:name="_GoBack"/>
                              <w:bookmarkEnd w:id="0"/>
                              <w:r w:rsidR="004E611B">
                                <w:rPr>
                                  <w:rFonts w:asciiTheme="minorHAnsi" w:hAnsi="Calibri" w:cstheme="minorBidi"/>
                                  <w:color w:val="7F7F7F" w:themeColor="text1" w:themeTint="80"/>
                                  <w:kern w:val="24"/>
                                  <w:sz w:val="16"/>
                                  <w:szCs w:val="16"/>
                                  <w:lang w:val="en-AU"/>
                                </w:rPr>
                                <w:t>-20170</w:t>
                              </w:r>
                              <w:r w:rsidR="00B92A60">
                                <w:rPr>
                                  <w:rFonts w:asciiTheme="minorHAnsi" w:hAnsi="Calibri" w:cstheme="minorBidi"/>
                                  <w:color w:val="7F7F7F" w:themeColor="text1" w:themeTint="80"/>
                                  <w:kern w:val="24"/>
                                  <w:sz w:val="16"/>
                                  <w:szCs w:val="16"/>
                                  <w:lang w:val="en-AU"/>
                                </w:rPr>
                                <w:t>4</w:t>
                              </w:r>
                              <w:r w:rsidR="004E611B">
                                <w:rPr>
                                  <w:rFonts w:asciiTheme="minorHAnsi" w:hAnsi="Calibri" w:cstheme="minorBidi"/>
                                  <w:color w:val="7F7F7F" w:themeColor="text1" w:themeTint="80"/>
                                  <w:kern w:val="24"/>
                                  <w:sz w:val="16"/>
                                  <w:szCs w:val="16"/>
                                  <w:lang w:val="en-AU"/>
                                </w:rPr>
                                <w:t>1</w:t>
                              </w:r>
                              <w:r w:rsidR="00B92A60">
                                <w:rPr>
                                  <w:rFonts w:asciiTheme="minorHAnsi" w:hAnsi="Calibri" w:cstheme="minorBidi"/>
                                  <w:color w:val="7F7F7F" w:themeColor="text1" w:themeTint="80"/>
                                  <w:kern w:val="24"/>
                                  <w:sz w:val="16"/>
                                  <w:szCs w:val="16"/>
                                  <w:lang w:val="en-AU"/>
                                </w:rPr>
                                <w:t>9</w:t>
                              </w:r>
                            </w:p>
                          </w:txbxContent>
                        </wps:txbx>
                        <wps:bodyPr wrap="square" lIns="72000" tIns="72000" rIns="72000" bIns="72000" rtlCol="0" anchor="ctr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F55D48" id="Group 2" o:spid="_x0000_s1026" style="position:absolute;margin-left:16.5pt;margin-top:673.8pt;width:490.4pt;height:96.55pt;z-index:251660288;mso-position-horizontal-relative:margin;mso-position-vertical-relative:margin;mso-width-relative:margin;mso-height-relative:margin" coordorigin=",-958" coordsize="62299,12279" o:gfxdata="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855;top:-958;width:5219;height:71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YnoNfDAAAA2gAAAA8AAABkcnMvZG93bnJldi54bWxEj9Fqg0AURN8L/YflFvISkrWBFmNcJZQG&#10;An1p1Q+4uDcqunfF3RqTr+8WCn0cZuYMk+aLGcRMk+ssK3jeRiCIa6s7bhRU5WkTg3AeWeNgmRTc&#10;yEGePT6kmGh75S+aC9+IAGGXoILW+zGR0tUtGXRbOxIH72Ingz7IqZF6wmuAm0HuouhVGuw4LLQ4&#10;0ltLdV98GwVr3N+HhSpTvJRVfJzX7/7js1dq9bQcDyA8Lf4//Nc+awV7+L0SboDMf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ieg18MAAADaAAAADwAAAAAAAAAAAAAAAACf&#10;AgAAZHJzL2Rvd25yZXYueG1sUEsFBgAAAAAEAAQA9wAAAI8DAAAAAA==&#10;">
                  <v:imagedata r:id="rId15" o:title="QFAB logo LARGE FORMAT 2" chromakey="white"/>
                  <v:path arrowok="t"/>
                </v:shape>
                <v:shape id="Picture 9" o:spid="_x0000_s1028" type="#_x0000_t75" style="position:absolute;left:7352;top:-958;width:8591;height:71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YhhHAAAAA2wAAAA8AAABkcnMvZG93bnJldi54bWxEj0GLwjAQhe+C/yGM4E0T9yBLNYqIQo+r&#10;q3gdmrGtNpPSZG333+8cFrzN8N689816O/hGvaiLdWALi7kBRVwEV3Np4fJ9nH2CignZYROYLPxS&#10;hO1mPFpj5kLPJ3qdU6kkhGOGFqqU2kzrWFTkMc5DSyzaPXQek6xdqV2HvYT7Rn8Ys9Qea5aGClva&#10;V1Q8zz/ewnXf9AtzeeYP4vqr5wOaW760djoZditQiYb0Nv9f507whV5+kQH05g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J5iGEcAAAADbAAAADwAAAAAAAAAAAAAAAACfAgAA&#10;ZHJzL2Rvd25yZXYueG1sUEsFBgAAAAAEAAQA9wAAAIwDAAAAAA==&#10;">
                  <v:imagedata r:id="rId16" o:title="" chromakey="white"/>
                  <v:path arrowok="t"/>
                </v:shape>
                <v:roundrect id="TextBox 22" o:spid="_x0000_s1029" style="position:absolute;top:6974;width:62299;height:4347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fUBZ8QA&#10;AADbAAAADwAAAGRycy9kb3ducmV2LnhtbESPT2vCQBTE7wW/w/IEL0U3VSgluooKQvGWP4d6e2af&#10;STD7NmQ3mnx7t1DocZiZ3zCb3WAa8aDO1ZYVfCwiEMSF1TWXCvLsNP8C4TyyxsYyKRjJwW47edtg&#10;rO2TE3qkvhQBwi5GBZX3bSylKyoy6Ba2JQ7ezXYGfZBdKXWHzwA3jVxG0ac0WHNYqLClY0XFPe2N&#10;grrPM58Pl/OPbg4nZ96T69gflJpNh/0ahKfB/4f/2t9awXIFv1/CD5D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31AWfEAAAA2wAAAA8AAAAAAAAAAAAAAAAAmAIAAGRycy9k&#10;b3ducmV2LnhtbFBLBQYAAAAABAAEAPUAAACJAwAAAAA=&#10;" fillcolor="#f5f5f5 [3214]" stroked="f">
                  <v:fill opacity="35980f"/>
                  <v:textbox style="mso-fit-shape-to-text:t" inset="2mm,2mm,2mm,2mm">
                    <w:txbxContent>
                      <w:p w14:paraId="12BE59A0" w14:textId="1FF6503F" w:rsidR="00C82FFC" w:rsidRDefault="00C82FFC" w:rsidP="004E611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7F7F7F" w:themeColor="text1" w:themeTint="80"/>
                            <w:kern w:val="24"/>
                            <w:sz w:val="16"/>
                            <w:szCs w:val="16"/>
                            <w:lang w:val="en-AU"/>
                          </w:rPr>
                          <w:t xml:space="preserve">Queensland Cyber Infrastructure Foundation Ltd, ABN 13 225 133 729, Axon building, 47 – The University of Queensland - St Lucia, Qld, 4072 </w:t>
                        </w:r>
                        <w:r>
                          <w:rPr>
                            <w:rFonts w:asciiTheme="minorHAnsi" w:hAnsi="Calibri" w:cstheme="minorBidi"/>
                            <w:color w:val="7F7F7F" w:themeColor="text1" w:themeTint="80"/>
                            <w:kern w:val="24"/>
                            <w:sz w:val="16"/>
                            <w:szCs w:val="16"/>
                            <w:lang w:val="en-AU"/>
                          </w:rPr>
                          <w:br/>
                          <w:t>(QCIF inc</w:t>
                        </w:r>
                        <w:r w:rsidR="004E611B">
                          <w:rPr>
                            <w:rFonts w:asciiTheme="minorHAnsi" w:hAnsi="Calibri" w:cstheme="minorBidi"/>
                            <w:color w:val="7F7F7F" w:themeColor="text1" w:themeTint="80"/>
                            <w:kern w:val="24"/>
                            <w:sz w:val="16"/>
                            <w:szCs w:val="16"/>
                            <w:lang w:val="en-AU"/>
                          </w:rPr>
                          <w:t>orporates QFAB Bioinformatics). 16.01.03</w:t>
                        </w:r>
                        <w:r w:rsidR="00222230">
                          <w:rPr>
                            <w:rFonts w:asciiTheme="minorHAnsi" w:hAnsi="Calibri" w:cstheme="minorBidi"/>
                            <w:color w:val="7F7F7F" w:themeColor="text1" w:themeTint="80"/>
                            <w:kern w:val="24"/>
                            <w:sz w:val="16"/>
                            <w:szCs w:val="16"/>
                            <w:lang w:val="en-AU"/>
                          </w:rPr>
                          <w:t>6</w:t>
                        </w:r>
                        <w:bookmarkStart w:id="1" w:name="_GoBack"/>
                        <w:bookmarkEnd w:id="1"/>
                        <w:r w:rsidR="004E611B">
                          <w:rPr>
                            <w:rFonts w:asciiTheme="minorHAnsi" w:hAnsi="Calibri" w:cstheme="minorBidi"/>
                            <w:color w:val="7F7F7F" w:themeColor="text1" w:themeTint="80"/>
                            <w:kern w:val="24"/>
                            <w:sz w:val="16"/>
                            <w:szCs w:val="16"/>
                            <w:lang w:val="en-AU"/>
                          </w:rPr>
                          <w:t>-20170</w:t>
                        </w:r>
                        <w:r w:rsidR="00B92A60">
                          <w:rPr>
                            <w:rFonts w:asciiTheme="minorHAnsi" w:hAnsi="Calibri" w:cstheme="minorBidi"/>
                            <w:color w:val="7F7F7F" w:themeColor="text1" w:themeTint="80"/>
                            <w:kern w:val="24"/>
                            <w:sz w:val="16"/>
                            <w:szCs w:val="16"/>
                            <w:lang w:val="en-AU"/>
                          </w:rPr>
                          <w:t>4</w:t>
                        </w:r>
                        <w:r w:rsidR="004E611B">
                          <w:rPr>
                            <w:rFonts w:asciiTheme="minorHAnsi" w:hAnsi="Calibri" w:cstheme="minorBidi"/>
                            <w:color w:val="7F7F7F" w:themeColor="text1" w:themeTint="80"/>
                            <w:kern w:val="24"/>
                            <w:sz w:val="16"/>
                            <w:szCs w:val="16"/>
                            <w:lang w:val="en-AU"/>
                          </w:rPr>
                          <w:t>1</w:t>
                        </w:r>
                        <w:r w:rsidR="00B92A60">
                          <w:rPr>
                            <w:rFonts w:asciiTheme="minorHAnsi" w:hAnsi="Calibri" w:cstheme="minorBidi"/>
                            <w:color w:val="7F7F7F" w:themeColor="text1" w:themeTint="80"/>
                            <w:kern w:val="24"/>
                            <w:sz w:val="16"/>
                            <w:szCs w:val="16"/>
                            <w:lang w:val="en-AU"/>
                          </w:rPr>
                          <w:t>9</w:t>
                        </w:r>
                      </w:p>
                    </w:txbxContent>
                  </v:textbox>
                </v:roundrect>
                <w10:wrap anchorx="margin" anchory="margin"/>
              </v:group>
            </w:pict>
          </mc:Fallback>
        </mc:AlternateContent>
      </w:r>
    </w:p>
    <w:sectPr w:rsidR="00E31CA0" w:rsidRPr="00E31CA0" w:rsidSect="00E10D73">
      <w:headerReference w:type="default" r:id="rId17"/>
      <w:footerReference w:type="default" r:id="rId18"/>
      <w:headerReference w:type="first" r:id="rId19"/>
      <w:pgSz w:w="11907" w:h="16839" w:code="9"/>
      <w:pgMar w:top="720" w:right="1275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6E8397" w14:textId="77777777" w:rsidR="00677756" w:rsidRDefault="00677756" w:rsidP="00652763">
      <w:r>
        <w:separator/>
      </w:r>
    </w:p>
    <w:p w14:paraId="79BAE6C2" w14:textId="77777777" w:rsidR="00677756" w:rsidRDefault="00677756" w:rsidP="00652763"/>
    <w:p w14:paraId="12339571" w14:textId="77777777" w:rsidR="00677756" w:rsidRDefault="00677756" w:rsidP="00652763"/>
  </w:endnote>
  <w:endnote w:type="continuationSeparator" w:id="0">
    <w:p w14:paraId="6890FFC3" w14:textId="77777777" w:rsidR="00677756" w:rsidRDefault="00677756" w:rsidP="00652763">
      <w:r>
        <w:continuationSeparator/>
      </w:r>
    </w:p>
    <w:p w14:paraId="1DB0BA7A" w14:textId="77777777" w:rsidR="00677756" w:rsidRDefault="00677756" w:rsidP="00652763"/>
    <w:p w14:paraId="1FEE9D9C" w14:textId="77777777" w:rsidR="00677756" w:rsidRDefault="00677756" w:rsidP="006527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blik Bold">
    <w:altName w:val="Corbel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de Light">
    <w:panose1 w:val="00000000000000000000"/>
    <w:charset w:val="4D"/>
    <w:family w:val="modern"/>
    <w:notTrueType/>
    <w:pitch w:val="variable"/>
    <w:sig w:usb0="800000AF" w:usb1="5000204A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B9780B" w14:textId="77777777" w:rsidR="00B25371" w:rsidRDefault="00B25371" w:rsidP="00FD1751">
    <w:pPr>
      <w:jc w:val="center"/>
    </w:pPr>
    <w:r>
      <w:t xml:space="preserve">~ </w:t>
    </w:r>
    <w:r>
      <w:fldChar w:fldCharType="begin"/>
    </w:r>
    <w:r>
      <w:instrText>PAGE</w:instrText>
    </w:r>
    <w:r>
      <w:fldChar w:fldCharType="separate"/>
    </w:r>
    <w:r w:rsidR="00B92A60">
      <w:rPr>
        <w:noProof/>
      </w:rPr>
      <w:t>3</w:t>
    </w:r>
    <w:r>
      <w:fldChar w:fldCharType="end"/>
    </w:r>
    <w:r>
      <w:t xml:space="preserve"> ~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895ABC" w14:textId="77777777" w:rsidR="00677756" w:rsidRDefault="00677756" w:rsidP="00652763">
      <w:r>
        <w:separator/>
      </w:r>
    </w:p>
  </w:footnote>
  <w:footnote w:type="continuationSeparator" w:id="0">
    <w:p w14:paraId="6AA7C01C" w14:textId="77777777" w:rsidR="00677756" w:rsidRDefault="00677756" w:rsidP="00652763">
      <w:r>
        <w:continuationSeparator/>
      </w:r>
    </w:p>
    <w:p w14:paraId="4081E51D" w14:textId="77777777" w:rsidR="00677756" w:rsidRDefault="00677756" w:rsidP="00652763"/>
    <w:p w14:paraId="523F5570" w14:textId="77777777" w:rsidR="00677756" w:rsidRDefault="00677756" w:rsidP="0065276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D1CDF4" w14:textId="77777777" w:rsidR="00B25371" w:rsidRDefault="00B25371" w:rsidP="007B50A2">
    <w:pPr>
      <w:pStyle w:val="Header"/>
      <w:jc w:val="right"/>
    </w:pPr>
    <w:r>
      <w:t>Introduction to Pytho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07A909" w14:textId="10877316" w:rsidR="00B25371" w:rsidRDefault="00B92A60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756D980" wp14:editId="332BF912">
              <wp:simplePos x="0" y="0"/>
              <wp:positionH relativeFrom="column">
                <wp:posOffset>250165</wp:posOffset>
              </wp:positionH>
              <wp:positionV relativeFrom="paragraph">
                <wp:posOffset>-457200</wp:posOffset>
              </wp:positionV>
              <wp:extent cx="6883879" cy="10688128"/>
              <wp:effectExtent l="0" t="0" r="12700" b="1841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83879" cy="10688128"/>
                      </a:xfrm>
                      <a:prstGeom prst="rect">
                        <a:avLst/>
                      </a:prstGeom>
                      <a:solidFill>
                        <a:schemeClr val="bg1">
                          <a:alpha val="75000"/>
                        </a:schemeClr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BB42B08" id="Rectangle 5" o:spid="_x0000_s1026" style="position:absolute;margin-left:19.7pt;margin-top:-36pt;width:542.05pt;height:841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" fillcolor="white [3212]" strokecolor="white [3212]" strokeweight="2pt">
              <v:fill opacity="49087f"/>
            </v:rect>
          </w:pict>
        </mc:Fallback>
      </mc:AlternateContent>
    </w:r>
    <w:r w:rsidR="00B25371" w:rsidRPr="0012779F">
      <w:rPr>
        <w:noProof/>
        <w:lang w:val="en-US" w:eastAsia="zh-CN"/>
      </w:rPr>
      <w:drawing>
        <wp:anchor distT="0" distB="0" distL="114300" distR="114300" simplePos="0" relativeHeight="251661312" behindDoc="1" locked="0" layoutInCell="1" allowOverlap="1" wp14:anchorId="13C32306" wp14:editId="3636ACF4">
          <wp:simplePos x="0" y="0"/>
          <wp:positionH relativeFrom="column">
            <wp:posOffset>-914029</wp:posOffset>
          </wp:positionH>
          <wp:positionV relativeFrom="paragraph">
            <wp:posOffset>-457200</wp:posOffset>
          </wp:positionV>
          <wp:extent cx="6269355" cy="10734675"/>
          <wp:effectExtent l="0" t="0" r="0" b="9525"/>
          <wp:wrapNone/>
          <wp:docPr id="1" name="Picture 3" descr="C:\Users\m.desselle\Pictures\Fotolia - Istock 2013\Fotolia_39072655_XX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C:\Users\m.desselle\Pictures\Fotolia - Istock 2013\Fotolia_39072655_XXL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885" t="2126" r="37589" b="12831"/>
                  <a:stretch/>
                </pic:blipFill>
                <pic:spPr bwMode="auto">
                  <a:xfrm>
                    <a:off x="0" y="0"/>
                    <a:ext cx="6269355" cy="1073467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25371" w:rsidRPr="0012779F">
      <w:rPr>
        <w:rStyle w:val="IntenseEmphasis"/>
        <w:noProof/>
        <w:lang w:val="en-US" w:eastAsia="zh-CN"/>
      </w:rPr>
      <w:drawing>
        <wp:anchor distT="0" distB="0" distL="114300" distR="114300" simplePos="0" relativeHeight="251660288" behindDoc="1" locked="0" layoutInCell="1" allowOverlap="1" wp14:anchorId="29D960AA" wp14:editId="135E29DC">
          <wp:simplePos x="0" y="0"/>
          <wp:positionH relativeFrom="leftMargin">
            <wp:posOffset>0</wp:posOffset>
          </wp:positionH>
          <wp:positionV relativeFrom="page">
            <wp:posOffset>0</wp:posOffset>
          </wp:positionV>
          <wp:extent cx="709295" cy="11430000"/>
          <wp:effectExtent l="0" t="0" r="0" b="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dbar.pd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9295" cy="114300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2" w:name="h.izcpm5j4yb1" w:colFirst="0" w:colLast="0"/>
    <w:bookmarkEnd w:id="2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23976"/>
    <w:multiLevelType w:val="multilevel"/>
    <w:tmpl w:val="4418D6D0"/>
    <w:lvl w:ilvl="0">
      <w:start w:val="1"/>
      <w:numFmt w:val="none"/>
      <w:lvlText w:val=""/>
      <w:lvlJc w:val="left"/>
      <w:pPr>
        <w:ind w:left="567" w:hanging="567"/>
      </w:pPr>
      <w:rPr>
        <w:rFonts w:ascii="Arial" w:hAnsi="Arial" w:hint="default"/>
        <w:color w:val="7F7F7F" w:themeColor="text1" w:themeTint="80"/>
        <w:sz w:val="18"/>
      </w:rPr>
    </w:lvl>
    <w:lvl w:ilvl="1">
      <w:start w:val="1"/>
      <w:numFmt w:val="decimal"/>
      <w:lvlText w:val="%2"/>
      <w:lvlJc w:val="left"/>
      <w:pPr>
        <w:ind w:left="720" w:hanging="363"/>
      </w:pPr>
      <w:rPr>
        <w:rFonts w:ascii="Arial" w:hAnsi="Arial" w:hint="default"/>
        <w:color w:val="7F7F7F" w:themeColor="text1" w:themeTint="80"/>
        <w:sz w:val="18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02511325"/>
    <w:multiLevelType w:val="multilevel"/>
    <w:tmpl w:val="2DFA57AA"/>
    <w:lvl w:ilvl="0">
      <w:start w:val="1"/>
      <w:numFmt w:val="decimal"/>
      <w:lvlText w:val="%1."/>
      <w:lvlJc w:val="left"/>
      <w:pPr>
        <w:ind w:left="1134" w:hanging="567"/>
      </w:pPr>
      <w:rPr>
        <w:rFonts w:hint="default"/>
        <w:color w:val="7F7F7F" w:themeColor="text1" w:themeTint="80"/>
        <w:sz w:val="18"/>
      </w:rPr>
    </w:lvl>
    <w:lvl w:ilvl="1">
      <w:start w:val="1"/>
      <w:numFmt w:val="decimal"/>
      <w:lvlText w:val="%2"/>
      <w:lvlJc w:val="left"/>
      <w:pPr>
        <w:ind w:left="1287" w:hanging="363"/>
      </w:pPr>
      <w:rPr>
        <w:rFonts w:ascii="Arial" w:hAnsi="Arial" w:hint="default"/>
        <w:color w:val="7F7F7F" w:themeColor="text1" w:themeTint="80"/>
        <w:sz w:val="18"/>
      </w:rPr>
    </w:lvl>
    <w:lvl w:ilvl="2">
      <w:start w:val="1"/>
      <w:numFmt w:val="lowerRoman"/>
      <w:lvlText w:val="%3)"/>
      <w:lvlJc w:val="left"/>
      <w:pPr>
        <w:ind w:left="1647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00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36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72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08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4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07" w:hanging="360"/>
      </w:pPr>
      <w:rPr>
        <w:rFonts w:hint="default"/>
      </w:rPr>
    </w:lvl>
  </w:abstractNum>
  <w:abstractNum w:abstractNumId="2">
    <w:nsid w:val="071862EA"/>
    <w:multiLevelType w:val="hybridMultilevel"/>
    <w:tmpl w:val="CB18D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762B07"/>
    <w:multiLevelType w:val="hybridMultilevel"/>
    <w:tmpl w:val="B7E69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EA3023"/>
    <w:multiLevelType w:val="hybridMultilevel"/>
    <w:tmpl w:val="C83AF9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BA4A17"/>
    <w:multiLevelType w:val="multilevel"/>
    <w:tmpl w:val="DD1C1490"/>
    <w:lvl w:ilvl="0">
      <w:start w:val="1"/>
      <w:numFmt w:val="none"/>
      <w:lvlText w:val=""/>
      <w:lvlJc w:val="left"/>
      <w:pPr>
        <w:ind w:left="567" w:hanging="567"/>
      </w:pPr>
      <w:rPr>
        <w:rFonts w:ascii="Arial" w:hAnsi="Arial" w:hint="default"/>
        <w:color w:val="7F7F7F" w:themeColor="text1" w:themeTint="80"/>
        <w:sz w:val="18"/>
      </w:rPr>
    </w:lvl>
    <w:lvl w:ilvl="1">
      <w:start w:val="12"/>
      <w:numFmt w:val="decimal"/>
      <w:pStyle w:val="codeexample"/>
      <w:lvlText w:val="%2"/>
      <w:lvlJc w:val="left"/>
      <w:pPr>
        <w:ind w:left="720" w:hanging="363"/>
      </w:pPr>
      <w:rPr>
        <w:rFonts w:ascii="Arial" w:hAnsi="Arial" w:hint="default"/>
        <w:color w:val="7F7F7F" w:themeColor="text1" w:themeTint="80"/>
        <w:sz w:val="18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3279185F"/>
    <w:multiLevelType w:val="hybridMultilevel"/>
    <w:tmpl w:val="651AEF98"/>
    <w:lvl w:ilvl="0" w:tplc="274E2B9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672A14"/>
    <w:multiLevelType w:val="hybridMultilevel"/>
    <w:tmpl w:val="F0A45F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720247"/>
    <w:multiLevelType w:val="hybridMultilevel"/>
    <w:tmpl w:val="9F1EBC66"/>
    <w:lvl w:ilvl="0" w:tplc="38C2B83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DE26C0"/>
    <w:multiLevelType w:val="hybridMultilevel"/>
    <w:tmpl w:val="B4E40F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EDB17BC"/>
    <w:multiLevelType w:val="multilevel"/>
    <w:tmpl w:val="C67E4E4A"/>
    <w:styleLink w:val="CodeLines"/>
    <w:lvl w:ilvl="0">
      <w:start w:val="1"/>
      <w:numFmt w:val="none"/>
      <w:lvlText w:val=""/>
      <w:lvlJc w:val="left"/>
      <w:pPr>
        <w:ind w:left="567" w:hanging="567"/>
      </w:pPr>
      <w:rPr>
        <w:rFonts w:ascii="Arial" w:hAnsi="Arial" w:hint="default"/>
        <w:color w:val="7F7F7F" w:themeColor="text1" w:themeTint="80"/>
        <w:sz w:val="18"/>
      </w:rPr>
    </w:lvl>
    <w:lvl w:ilvl="1">
      <w:start w:val="1"/>
      <w:numFmt w:val="decimal"/>
      <w:lvlText w:val="%2"/>
      <w:lvlJc w:val="left"/>
      <w:pPr>
        <w:ind w:left="720" w:hanging="363"/>
      </w:pPr>
      <w:rPr>
        <w:rFonts w:ascii="Arial" w:hAnsi="Arial" w:hint="default"/>
        <w:color w:val="7F7F7F" w:themeColor="text1" w:themeTint="80"/>
        <w:sz w:val="18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>
    <w:nsid w:val="71406754"/>
    <w:multiLevelType w:val="hybridMultilevel"/>
    <w:tmpl w:val="A866C7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2"/>
  </w:num>
  <w:num w:numId="5">
    <w:abstractNumId w:val="4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7"/>
  </w:num>
  <w:num w:numId="6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6"/>
  </w:num>
  <w:num w:numId="6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5"/>
  </w:num>
  <w:num w:numId="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5"/>
    <w:lvlOverride w:ilvl="0">
      <w:startOverride w:val="1"/>
    </w:lvlOverride>
    <w:lvlOverride w:ilvl="1">
      <w:startOverride w:val="1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5"/>
  </w:num>
  <w:num w:numId="7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11"/>
  </w:num>
  <w:num w:numId="75">
    <w:abstractNumId w:val="5"/>
  </w:num>
  <w:num w:numId="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5"/>
    <w:lvlOverride w:ilvl="0">
      <w:startOverride w:val="1"/>
    </w:lvlOverride>
    <w:lvlOverride w:ilvl="1">
      <w:startOverride w:val="1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5"/>
    <w:lvlOverride w:ilvl="0">
      <w:startOverride w:val="1"/>
    </w:lvlOverride>
    <w:lvlOverride w:ilvl="1">
      <w:startOverride w:val="1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5"/>
    <w:lvlOverride w:ilvl="0">
      <w:startOverride w:val="1"/>
    </w:lvlOverride>
    <w:lvlOverride w:ilvl="1">
      <w:startOverride w:val="1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5"/>
    <w:lvlOverride w:ilvl="0">
      <w:startOverride w:val="1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5"/>
  </w:num>
  <w:num w:numId="8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isplayBackgroundShape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efaultTableStyle w:val="LightShading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ysjQzNjYyN7IwMrJQ0lEKTi0uzszPAykwqQUAnDjppSwAAAA="/>
  </w:docVars>
  <w:rsids>
    <w:rsidRoot w:val="004A5E8A"/>
    <w:rsid w:val="000011B4"/>
    <w:rsid w:val="00001CCF"/>
    <w:rsid w:val="00003153"/>
    <w:rsid w:val="0000332F"/>
    <w:rsid w:val="000038A3"/>
    <w:rsid w:val="00003F50"/>
    <w:rsid w:val="000045A0"/>
    <w:rsid w:val="00006A3A"/>
    <w:rsid w:val="00006BD8"/>
    <w:rsid w:val="00006C8C"/>
    <w:rsid w:val="00006EAE"/>
    <w:rsid w:val="00007871"/>
    <w:rsid w:val="00007FCA"/>
    <w:rsid w:val="000100D5"/>
    <w:rsid w:val="0001148F"/>
    <w:rsid w:val="00013F34"/>
    <w:rsid w:val="00014DBA"/>
    <w:rsid w:val="00015650"/>
    <w:rsid w:val="000172ED"/>
    <w:rsid w:val="00017C6C"/>
    <w:rsid w:val="00020386"/>
    <w:rsid w:val="000222BA"/>
    <w:rsid w:val="0002262F"/>
    <w:rsid w:val="00022C54"/>
    <w:rsid w:val="00022D4F"/>
    <w:rsid w:val="00023302"/>
    <w:rsid w:val="000249C0"/>
    <w:rsid w:val="00025071"/>
    <w:rsid w:val="000256AD"/>
    <w:rsid w:val="000260ED"/>
    <w:rsid w:val="000265B5"/>
    <w:rsid w:val="00026856"/>
    <w:rsid w:val="00027557"/>
    <w:rsid w:val="00030354"/>
    <w:rsid w:val="000304D0"/>
    <w:rsid w:val="00032C19"/>
    <w:rsid w:val="00034B6C"/>
    <w:rsid w:val="00035849"/>
    <w:rsid w:val="00036E93"/>
    <w:rsid w:val="0003707D"/>
    <w:rsid w:val="0004051E"/>
    <w:rsid w:val="00040C75"/>
    <w:rsid w:val="00041491"/>
    <w:rsid w:val="00041933"/>
    <w:rsid w:val="00043559"/>
    <w:rsid w:val="00043961"/>
    <w:rsid w:val="00043F7E"/>
    <w:rsid w:val="0004486A"/>
    <w:rsid w:val="000454E5"/>
    <w:rsid w:val="000455DA"/>
    <w:rsid w:val="0004793D"/>
    <w:rsid w:val="00050975"/>
    <w:rsid w:val="00050993"/>
    <w:rsid w:val="00050B84"/>
    <w:rsid w:val="00050C9E"/>
    <w:rsid w:val="00051746"/>
    <w:rsid w:val="00051A48"/>
    <w:rsid w:val="00054D5D"/>
    <w:rsid w:val="00056FE0"/>
    <w:rsid w:val="000613A8"/>
    <w:rsid w:val="00062747"/>
    <w:rsid w:val="000632EF"/>
    <w:rsid w:val="00063AC2"/>
    <w:rsid w:val="00063BC9"/>
    <w:rsid w:val="0006422C"/>
    <w:rsid w:val="0006617B"/>
    <w:rsid w:val="00066257"/>
    <w:rsid w:val="000720E7"/>
    <w:rsid w:val="00073414"/>
    <w:rsid w:val="00074A12"/>
    <w:rsid w:val="00076F70"/>
    <w:rsid w:val="00077AA4"/>
    <w:rsid w:val="00080BCB"/>
    <w:rsid w:val="0008176D"/>
    <w:rsid w:val="00081F3D"/>
    <w:rsid w:val="00084059"/>
    <w:rsid w:val="0008455A"/>
    <w:rsid w:val="00084CD5"/>
    <w:rsid w:val="000859C5"/>
    <w:rsid w:val="00085E7D"/>
    <w:rsid w:val="00086812"/>
    <w:rsid w:val="000877A9"/>
    <w:rsid w:val="000902AE"/>
    <w:rsid w:val="00090F75"/>
    <w:rsid w:val="00090FCE"/>
    <w:rsid w:val="000910CA"/>
    <w:rsid w:val="00091AC9"/>
    <w:rsid w:val="00091D7A"/>
    <w:rsid w:val="00091E11"/>
    <w:rsid w:val="000920F5"/>
    <w:rsid w:val="00093221"/>
    <w:rsid w:val="00093D3F"/>
    <w:rsid w:val="0009461A"/>
    <w:rsid w:val="00094D2E"/>
    <w:rsid w:val="00096DC2"/>
    <w:rsid w:val="000A03B7"/>
    <w:rsid w:val="000A2413"/>
    <w:rsid w:val="000A357F"/>
    <w:rsid w:val="000A3F43"/>
    <w:rsid w:val="000A4049"/>
    <w:rsid w:val="000A5A87"/>
    <w:rsid w:val="000A5B77"/>
    <w:rsid w:val="000A75E3"/>
    <w:rsid w:val="000B070F"/>
    <w:rsid w:val="000B09C1"/>
    <w:rsid w:val="000B0AE1"/>
    <w:rsid w:val="000B101E"/>
    <w:rsid w:val="000B29DA"/>
    <w:rsid w:val="000B2CB3"/>
    <w:rsid w:val="000B2DFA"/>
    <w:rsid w:val="000B3C85"/>
    <w:rsid w:val="000B5CB7"/>
    <w:rsid w:val="000B639F"/>
    <w:rsid w:val="000B6F51"/>
    <w:rsid w:val="000C042C"/>
    <w:rsid w:val="000C26C0"/>
    <w:rsid w:val="000C3E72"/>
    <w:rsid w:val="000C4149"/>
    <w:rsid w:val="000D024F"/>
    <w:rsid w:val="000D13CC"/>
    <w:rsid w:val="000D1546"/>
    <w:rsid w:val="000D1FA5"/>
    <w:rsid w:val="000D2847"/>
    <w:rsid w:val="000D28AE"/>
    <w:rsid w:val="000D350A"/>
    <w:rsid w:val="000D38B1"/>
    <w:rsid w:val="000D393B"/>
    <w:rsid w:val="000D3FA4"/>
    <w:rsid w:val="000D51C3"/>
    <w:rsid w:val="000D5CC2"/>
    <w:rsid w:val="000D72F6"/>
    <w:rsid w:val="000E187D"/>
    <w:rsid w:val="000E1AA1"/>
    <w:rsid w:val="000E1DFB"/>
    <w:rsid w:val="000E2783"/>
    <w:rsid w:val="000E3131"/>
    <w:rsid w:val="000E3856"/>
    <w:rsid w:val="000E3D8F"/>
    <w:rsid w:val="000E3DB6"/>
    <w:rsid w:val="000E4DE7"/>
    <w:rsid w:val="000E7D66"/>
    <w:rsid w:val="000F06C2"/>
    <w:rsid w:val="000F1237"/>
    <w:rsid w:val="000F2188"/>
    <w:rsid w:val="000F2265"/>
    <w:rsid w:val="000F26DE"/>
    <w:rsid w:val="000F2823"/>
    <w:rsid w:val="000F28DA"/>
    <w:rsid w:val="000F2FD8"/>
    <w:rsid w:val="000F35EF"/>
    <w:rsid w:val="000F375B"/>
    <w:rsid w:val="000F4A3A"/>
    <w:rsid w:val="000F5369"/>
    <w:rsid w:val="000F7F3D"/>
    <w:rsid w:val="001003BE"/>
    <w:rsid w:val="00100716"/>
    <w:rsid w:val="00100C83"/>
    <w:rsid w:val="00101344"/>
    <w:rsid w:val="00102384"/>
    <w:rsid w:val="00102975"/>
    <w:rsid w:val="00104105"/>
    <w:rsid w:val="001055A3"/>
    <w:rsid w:val="0010634F"/>
    <w:rsid w:val="00106635"/>
    <w:rsid w:val="00107485"/>
    <w:rsid w:val="00110233"/>
    <w:rsid w:val="00110403"/>
    <w:rsid w:val="001116F6"/>
    <w:rsid w:val="0011184F"/>
    <w:rsid w:val="0011217E"/>
    <w:rsid w:val="00112FE7"/>
    <w:rsid w:val="001131A8"/>
    <w:rsid w:val="001135DC"/>
    <w:rsid w:val="001147BA"/>
    <w:rsid w:val="00114835"/>
    <w:rsid w:val="0011546D"/>
    <w:rsid w:val="00115598"/>
    <w:rsid w:val="00115F8E"/>
    <w:rsid w:val="001172E3"/>
    <w:rsid w:val="001217E3"/>
    <w:rsid w:val="00121E10"/>
    <w:rsid w:val="00122233"/>
    <w:rsid w:val="0012425D"/>
    <w:rsid w:val="0012439E"/>
    <w:rsid w:val="001273DD"/>
    <w:rsid w:val="0012779F"/>
    <w:rsid w:val="0013188F"/>
    <w:rsid w:val="00132510"/>
    <w:rsid w:val="001325EA"/>
    <w:rsid w:val="001338D1"/>
    <w:rsid w:val="00135BC8"/>
    <w:rsid w:val="001369DA"/>
    <w:rsid w:val="00141BE2"/>
    <w:rsid w:val="00142060"/>
    <w:rsid w:val="0014289C"/>
    <w:rsid w:val="00142EF5"/>
    <w:rsid w:val="00143216"/>
    <w:rsid w:val="0014597C"/>
    <w:rsid w:val="00146344"/>
    <w:rsid w:val="00151161"/>
    <w:rsid w:val="00151409"/>
    <w:rsid w:val="00152A1B"/>
    <w:rsid w:val="001539DE"/>
    <w:rsid w:val="0015486C"/>
    <w:rsid w:val="00154B83"/>
    <w:rsid w:val="00154C72"/>
    <w:rsid w:val="00157BDD"/>
    <w:rsid w:val="00157EA1"/>
    <w:rsid w:val="00157EFA"/>
    <w:rsid w:val="001608FF"/>
    <w:rsid w:val="00161E7D"/>
    <w:rsid w:val="001633A0"/>
    <w:rsid w:val="001636EB"/>
    <w:rsid w:val="00163948"/>
    <w:rsid w:val="001645F7"/>
    <w:rsid w:val="0016653E"/>
    <w:rsid w:val="00166F5A"/>
    <w:rsid w:val="00170F60"/>
    <w:rsid w:val="001722C5"/>
    <w:rsid w:val="00172F0D"/>
    <w:rsid w:val="00172F59"/>
    <w:rsid w:val="0017367E"/>
    <w:rsid w:val="00174371"/>
    <w:rsid w:val="001747A4"/>
    <w:rsid w:val="0017794B"/>
    <w:rsid w:val="0018025B"/>
    <w:rsid w:val="001809AA"/>
    <w:rsid w:val="00180A76"/>
    <w:rsid w:val="0018103A"/>
    <w:rsid w:val="00182C49"/>
    <w:rsid w:val="00184D94"/>
    <w:rsid w:val="00185B6D"/>
    <w:rsid w:val="00187FF5"/>
    <w:rsid w:val="001909EA"/>
    <w:rsid w:val="00192617"/>
    <w:rsid w:val="00192EB1"/>
    <w:rsid w:val="00193168"/>
    <w:rsid w:val="00193170"/>
    <w:rsid w:val="0019387F"/>
    <w:rsid w:val="00195330"/>
    <w:rsid w:val="001953F6"/>
    <w:rsid w:val="00196BA0"/>
    <w:rsid w:val="00197654"/>
    <w:rsid w:val="001A0740"/>
    <w:rsid w:val="001A0F1C"/>
    <w:rsid w:val="001A1623"/>
    <w:rsid w:val="001A345E"/>
    <w:rsid w:val="001A35F8"/>
    <w:rsid w:val="001A4CF2"/>
    <w:rsid w:val="001A70C8"/>
    <w:rsid w:val="001A749C"/>
    <w:rsid w:val="001B2383"/>
    <w:rsid w:val="001B26AA"/>
    <w:rsid w:val="001B409A"/>
    <w:rsid w:val="001B522A"/>
    <w:rsid w:val="001B52A4"/>
    <w:rsid w:val="001B5886"/>
    <w:rsid w:val="001B79B7"/>
    <w:rsid w:val="001B79BF"/>
    <w:rsid w:val="001C08BA"/>
    <w:rsid w:val="001C0EB0"/>
    <w:rsid w:val="001C0F71"/>
    <w:rsid w:val="001C1849"/>
    <w:rsid w:val="001C4A5C"/>
    <w:rsid w:val="001C601B"/>
    <w:rsid w:val="001C7A3E"/>
    <w:rsid w:val="001D0B59"/>
    <w:rsid w:val="001D1687"/>
    <w:rsid w:val="001D22AB"/>
    <w:rsid w:val="001D269B"/>
    <w:rsid w:val="001D2C4B"/>
    <w:rsid w:val="001D3416"/>
    <w:rsid w:val="001D37A3"/>
    <w:rsid w:val="001D39CA"/>
    <w:rsid w:val="001D42C6"/>
    <w:rsid w:val="001D583B"/>
    <w:rsid w:val="001D5999"/>
    <w:rsid w:val="001D5DDA"/>
    <w:rsid w:val="001D6876"/>
    <w:rsid w:val="001D71AA"/>
    <w:rsid w:val="001D7958"/>
    <w:rsid w:val="001E0070"/>
    <w:rsid w:val="001E080C"/>
    <w:rsid w:val="001E188B"/>
    <w:rsid w:val="001E3401"/>
    <w:rsid w:val="001E4AB0"/>
    <w:rsid w:val="001E4DDD"/>
    <w:rsid w:val="001E6C8A"/>
    <w:rsid w:val="001E7D02"/>
    <w:rsid w:val="001F0C89"/>
    <w:rsid w:val="001F10DA"/>
    <w:rsid w:val="001F16B1"/>
    <w:rsid w:val="001F1737"/>
    <w:rsid w:val="001F31CA"/>
    <w:rsid w:val="001F54A9"/>
    <w:rsid w:val="001F591E"/>
    <w:rsid w:val="001F657E"/>
    <w:rsid w:val="00201E24"/>
    <w:rsid w:val="00205AC0"/>
    <w:rsid w:val="00210981"/>
    <w:rsid w:val="00211446"/>
    <w:rsid w:val="0021159C"/>
    <w:rsid w:val="002129BB"/>
    <w:rsid w:val="00213E50"/>
    <w:rsid w:val="00216600"/>
    <w:rsid w:val="00216FD6"/>
    <w:rsid w:val="00220729"/>
    <w:rsid w:val="002207C9"/>
    <w:rsid w:val="00221F35"/>
    <w:rsid w:val="00222230"/>
    <w:rsid w:val="002243C3"/>
    <w:rsid w:val="0022686D"/>
    <w:rsid w:val="0023011B"/>
    <w:rsid w:val="0023116C"/>
    <w:rsid w:val="0023188E"/>
    <w:rsid w:val="002318E8"/>
    <w:rsid w:val="002330D9"/>
    <w:rsid w:val="002362C3"/>
    <w:rsid w:val="00241174"/>
    <w:rsid w:val="00241D74"/>
    <w:rsid w:val="00242788"/>
    <w:rsid w:val="0024314A"/>
    <w:rsid w:val="002450A5"/>
    <w:rsid w:val="0024526E"/>
    <w:rsid w:val="00245C99"/>
    <w:rsid w:val="002466B3"/>
    <w:rsid w:val="0024702E"/>
    <w:rsid w:val="0024726F"/>
    <w:rsid w:val="00251C9E"/>
    <w:rsid w:val="00253B48"/>
    <w:rsid w:val="00253BD0"/>
    <w:rsid w:val="00260399"/>
    <w:rsid w:val="00261D88"/>
    <w:rsid w:val="00262229"/>
    <w:rsid w:val="0026294C"/>
    <w:rsid w:val="00262FD6"/>
    <w:rsid w:val="002635FE"/>
    <w:rsid w:val="00263963"/>
    <w:rsid w:val="00263AE7"/>
    <w:rsid w:val="00263B0B"/>
    <w:rsid w:val="00263F12"/>
    <w:rsid w:val="002643CF"/>
    <w:rsid w:val="0026449C"/>
    <w:rsid w:val="00264640"/>
    <w:rsid w:val="00264D7F"/>
    <w:rsid w:val="00266434"/>
    <w:rsid w:val="0026676C"/>
    <w:rsid w:val="00266AFC"/>
    <w:rsid w:val="00270769"/>
    <w:rsid w:val="0027076C"/>
    <w:rsid w:val="00271E7A"/>
    <w:rsid w:val="002721CC"/>
    <w:rsid w:val="00272C67"/>
    <w:rsid w:val="00273AC2"/>
    <w:rsid w:val="0027428F"/>
    <w:rsid w:val="0027497D"/>
    <w:rsid w:val="00275213"/>
    <w:rsid w:val="00275D81"/>
    <w:rsid w:val="00277E5A"/>
    <w:rsid w:val="00277EDE"/>
    <w:rsid w:val="002803E7"/>
    <w:rsid w:val="0028290A"/>
    <w:rsid w:val="00283588"/>
    <w:rsid w:val="00283AB9"/>
    <w:rsid w:val="00284918"/>
    <w:rsid w:val="0028576A"/>
    <w:rsid w:val="002872E8"/>
    <w:rsid w:val="0028737F"/>
    <w:rsid w:val="00287991"/>
    <w:rsid w:val="002908C2"/>
    <w:rsid w:val="00290A66"/>
    <w:rsid w:val="00290FA2"/>
    <w:rsid w:val="00292C12"/>
    <w:rsid w:val="00292C28"/>
    <w:rsid w:val="00294B79"/>
    <w:rsid w:val="00295204"/>
    <w:rsid w:val="00295C52"/>
    <w:rsid w:val="00296700"/>
    <w:rsid w:val="00296CED"/>
    <w:rsid w:val="00297BEB"/>
    <w:rsid w:val="002A1059"/>
    <w:rsid w:val="002A2931"/>
    <w:rsid w:val="002A2E51"/>
    <w:rsid w:val="002A31DD"/>
    <w:rsid w:val="002A33B5"/>
    <w:rsid w:val="002A5A77"/>
    <w:rsid w:val="002A7DE8"/>
    <w:rsid w:val="002B10EB"/>
    <w:rsid w:val="002B2742"/>
    <w:rsid w:val="002B468B"/>
    <w:rsid w:val="002B7980"/>
    <w:rsid w:val="002C0757"/>
    <w:rsid w:val="002C0E88"/>
    <w:rsid w:val="002C1167"/>
    <w:rsid w:val="002C1CCD"/>
    <w:rsid w:val="002C3673"/>
    <w:rsid w:val="002C3CC8"/>
    <w:rsid w:val="002C3E1A"/>
    <w:rsid w:val="002C4139"/>
    <w:rsid w:val="002C44D2"/>
    <w:rsid w:val="002C4538"/>
    <w:rsid w:val="002C5470"/>
    <w:rsid w:val="002C56A0"/>
    <w:rsid w:val="002C684B"/>
    <w:rsid w:val="002C75BA"/>
    <w:rsid w:val="002C7EDE"/>
    <w:rsid w:val="002D24BC"/>
    <w:rsid w:val="002D24BF"/>
    <w:rsid w:val="002D26B9"/>
    <w:rsid w:val="002D30E7"/>
    <w:rsid w:val="002D38B3"/>
    <w:rsid w:val="002D42F4"/>
    <w:rsid w:val="002E0456"/>
    <w:rsid w:val="002E09DF"/>
    <w:rsid w:val="002E0AEC"/>
    <w:rsid w:val="002E0C11"/>
    <w:rsid w:val="002E1076"/>
    <w:rsid w:val="002E60FF"/>
    <w:rsid w:val="002E6B3F"/>
    <w:rsid w:val="002E6D75"/>
    <w:rsid w:val="002E705C"/>
    <w:rsid w:val="002F0645"/>
    <w:rsid w:val="002F0BC8"/>
    <w:rsid w:val="002F1B99"/>
    <w:rsid w:val="002F1C8C"/>
    <w:rsid w:val="002F4442"/>
    <w:rsid w:val="002F6B01"/>
    <w:rsid w:val="002F7374"/>
    <w:rsid w:val="0030110A"/>
    <w:rsid w:val="00301FE6"/>
    <w:rsid w:val="00303C54"/>
    <w:rsid w:val="00303E22"/>
    <w:rsid w:val="00304FA3"/>
    <w:rsid w:val="00305322"/>
    <w:rsid w:val="0030542C"/>
    <w:rsid w:val="00305C4F"/>
    <w:rsid w:val="003107F1"/>
    <w:rsid w:val="00311082"/>
    <w:rsid w:val="003112F4"/>
    <w:rsid w:val="003124AA"/>
    <w:rsid w:val="00312F4D"/>
    <w:rsid w:val="00315A23"/>
    <w:rsid w:val="00315C3E"/>
    <w:rsid w:val="00315DE7"/>
    <w:rsid w:val="00316612"/>
    <w:rsid w:val="0031763C"/>
    <w:rsid w:val="003203B7"/>
    <w:rsid w:val="003209A1"/>
    <w:rsid w:val="00321208"/>
    <w:rsid w:val="00323E10"/>
    <w:rsid w:val="00325604"/>
    <w:rsid w:val="00325A10"/>
    <w:rsid w:val="00326281"/>
    <w:rsid w:val="0032646B"/>
    <w:rsid w:val="0032684E"/>
    <w:rsid w:val="00326D38"/>
    <w:rsid w:val="003272AC"/>
    <w:rsid w:val="00327A2F"/>
    <w:rsid w:val="00332494"/>
    <w:rsid w:val="00332B3D"/>
    <w:rsid w:val="00335730"/>
    <w:rsid w:val="00337D8B"/>
    <w:rsid w:val="00337FFD"/>
    <w:rsid w:val="0034065F"/>
    <w:rsid w:val="003413D5"/>
    <w:rsid w:val="00344C1C"/>
    <w:rsid w:val="00344E23"/>
    <w:rsid w:val="00346EC9"/>
    <w:rsid w:val="003508A5"/>
    <w:rsid w:val="00350E0F"/>
    <w:rsid w:val="0035301E"/>
    <w:rsid w:val="0035305D"/>
    <w:rsid w:val="00353198"/>
    <w:rsid w:val="003534D8"/>
    <w:rsid w:val="00353FEB"/>
    <w:rsid w:val="003546A2"/>
    <w:rsid w:val="00355FDC"/>
    <w:rsid w:val="003561C6"/>
    <w:rsid w:val="00356E2F"/>
    <w:rsid w:val="003571AE"/>
    <w:rsid w:val="003578EC"/>
    <w:rsid w:val="00357D12"/>
    <w:rsid w:val="00363818"/>
    <w:rsid w:val="00364065"/>
    <w:rsid w:val="00365D5C"/>
    <w:rsid w:val="00370656"/>
    <w:rsid w:val="00373592"/>
    <w:rsid w:val="003741A0"/>
    <w:rsid w:val="00374497"/>
    <w:rsid w:val="00374572"/>
    <w:rsid w:val="0037473A"/>
    <w:rsid w:val="00375735"/>
    <w:rsid w:val="00375AA3"/>
    <w:rsid w:val="00377752"/>
    <w:rsid w:val="00377AC0"/>
    <w:rsid w:val="003800FB"/>
    <w:rsid w:val="003817D6"/>
    <w:rsid w:val="003825D4"/>
    <w:rsid w:val="00383AD2"/>
    <w:rsid w:val="00383F0F"/>
    <w:rsid w:val="00384411"/>
    <w:rsid w:val="003854B1"/>
    <w:rsid w:val="00385ADB"/>
    <w:rsid w:val="00385F9D"/>
    <w:rsid w:val="0038627F"/>
    <w:rsid w:val="00386732"/>
    <w:rsid w:val="003878DE"/>
    <w:rsid w:val="00390C3A"/>
    <w:rsid w:val="003910F6"/>
    <w:rsid w:val="00393455"/>
    <w:rsid w:val="00393A7E"/>
    <w:rsid w:val="00394848"/>
    <w:rsid w:val="00394C52"/>
    <w:rsid w:val="003964A4"/>
    <w:rsid w:val="003A1458"/>
    <w:rsid w:val="003A1B66"/>
    <w:rsid w:val="003A241A"/>
    <w:rsid w:val="003A3621"/>
    <w:rsid w:val="003A3856"/>
    <w:rsid w:val="003A42B8"/>
    <w:rsid w:val="003A5B9F"/>
    <w:rsid w:val="003A7552"/>
    <w:rsid w:val="003B07D6"/>
    <w:rsid w:val="003B0E52"/>
    <w:rsid w:val="003B130D"/>
    <w:rsid w:val="003B137B"/>
    <w:rsid w:val="003B1AC3"/>
    <w:rsid w:val="003B3020"/>
    <w:rsid w:val="003B34EA"/>
    <w:rsid w:val="003B3A94"/>
    <w:rsid w:val="003B3AF8"/>
    <w:rsid w:val="003B4023"/>
    <w:rsid w:val="003B4149"/>
    <w:rsid w:val="003B4625"/>
    <w:rsid w:val="003B48FB"/>
    <w:rsid w:val="003C062A"/>
    <w:rsid w:val="003C07EE"/>
    <w:rsid w:val="003C0948"/>
    <w:rsid w:val="003C1D34"/>
    <w:rsid w:val="003C2546"/>
    <w:rsid w:val="003C327B"/>
    <w:rsid w:val="003C3AF5"/>
    <w:rsid w:val="003C5CBB"/>
    <w:rsid w:val="003C6F39"/>
    <w:rsid w:val="003D1695"/>
    <w:rsid w:val="003D1EA5"/>
    <w:rsid w:val="003D2AD8"/>
    <w:rsid w:val="003D2F8E"/>
    <w:rsid w:val="003D3C30"/>
    <w:rsid w:val="003D4172"/>
    <w:rsid w:val="003D5731"/>
    <w:rsid w:val="003D6594"/>
    <w:rsid w:val="003D6CC4"/>
    <w:rsid w:val="003D744A"/>
    <w:rsid w:val="003E055E"/>
    <w:rsid w:val="003E0F9D"/>
    <w:rsid w:val="003E3C66"/>
    <w:rsid w:val="003E6241"/>
    <w:rsid w:val="003E7DB9"/>
    <w:rsid w:val="003F0314"/>
    <w:rsid w:val="003F2005"/>
    <w:rsid w:val="003F2631"/>
    <w:rsid w:val="003F27FB"/>
    <w:rsid w:val="003F3B2C"/>
    <w:rsid w:val="003F418E"/>
    <w:rsid w:val="003F5852"/>
    <w:rsid w:val="003F6090"/>
    <w:rsid w:val="003F6AE3"/>
    <w:rsid w:val="00400290"/>
    <w:rsid w:val="004032FA"/>
    <w:rsid w:val="00403FEB"/>
    <w:rsid w:val="0040561B"/>
    <w:rsid w:val="00405D3C"/>
    <w:rsid w:val="004062ED"/>
    <w:rsid w:val="00406374"/>
    <w:rsid w:val="00406A92"/>
    <w:rsid w:val="004075FC"/>
    <w:rsid w:val="00407806"/>
    <w:rsid w:val="00410914"/>
    <w:rsid w:val="00415446"/>
    <w:rsid w:val="00415D02"/>
    <w:rsid w:val="00416EA6"/>
    <w:rsid w:val="00421F3B"/>
    <w:rsid w:val="00422650"/>
    <w:rsid w:val="00422706"/>
    <w:rsid w:val="00423A7D"/>
    <w:rsid w:val="004258F8"/>
    <w:rsid w:val="00426001"/>
    <w:rsid w:val="004266D8"/>
    <w:rsid w:val="00426BF1"/>
    <w:rsid w:val="00426D93"/>
    <w:rsid w:val="0043388E"/>
    <w:rsid w:val="00433EDC"/>
    <w:rsid w:val="00434113"/>
    <w:rsid w:val="0043610A"/>
    <w:rsid w:val="00436363"/>
    <w:rsid w:val="004363A9"/>
    <w:rsid w:val="00436415"/>
    <w:rsid w:val="00437811"/>
    <w:rsid w:val="004408C6"/>
    <w:rsid w:val="00441694"/>
    <w:rsid w:val="004417E0"/>
    <w:rsid w:val="004431B5"/>
    <w:rsid w:val="004469AF"/>
    <w:rsid w:val="00446D1B"/>
    <w:rsid w:val="00447F43"/>
    <w:rsid w:val="00451FAD"/>
    <w:rsid w:val="00452388"/>
    <w:rsid w:val="004539CD"/>
    <w:rsid w:val="00453AB1"/>
    <w:rsid w:val="0045410D"/>
    <w:rsid w:val="004548B8"/>
    <w:rsid w:val="0045499E"/>
    <w:rsid w:val="00455528"/>
    <w:rsid w:val="00456B73"/>
    <w:rsid w:val="0045727E"/>
    <w:rsid w:val="0046097A"/>
    <w:rsid w:val="00461FA6"/>
    <w:rsid w:val="004626C3"/>
    <w:rsid w:val="004651C7"/>
    <w:rsid w:val="0046537E"/>
    <w:rsid w:val="00466BE0"/>
    <w:rsid w:val="004679D5"/>
    <w:rsid w:val="004706D5"/>
    <w:rsid w:val="0047375B"/>
    <w:rsid w:val="004739E4"/>
    <w:rsid w:val="00473C44"/>
    <w:rsid w:val="00474053"/>
    <w:rsid w:val="00474234"/>
    <w:rsid w:val="00474ABD"/>
    <w:rsid w:val="004754B9"/>
    <w:rsid w:val="004760EB"/>
    <w:rsid w:val="0047618C"/>
    <w:rsid w:val="004805A6"/>
    <w:rsid w:val="00481454"/>
    <w:rsid w:val="0048163C"/>
    <w:rsid w:val="00481BF1"/>
    <w:rsid w:val="0048220A"/>
    <w:rsid w:val="0048235E"/>
    <w:rsid w:val="004826B7"/>
    <w:rsid w:val="004834DB"/>
    <w:rsid w:val="00484D28"/>
    <w:rsid w:val="004850D0"/>
    <w:rsid w:val="00485120"/>
    <w:rsid w:val="00486B23"/>
    <w:rsid w:val="00486D75"/>
    <w:rsid w:val="00487412"/>
    <w:rsid w:val="00487E77"/>
    <w:rsid w:val="00491C0E"/>
    <w:rsid w:val="00491CBD"/>
    <w:rsid w:val="00491CE8"/>
    <w:rsid w:val="00491E5A"/>
    <w:rsid w:val="00492270"/>
    <w:rsid w:val="00493489"/>
    <w:rsid w:val="004937B6"/>
    <w:rsid w:val="004978AA"/>
    <w:rsid w:val="00497B69"/>
    <w:rsid w:val="004A0B7A"/>
    <w:rsid w:val="004A19F5"/>
    <w:rsid w:val="004A1EA3"/>
    <w:rsid w:val="004A291F"/>
    <w:rsid w:val="004A2A5C"/>
    <w:rsid w:val="004A2C46"/>
    <w:rsid w:val="004A32D2"/>
    <w:rsid w:val="004A5152"/>
    <w:rsid w:val="004A51B8"/>
    <w:rsid w:val="004A5E8A"/>
    <w:rsid w:val="004A65E9"/>
    <w:rsid w:val="004B15A8"/>
    <w:rsid w:val="004B2371"/>
    <w:rsid w:val="004B2B09"/>
    <w:rsid w:val="004B385E"/>
    <w:rsid w:val="004B4AAA"/>
    <w:rsid w:val="004B548E"/>
    <w:rsid w:val="004B6010"/>
    <w:rsid w:val="004C07E5"/>
    <w:rsid w:val="004C0F42"/>
    <w:rsid w:val="004C104D"/>
    <w:rsid w:val="004C2EFB"/>
    <w:rsid w:val="004C342F"/>
    <w:rsid w:val="004C5443"/>
    <w:rsid w:val="004C5562"/>
    <w:rsid w:val="004C608F"/>
    <w:rsid w:val="004D0DCC"/>
    <w:rsid w:val="004D17A6"/>
    <w:rsid w:val="004D19B8"/>
    <w:rsid w:val="004D1BA8"/>
    <w:rsid w:val="004D3632"/>
    <w:rsid w:val="004D39FE"/>
    <w:rsid w:val="004D3A59"/>
    <w:rsid w:val="004D4CDE"/>
    <w:rsid w:val="004D4E58"/>
    <w:rsid w:val="004D7F95"/>
    <w:rsid w:val="004E00D9"/>
    <w:rsid w:val="004E0306"/>
    <w:rsid w:val="004E03B5"/>
    <w:rsid w:val="004E1482"/>
    <w:rsid w:val="004E43BA"/>
    <w:rsid w:val="004E4CAC"/>
    <w:rsid w:val="004E5CF8"/>
    <w:rsid w:val="004E611B"/>
    <w:rsid w:val="004E65E8"/>
    <w:rsid w:val="004E6DED"/>
    <w:rsid w:val="004F02C0"/>
    <w:rsid w:val="004F07F3"/>
    <w:rsid w:val="004F086B"/>
    <w:rsid w:val="004F1E80"/>
    <w:rsid w:val="004F421F"/>
    <w:rsid w:val="004F4521"/>
    <w:rsid w:val="004F5937"/>
    <w:rsid w:val="004F738A"/>
    <w:rsid w:val="005006D9"/>
    <w:rsid w:val="005015B5"/>
    <w:rsid w:val="00502379"/>
    <w:rsid w:val="00503636"/>
    <w:rsid w:val="00503A2E"/>
    <w:rsid w:val="00504490"/>
    <w:rsid w:val="00505B59"/>
    <w:rsid w:val="0050652D"/>
    <w:rsid w:val="00506996"/>
    <w:rsid w:val="00507045"/>
    <w:rsid w:val="0051000C"/>
    <w:rsid w:val="00511673"/>
    <w:rsid w:val="005127AB"/>
    <w:rsid w:val="00512C52"/>
    <w:rsid w:val="00512F18"/>
    <w:rsid w:val="00515B96"/>
    <w:rsid w:val="00515F80"/>
    <w:rsid w:val="00516F49"/>
    <w:rsid w:val="00517AF4"/>
    <w:rsid w:val="00521276"/>
    <w:rsid w:val="005221DD"/>
    <w:rsid w:val="00522483"/>
    <w:rsid w:val="005227DB"/>
    <w:rsid w:val="00523760"/>
    <w:rsid w:val="00525A87"/>
    <w:rsid w:val="00526755"/>
    <w:rsid w:val="005278C9"/>
    <w:rsid w:val="00527BD3"/>
    <w:rsid w:val="005324F7"/>
    <w:rsid w:val="00534AB5"/>
    <w:rsid w:val="00534C18"/>
    <w:rsid w:val="00534D3A"/>
    <w:rsid w:val="00535E18"/>
    <w:rsid w:val="00535F85"/>
    <w:rsid w:val="00540F2C"/>
    <w:rsid w:val="0054172C"/>
    <w:rsid w:val="00542793"/>
    <w:rsid w:val="00543878"/>
    <w:rsid w:val="00543BA3"/>
    <w:rsid w:val="005448B2"/>
    <w:rsid w:val="005451D6"/>
    <w:rsid w:val="00545434"/>
    <w:rsid w:val="00547338"/>
    <w:rsid w:val="00547A89"/>
    <w:rsid w:val="00550111"/>
    <w:rsid w:val="00550366"/>
    <w:rsid w:val="005504E6"/>
    <w:rsid w:val="00552C10"/>
    <w:rsid w:val="00556F7B"/>
    <w:rsid w:val="00557066"/>
    <w:rsid w:val="0055760D"/>
    <w:rsid w:val="00560107"/>
    <w:rsid w:val="00561F63"/>
    <w:rsid w:val="00562830"/>
    <w:rsid w:val="00562CF8"/>
    <w:rsid w:val="00563F2B"/>
    <w:rsid w:val="00564D77"/>
    <w:rsid w:val="005652E3"/>
    <w:rsid w:val="00566EDE"/>
    <w:rsid w:val="005672C1"/>
    <w:rsid w:val="00567A7F"/>
    <w:rsid w:val="00570E0A"/>
    <w:rsid w:val="005717C9"/>
    <w:rsid w:val="00571EE4"/>
    <w:rsid w:val="00572C49"/>
    <w:rsid w:val="005739D1"/>
    <w:rsid w:val="0057476D"/>
    <w:rsid w:val="005760A2"/>
    <w:rsid w:val="00576982"/>
    <w:rsid w:val="00577A9B"/>
    <w:rsid w:val="00580301"/>
    <w:rsid w:val="0058204A"/>
    <w:rsid w:val="0058327C"/>
    <w:rsid w:val="00583396"/>
    <w:rsid w:val="005834EA"/>
    <w:rsid w:val="00584D1F"/>
    <w:rsid w:val="00585582"/>
    <w:rsid w:val="00586E29"/>
    <w:rsid w:val="005874A1"/>
    <w:rsid w:val="00587F93"/>
    <w:rsid w:val="00590166"/>
    <w:rsid w:val="00590446"/>
    <w:rsid w:val="0059064B"/>
    <w:rsid w:val="005909D7"/>
    <w:rsid w:val="00590EAC"/>
    <w:rsid w:val="0059207E"/>
    <w:rsid w:val="00592AF4"/>
    <w:rsid w:val="00593FE4"/>
    <w:rsid w:val="0059541A"/>
    <w:rsid w:val="00595A5B"/>
    <w:rsid w:val="005A0919"/>
    <w:rsid w:val="005A2B15"/>
    <w:rsid w:val="005A398A"/>
    <w:rsid w:val="005A48A9"/>
    <w:rsid w:val="005A5642"/>
    <w:rsid w:val="005A6150"/>
    <w:rsid w:val="005A7C86"/>
    <w:rsid w:val="005B139C"/>
    <w:rsid w:val="005B1B54"/>
    <w:rsid w:val="005B2C4B"/>
    <w:rsid w:val="005B2DE5"/>
    <w:rsid w:val="005B3FA3"/>
    <w:rsid w:val="005B468F"/>
    <w:rsid w:val="005B471C"/>
    <w:rsid w:val="005B511C"/>
    <w:rsid w:val="005B7DDB"/>
    <w:rsid w:val="005C0193"/>
    <w:rsid w:val="005C09BA"/>
    <w:rsid w:val="005C16B2"/>
    <w:rsid w:val="005C2086"/>
    <w:rsid w:val="005C2BAF"/>
    <w:rsid w:val="005C34F5"/>
    <w:rsid w:val="005C5035"/>
    <w:rsid w:val="005C50EC"/>
    <w:rsid w:val="005C5871"/>
    <w:rsid w:val="005C60EC"/>
    <w:rsid w:val="005C68ED"/>
    <w:rsid w:val="005C69AF"/>
    <w:rsid w:val="005C6DB1"/>
    <w:rsid w:val="005C6F0C"/>
    <w:rsid w:val="005D0516"/>
    <w:rsid w:val="005D2900"/>
    <w:rsid w:val="005D351F"/>
    <w:rsid w:val="005D36EA"/>
    <w:rsid w:val="005D37EF"/>
    <w:rsid w:val="005D4E61"/>
    <w:rsid w:val="005D5D7E"/>
    <w:rsid w:val="005D64C1"/>
    <w:rsid w:val="005D71AF"/>
    <w:rsid w:val="005D7863"/>
    <w:rsid w:val="005D7AD1"/>
    <w:rsid w:val="005E15C6"/>
    <w:rsid w:val="005E17F0"/>
    <w:rsid w:val="005E3011"/>
    <w:rsid w:val="005E3DF5"/>
    <w:rsid w:val="005E425D"/>
    <w:rsid w:val="005E438B"/>
    <w:rsid w:val="005E4BCB"/>
    <w:rsid w:val="005E5AED"/>
    <w:rsid w:val="005F1086"/>
    <w:rsid w:val="005F1510"/>
    <w:rsid w:val="005F33FC"/>
    <w:rsid w:val="005F5DD4"/>
    <w:rsid w:val="0060165E"/>
    <w:rsid w:val="00603A6C"/>
    <w:rsid w:val="00606D51"/>
    <w:rsid w:val="00607E7B"/>
    <w:rsid w:val="00611E95"/>
    <w:rsid w:val="006122C2"/>
    <w:rsid w:val="00612A7F"/>
    <w:rsid w:val="00613CA7"/>
    <w:rsid w:val="00613ED6"/>
    <w:rsid w:val="006173FB"/>
    <w:rsid w:val="00620DBD"/>
    <w:rsid w:val="006222D2"/>
    <w:rsid w:val="0062249C"/>
    <w:rsid w:val="006241A8"/>
    <w:rsid w:val="0062546D"/>
    <w:rsid w:val="00625B8C"/>
    <w:rsid w:val="006263D1"/>
    <w:rsid w:val="00626407"/>
    <w:rsid w:val="00626A6B"/>
    <w:rsid w:val="00627666"/>
    <w:rsid w:val="006306AB"/>
    <w:rsid w:val="00630A7C"/>
    <w:rsid w:val="00630F9D"/>
    <w:rsid w:val="00632203"/>
    <w:rsid w:val="00633063"/>
    <w:rsid w:val="00633D9E"/>
    <w:rsid w:val="006358AA"/>
    <w:rsid w:val="006363EE"/>
    <w:rsid w:val="00636599"/>
    <w:rsid w:val="006371F7"/>
    <w:rsid w:val="0064032C"/>
    <w:rsid w:val="00641ABC"/>
    <w:rsid w:val="00641E05"/>
    <w:rsid w:val="0064470C"/>
    <w:rsid w:val="0064545E"/>
    <w:rsid w:val="00646BCF"/>
    <w:rsid w:val="00651439"/>
    <w:rsid w:val="00651CE9"/>
    <w:rsid w:val="00652763"/>
    <w:rsid w:val="006528E5"/>
    <w:rsid w:val="00652FA1"/>
    <w:rsid w:val="00654966"/>
    <w:rsid w:val="00654C1D"/>
    <w:rsid w:val="00654DAF"/>
    <w:rsid w:val="00655DFC"/>
    <w:rsid w:val="00656AD7"/>
    <w:rsid w:val="0066147C"/>
    <w:rsid w:val="00661993"/>
    <w:rsid w:val="00661DD3"/>
    <w:rsid w:val="0066229B"/>
    <w:rsid w:val="006627CE"/>
    <w:rsid w:val="00662C9F"/>
    <w:rsid w:val="00664353"/>
    <w:rsid w:val="00664609"/>
    <w:rsid w:val="006664C4"/>
    <w:rsid w:val="00666EBA"/>
    <w:rsid w:val="00667850"/>
    <w:rsid w:val="0067000B"/>
    <w:rsid w:val="006708D4"/>
    <w:rsid w:val="006710AD"/>
    <w:rsid w:val="00671D8B"/>
    <w:rsid w:val="006721E1"/>
    <w:rsid w:val="00672B7A"/>
    <w:rsid w:val="00672CA9"/>
    <w:rsid w:val="00675269"/>
    <w:rsid w:val="00675961"/>
    <w:rsid w:val="006771A7"/>
    <w:rsid w:val="00677756"/>
    <w:rsid w:val="00677855"/>
    <w:rsid w:val="00680955"/>
    <w:rsid w:val="006809F2"/>
    <w:rsid w:val="00683B8C"/>
    <w:rsid w:val="00685877"/>
    <w:rsid w:val="00685EAD"/>
    <w:rsid w:val="00690164"/>
    <w:rsid w:val="00690D89"/>
    <w:rsid w:val="00691172"/>
    <w:rsid w:val="00691A44"/>
    <w:rsid w:val="00691EBE"/>
    <w:rsid w:val="00693A42"/>
    <w:rsid w:val="006969E0"/>
    <w:rsid w:val="00697610"/>
    <w:rsid w:val="0069764E"/>
    <w:rsid w:val="00697F61"/>
    <w:rsid w:val="006A1BDE"/>
    <w:rsid w:val="006A1BFF"/>
    <w:rsid w:val="006A3B9F"/>
    <w:rsid w:val="006A3BFF"/>
    <w:rsid w:val="006A4A6E"/>
    <w:rsid w:val="006A5B42"/>
    <w:rsid w:val="006A77E1"/>
    <w:rsid w:val="006A7D10"/>
    <w:rsid w:val="006B06E6"/>
    <w:rsid w:val="006B1934"/>
    <w:rsid w:val="006B2855"/>
    <w:rsid w:val="006B3F3D"/>
    <w:rsid w:val="006B5659"/>
    <w:rsid w:val="006B5E1F"/>
    <w:rsid w:val="006B6F14"/>
    <w:rsid w:val="006B75CB"/>
    <w:rsid w:val="006C02BF"/>
    <w:rsid w:val="006C1598"/>
    <w:rsid w:val="006C1C10"/>
    <w:rsid w:val="006C1D07"/>
    <w:rsid w:val="006C29BC"/>
    <w:rsid w:val="006C3FD8"/>
    <w:rsid w:val="006C5E61"/>
    <w:rsid w:val="006D0D2B"/>
    <w:rsid w:val="006D0DC9"/>
    <w:rsid w:val="006D0F2A"/>
    <w:rsid w:val="006D198A"/>
    <w:rsid w:val="006D1AA8"/>
    <w:rsid w:val="006D2108"/>
    <w:rsid w:val="006D218F"/>
    <w:rsid w:val="006D236C"/>
    <w:rsid w:val="006D2FFC"/>
    <w:rsid w:val="006D3316"/>
    <w:rsid w:val="006D4EFA"/>
    <w:rsid w:val="006D51E6"/>
    <w:rsid w:val="006D526F"/>
    <w:rsid w:val="006D5494"/>
    <w:rsid w:val="006D5626"/>
    <w:rsid w:val="006D5900"/>
    <w:rsid w:val="006D5CCD"/>
    <w:rsid w:val="006E253F"/>
    <w:rsid w:val="006E37AB"/>
    <w:rsid w:val="006E441C"/>
    <w:rsid w:val="006E45D7"/>
    <w:rsid w:val="006E45F3"/>
    <w:rsid w:val="006E4BE9"/>
    <w:rsid w:val="006E4C7C"/>
    <w:rsid w:val="006E5F9E"/>
    <w:rsid w:val="006E613D"/>
    <w:rsid w:val="006E702E"/>
    <w:rsid w:val="006E74E9"/>
    <w:rsid w:val="006F1754"/>
    <w:rsid w:val="006F280F"/>
    <w:rsid w:val="006F531C"/>
    <w:rsid w:val="007007FA"/>
    <w:rsid w:val="00700EB7"/>
    <w:rsid w:val="007010E2"/>
    <w:rsid w:val="007013A6"/>
    <w:rsid w:val="007029A9"/>
    <w:rsid w:val="007042D0"/>
    <w:rsid w:val="007043C5"/>
    <w:rsid w:val="00706CA4"/>
    <w:rsid w:val="00710302"/>
    <w:rsid w:val="00711AF6"/>
    <w:rsid w:val="00712FF7"/>
    <w:rsid w:val="00712FFB"/>
    <w:rsid w:val="0071375C"/>
    <w:rsid w:val="00713BD4"/>
    <w:rsid w:val="00715B32"/>
    <w:rsid w:val="00716142"/>
    <w:rsid w:val="007163FE"/>
    <w:rsid w:val="00716832"/>
    <w:rsid w:val="0072155A"/>
    <w:rsid w:val="00721653"/>
    <w:rsid w:val="00721E98"/>
    <w:rsid w:val="007221FE"/>
    <w:rsid w:val="0072373C"/>
    <w:rsid w:val="00724673"/>
    <w:rsid w:val="007254F7"/>
    <w:rsid w:val="007255DE"/>
    <w:rsid w:val="0072582B"/>
    <w:rsid w:val="00726127"/>
    <w:rsid w:val="00727486"/>
    <w:rsid w:val="00727701"/>
    <w:rsid w:val="00730A26"/>
    <w:rsid w:val="00733166"/>
    <w:rsid w:val="00736F52"/>
    <w:rsid w:val="00736FAB"/>
    <w:rsid w:val="00737480"/>
    <w:rsid w:val="0073782D"/>
    <w:rsid w:val="00737C75"/>
    <w:rsid w:val="0074038F"/>
    <w:rsid w:val="00743351"/>
    <w:rsid w:val="00743A4B"/>
    <w:rsid w:val="007448C6"/>
    <w:rsid w:val="00745C34"/>
    <w:rsid w:val="00745F1D"/>
    <w:rsid w:val="0074662F"/>
    <w:rsid w:val="00747732"/>
    <w:rsid w:val="007477D2"/>
    <w:rsid w:val="00747E50"/>
    <w:rsid w:val="007502A9"/>
    <w:rsid w:val="007508CD"/>
    <w:rsid w:val="00750EDE"/>
    <w:rsid w:val="00751BE0"/>
    <w:rsid w:val="007527DA"/>
    <w:rsid w:val="007536DD"/>
    <w:rsid w:val="00754EA4"/>
    <w:rsid w:val="00755989"/>
    <w:rsid w:val="00756366"/>
    <w:rsid w:val="0075702A"/>
    <w:rsid w:val="007579BB"/>
    <w:rsid w:val="0076162C"/>
    <w:rsid w:val="0076182B"/>
    <w:rsid w:val="00761D69"/>
    <w:rsid w:val="00764EB7"/>
    <w:rsid w:val="007651DA"/>
    <w:rsid w:val="007701C8"/>
    <w:rsid w:val="00770394"/>
    <w:rsid w:val="00770CD8"/>
    <w:rsid w:val="00770FE7"/>
    <w:rsid w:val="0077128D"/>
    <w:rsid w:val="0077255E"/>
    <w:rsid w:val="00775C33"/>
    <w:rsid w:val="0077601B"/>
    <w:rsid w:val="00777001"/>
    <w:rsid w:val="007806CA"/>
    <w:rsid w:val="00780AE9"/>
    <w:rsid w:val="00782130"/>
    <w:rsid w:val="00782402"/>
    <w:rsid w:val="0078327E"/>
    <w:rsid w:val="00783AF8"/>
    <w:rsid w:val="00784E47"/>
    <w:rsid w:val="007859CC"/>
    <w:rsid w:val="00787F27"/>
    <w:rsid w:val="007902A3"/>
    <w:rsid w:val="007909AE"/>
    <w:rsid w:val="00790E57"/>
    <w:rsid w:val="0079161D"/>
    <w:rsid w:val="00793139"/>
    <w:rsid w:val="00793365"/>
    <w:rsid w:val="00793769"/>
    <w:rsid w:val="00793F3E"/>
    <w:rsid w:val="00795BFE"/>
    <w:rsid w:val="00795E54"/>
    <w:rsid w:val="00796AE0"/>
    <w:rsid w:val="007970C8"/>
    <w:rsid w:val="00797FAC"/>
    <w:rsid w:val="007A0E1B"/>
    <w:rsid w:val="007A0E4C"/>
    <w:rsid w:val="007A2FB2"/>
    <w:rsid w:val="007A3105"/>
    <w:rsid w:val="007A4002"/>
    <w:rsid w:val="007A4273"/>
    <w:rsid w:val="007A4BB1"/>
    <w:rsid w:val="007A64FE"/>
    <w:rsid w:val="007A6D17"/>
    <w:rsid w:val="007A7311"/>
    <w:rsid w:val="007A7BA8"/>
    <w:rsid w:val="007B3D6E"/>
    <w:rsid w:val="007B3D99"/>
    <w:rsid w:val="007B500F"/>
    <w:rsid w:val="007B50A2"/>
    <w:rsid w:val="007B5C5A"/>
    <w:rsid w:val="007B7123"/>
    <w:rsid w:val="007C1E93"/>
    <w:rsid w:val="007C2B97"/>
    <w:rsid w:val="007C65EF"/>
    <w:rsid w:val="007C7F06"/>
    <w:rsid w:val="007D0BC8"/>
    <w:rsid w:val="007D15DC"/>
    <w:rsid w:val="007D1BA9"/>
    <w:rsid w:val="007D4435"/>
    <w:rsid w:val="007E0090"/>
    <w:rsid w:val="007E26F0"/>
    <w:rsid w:val="007E29E7"/>
    <w:rsid w:val="007E4862"/>
    <w:rsid w:val="007E5485"/>
    <w:rsid w:val="007E5E54"/>
    <w:rsid w:val="007E64E8"/>
    <w:rsid w:val="007E6F79"/>
    <w:rsid w:val="007E7D9D"/>
    <w:rsid w:val="007F177A"/>
    <w:rsid w:val="007F269D"/>
    <w:rsid w:val="007F2CA3"/>
    <w:rsid w:val="007F31CE"/>
    <w:rsid w:val="007F53DB"/>
    <w:rsid w:val="007F56A6"/>
    <w:rsid w:val="007F56AA"/>
    <w:rsid w:val="007F6D88"/>
    <w:rsid w:val="007F709E"/>
    <w:rsid w:val="007F7CCF"/>
    <w:rsid w:val="008022EF"/>
    <w:rsid w:val="00803684"/>
    <w:rsid w:val="00803DBC"/>
    <w:rsid w:val="00804621"/>
    <w:rsid w:val="00804A56"/>
    <w:rsid w:val="00804BEF"/>
    <w:rsid w:val="008064CA"/>
    <w:rsid w:val="00806AE9"/>
    <w:rsid w:val="00807284"/>
    <w:rsid w:val="00807EDB"/>
    <w:rsid w:val="00810E2B"/>
    <w:rsid w:val="008135EF"/>
    <w:rsid w:val="00813DE5"/>
    <w:rsid w:val="008140E2"/>
    <w:rsid w:val="0081545C"/>
    <w:rsid w:val="0081552A"/>
    <w:rsid w:val="0081554D"/>
    <w:rsid w:val="00817F24"/>
    <w:rsid w:val="008207FC"/>
    <w:rsid w:val="0082108C"/>
    <w:rsid w:val="00821BA7"/>
    <w:rsid w:val="00826B03"/>
    <w:rsid w:val="00834B2E"/>
    <w:rsid w:val="00834B34"/>
    <w:rsid w:val="00834EDC"/>
    <w:rsid w:val="008357AF"/>
    <w:rsid w:val="0083648A"/>
    <w:rsid w:val="00836724"/>
    <w:rsid w:val="0083695A"/>
    <w:rsid w:val="00841742"/>
    <w:rsid w:val="00841768"/>
    <w:rsid w:val="008420CF"/>
    <w:rsid w:val="00842214"/>
    <w:rsid w:val="008428DF"/>
    <w:rsid w:val="00842AC3"/>
    <w:rsid w:val="00844D65"/>
    <w:rsid w:val="00844ECA"/>
    <w:rsid w:val="008511FD"/>
    <w:rsid w:val="00851F17"/>
    <w:rsid w:val="00852599"/>
    <w:rsid w:val="00853152"/>
    <w:rsid w:val="008553E5"/>
    <w:rsid w:val="00856A58"/>
    <w:rsid w:val="008570C7"/>
    <w:rsid w:val="00857CAE"/>
    <w:rsid w:val="00857E25"/>
    <w:rsid w:val="00857E33"/>
    <w:rsid w:val="00861402"/>
    <w:rsid w:val="00861543"/>
    <w:rsid w:val="00861ADD"/>
    <w:rsid w:val="00864384"/>
    <w:rsid w:val="0086449B"/>
    <w:rsid w:val="00867049"/>
    <w:rsid w:val="008670FD"/>
    <w:rsid w:val="00867727"/>
    <w:rsid w:val="00867A52"/>
    <w:rsid w:val="00870B7A"/>
    <w:rsid w:val="00871F4D"/>
    <w:rsid w:val="00872915"/>
    <w:rsid w:val="00873AD2"/>
    <w:rsid w:val="00875236"/>
    <w:rsid w:val="008752A4"/>
    <w:rsid w:val="00875FD2"/>
    <w:rsid w:val="00877DEC"/>
    <w:rsid w:val="00877F37"/>
    <w:rsid w:val="008814AF"/>
    <w:rsid w:val="0088304D"/>
    <w:rsid w:val="00883515"/>
    <w:rsid w:val="008852FA"/>
    <w:rsid w:val="00886696"/>
    <w:rsid w:val="00887008"/>
    <w:rsid w:val="00887537"/>
    <w:rsid w:val="00887712"/>
    <w:rsid w:val="00887CE2"/>
    <w:rsid w:val="00890A36"/>
    <w:rsid w:val="00891C84"/>
    <w:rsid w:val="008926F2"/>
    <w:rsid w:val="00892A91"/>
    <w:rsid w:val="008937DB"/>
    <w:rsid w:val="00893AF1"/>
    <w:rsid w:val="00894C97"/>
    <w:rsid w:val="00895086"/>
    <w:rsid w:val="00895870"/>
    <w:rsid w:val="00897033"/>
    <w:rsid w:val="00897296"/>
    <w:rsid w:val="00897AB5"/>
    <w:rsid w:val="008A0096"/>
    <w:rsid w:val="008A00C2"/>
    <w:rsid w:val="008A00D3"/>
    <w:rsid w:val="008A0859"/>
    <w:rsid w:val="008A0A9A"/>
    <w:rsid w:val="008A13CC"/>
    <w:rsid w:val="008A1521"/>
    <w:rsid w:val="008A2A3A"/>
    <w:rsid w:val="008A2FA7"/>
    <w:rsid w:val="008A36AE"/>
    <w:rsid w:val="008A492F"/>
    <w:rsid w:val="008A5981"/>
    <w:rsid w:val="008A62E8"/>
    <w:rsid w:val="008A676F"/>
    <w:rsid w:val="008A696B"/>
    <w:rsid w:val="008A7250"/>
    <w:rsid w:val="008A7828"/>
    <w:rsid w:val="008B0E85"/>
    <w:rsid w:val="008B11FB"/>
    <w:rsid w:val="008B379D"/>
    <w:rsid w:val="008B44F2"/>
    <w:rsid w:val="008B5CF4"/>
    <w:rsid w:val="008B625F"/>
    <w:rsid w:val="008B6A29"/>
    <w:rsid w:val="008B73B8"/>
    <w:rsid w:val="008C123F"/>
    <w:rsid w:val="008C158C"/>
    <w:rsid w:val="008C1E00"/>
    <w:rsid w:val="008C203D"/>
    <w:rsid w:val="008C2106"/>
    <w:rsid w:val="008C2551"/>
    <w:rsid w:val="008C30D3"/>
    <w:rsid w:val="008C3C17"/>
    <w:rsid w:val="008C513D"/>
    <w:rsid w:val="008C5CC6"/>
    <w:rsid w:val="008C72B4"/>
    <w:rsid w:val="008D0759"/>
    <w:rsid w:val="008D17A1"/>
    <w:rsid w:val="008D1C7A"/>
    <w:rsid w:val="008D1D7D"/>
    <w:rsid w:val="008D2C5D"/>
    <w:rsid w:val="008D3008"/>
    <w:rsid w:val="008D4E42"/>
    <w:rsid w:val="008D5842"/>
    <w:rsid w:val="008D586D"/>
    <w:rsid w:val="008D59EC"/>
    <w:rsid w:val="008D6F0E"/>
    <w:rsid w:val="008E0DE4"/>
    <w:rsid w:val="008E169A"/>
    <w:rsid w:val="008E2272"/>
    <w:rsid w:val="008E2F51"/>
    <w:rsid w:val="008E3CC3"/>
    <w:rsid w:val="008E3D3D"/>
    <w:rsid w:val="008E59A3"/>
    <w:rsid w:val="008E6099"/>
    <w:rsid w:val="008E7EC6"/>
    <w:rsid w:val="008F020D"/>
    <w:rsid w:val="008F0BB5"/>
    <w:rsid w:val="008F1D45"/>
    <w:rsid w:val="008F2BE2"/>
    <w:rsid w:val="008F3B25"/>
    <w:rsid w:val="008F5ABD"/>
    <w:rsid w:val="008F69AE"/>
    <w:rsid w:val="008F7256"/>
    <w:rsid w:val="008F75FB"/>
    <w:rsid w:val="00901537"/>
    <w:rsid w:val="0090170B"/>
    <w:rsid w:val="00901B08"/>
    <w:rsid w:val="009037FC"/>
    <w:rsid w:val="00903E25"/>
    <w:rsid w:val="00903FC5"/>
    <w:rsid w:val="0090401B"/>
    <w:rsid w:val="0090424B"/>
    <w:rsid w:val="00904D78"/>
    <w:rsid w:val="0090687A"/>
    <w:rsid w:val="009108D9"/>
    <w:rsid w:val="009129A2"/>
    <w:rsid w:val="009143CB"/>
    <w:rsid w:val="0091498F"/>
    <w:rsid w:val="0091572F"/>
    <w:rsid w:val="0091575B"/>
    <w:rsid w:val="009178C8"/>
    <w:rsid w:val="00917965"/>
    <w:rsid w:val="00920B9A"/>
    <w:rsid w:val="009216B6"/>
    <w:rsid w:val="00921C9C"/>
    <w:rsid w:val="00921E5E"/>
    <w:rsid w:val="00923161"/>
    <w:rsid w:val="00923E96"/>
    <w:rsid w:val="0092407B"/>
    <w:rsid w:val="0092410D"/>
    <w:rsid w:val="00925370"/>
    <w:rsid w:val="00927E1E"/>
    <w:rsid w:val="009303BC"/>
    <w:rsid w:val="009317C7"/>
    <w:rsid w:val="009326C5"/>
    <w:rsid w:val="00933BAA"/>
    <w:rsid w:val="0093479F"/>
    <w:rsid w:val="00935DD0"/>
    <w:rsid w:val="00935EA2"/>
    <w:rsid w:val="009368E0"/>
    <w:rsid w:val="00936F54"/>
    <w:rsid w:val="00940E82"/>
    <w:rsid w:val="00940F6A"/>
    <w:rsid w:val="009421F7"/>
    <w:rsid w:val="00942F61"/>
    <w:rsid w:val="0094493E"/>
    <w:rsid w:val="00945141"/>
    <w:rsid w:val="009471DE"/>
    <w:rsid w:val="009476E2"/>
    <w:rsid w:val="00950790"/>
    <w:rsid w:val="00951365"/>
    <w:rsid w:val="00954A06"/>
    <w:rsid w:val="0096063C"/>
    <w:rsid w:val="00960BA4"/>
    <w:rsid w:val="00961772"/>
    <w:rsid w:val="00962303"/>
    <w:rsid w:val="00963203"/>
    <w:rsid w:val="00964718"/>
    <w:rsid w:val="009658A0"/>
    <w:rsid w:val="00967C77"/>
    <w:rsid w:val="00972271"/>
    <w:rsid w:val="009749DF"/>
    <w:rsid w:val="0097688C"/>
    <w:rsid w:val="00977616"/>
    <w:rsid w:val="00980696"/>
    <w:rsid w:val="00980A81"/>
    <w:rsid w:val="00982AD3"/>
    <w:rsid w:val="00984958"/>
    <w:rsid w:val="00985588"/>
    <w:rsid w:val="009860B4"/>
    <w:rsid w:val="009873CA"/>
    <w:rsid w:val="0099142F"/>
    <w:rsid w:val="00992AFD"/>
    <w:rsid w:val="00993E5B"/>
    <w:rsid w:val="0099469F"/>
    <w:rsid w:val="00994E4F"/>
    <w:rsid w:val="00994EC1"/>
    <w:rsid w:val="00995287"/>
    <w:rsid w:val="00996D2D"/>
    <w:rsid w:val="00996E36"/>
    <w:rsid w:val="00997555"/>
    <w:rsid w:val="009A06AC"/>
    <w:rsid w:val="009A101E"/>
    <w:rsid w:val="009A23BB"/>
    <w:rsid w:val="009A2BF8"/>
    <w:rsid w:val="009A468A"/>
    <w:rsid w:val="009A58FC"/>
    <w:rsid w:val="009A5E69"/>
    <w:rsid w:val="009A6A30"/>
    <w:rsid w:val="009B03C9"/>
    <w:rsid w:val="009B04C8"/>
    <w:rsid w:val="009B1B7B"/>
    <w:rsid w:val="009B3165"/>
    <w:rsid w:val="009B41F6"/>
    <w:rsid w:val="009B5F4A"/>
    <w:rsid w:val="009B66D1"/>
    <w:rsid w:val="009B7829"/>
    <w:rsid w:val="009C1BB6"/>
    <w:rsid w:val="009C5B7C"/>
    <w:rsid w:val="009C6CCD"/>
    <w:rsid w:val="009C747D"/>
    <w:rsid w:val="009C7D1B"/>
    <w:rsid w:val="009D0F13"/>
    <w:rsid w:val="009D14C7"/>
    <w:rsid w:val="009D1F59"/>
    <w:rsid w:val="009D24FD"/>
    <w:rsid w:val="009D3123"/>
    <w:rsid w:val="009D3CD6"/>
    <w:rsid w:val="009D3DB3"/>
    <w:rsid w:val="009D4151"/>
    <w:rsid w:val="009D5136"/>
    <w:rsid w:val="009D516A"/>
    <w:rsid w:val="009D6CEE"/>
    <w:rsid w:val="009D7485"/>
    <w:rsid w:val="009D75F0"/>
    <w:rsid w:val="009D7E11"/>
    <w:rsid w:val="009E03E2"/>
    <w:rsid w:val="009E099E"/>
    <w:rsid w:val="009E2BB4"/>
    <w:rsid w:val="009E5B7D"/>
    <w:rsid w:val="009E759F"/>
    <w:rsid w:val="009F0074"/>
    <w:rsid w:val="009F082A"/>
    <w:rsid w:val="009F102E"/>
    <w:rsid w:val="009F1382"/>
    <w:rsid w:val="009F1F8A"/>
    <w:rsid w:val="009F20ED"/>
    <w:rsid w:val="009F2B86"/>
    <w:rsid w:val="009F2ED2"/>
    <w:rsid w:val="009F37CB"/>
    <w:rsid w:val="009F3E0E"/>
    <w:rsid w:val="009F4191"/>
    <w:rsid w:val="009F620C"/>
    <w:rsid w:val="009F69DC"/>
    <w:rsid w:val="009F7154"/>
    <w:rsid w:val="00A01354"/>
    <w:rsid w:val="00A046F9"/>
    <w:rsid w:val="00A05E4C"/>
    <w:rsid w:val="00A06841"/>
    <w:rsid w:val="00A06963"/>
    <w:rsid w:val="00A11C48"/>
    <w:rsid w:val="00A14131"/>
    <w:rsid w:val="00A171DA"/>
    <w:rsid w:val="00A17CD4"/>
    <w:rsid w:val="00A22CCF"/>
    <w:rsid w:val="00A248E1"/>
    <w:rsid w:val="00A2548C"/>
    <w:rsid w:val="00A25DCE"/>
    <w:rsid w:val="00A26871"/>
    <w:rsid w:val="00A302A8"/>
    <w:rsid w:val="00A30C44"/>
    <w:rsid w:val="00A31DA8"/>
    <w:rsid w:val="00A31EDD"/>
    <w:rsid w:val="00A32F69"/>
    <w:rsid w:val="00A333A0"/>
    <w:rsid w:val="00A34794"/>
    <w:rsid w:val="00A35775"/>
    <w:rsid w:val="00A36E51"/>
    <w:rsid w:val="00A377A4"/>
    <w:rsid w:val="00A37895"/>
    <w:rsid w:val="00A3791F"/>
    <w:rsid w:val="00A37B51"/>
    <w:rsid w:val="00A406C7"/>
    <w:rsid w:val="00A42015"/>
    <w:rsid w:val="00A4258C"/>
    <w:rsid w:val="00A4331A"/>
    <w:rsid w:val="00A44C76"/>
    <w:rsid w:val="00A46505"/>
    <w:rsid w:val="00A46A54"/>
    <w:rsid w:val="00A46EEA"/>
    <w:rsid w:val="00A4743A"/>
    <w:rsid w:val="00A47D80"/>
    <w:rsid w:val="00A500CB"/>
    <w:rsid w:val="00A50DD5"/>
    <w:rsid w:val="00A54390"/>
    <w:rsid w:val="00A56285"/>
    <w:rsid w:val="00A5630E"/>
    <w:rsid w:val="00A57663"/>
    <w:rsid w:val="00A62187"/>
    <w:rsid w:val="00A62A18"/>
    <w:rsid w:val="00A62FDD"/>
    <w:rsid w:val="00A64BD5"/>
    <w:rsid w:val="00A66C71"/>
    <w:rsid w:val="00A67275"/>
    <w:rsid w:val="00A67AE1"/>
    <w:rsid w:val="00A67BC1"/>
    <w:rsid w:val="00A710A0"/>
    <w:rsid w:val="00A71395"/>
    <w:rsid w:val="00A72F5D"/>
    <w:rsid w:val="00A732F3"/>
    <w:rsid w:val="00A73BAF"/>
    <w:rsid w:val="00A73D46"/>
    <w:rsid w:val="00A74429"/>
    <w:rsid w:val="00A768C7"/>
    <w:rsid w:val="00A77CDA"/>
    <w:rsid w:val="00A817D8"/>
    <w:rsid w:val="00A82A49"/>
    <w:rsid w:val="00A8342A"/>
    <w:rsid w:val="00A85857"/>
    <w:rsid w:val="00A85862"/>
    <w:rsid w:val="00A85C41"/>
    <w:rsid w:val="00A8638A"/>
    <w:rsid w:val="00A863D8"/>
    <w:rsid w:val="00A8704E"/>
    <w:rsid w:val="00A8728F"/>
    <w:rsid w:val="00A872C9"/>
    <w:rsid w:val="00A90D4E"/>
    <w:rsid w:val="00A9187F"/>
    <w:rsid w:val="00A92B3D"/>
    <w:rsid w:val="00A92CB1"/>
    <w:rsid w:val="00A93680"/>
    <w:rsid w:val="00A97453"/>
    <w:rsid w:val="00A97A05"/>
    <w:rsid w:val="00A97FFD"/>
    <w:rsid w:val="00AA08FA"/>
    <w:rsid w:val="00AA1D38"/>
    <w:rsid w:val="00AA4593"/>
    <w:rsid w:val="00AA53F4"/>
    <w:rsid w:val="00AA6788"/>
    <w:rsid w:val="00AB0E7D"/>
    <w:rsid w:val="00AB0F59"/>
    <w:rsid w:val="00AB118B"/>
    <w:rsid w:val="00AB17C9"/>
    <w:rsid w:val="00AB2871"/>
    <w:rsid w:val="00AB3EC0"/>
    <w:rsid w:val="00AB4D8C"/>
    <w:rsid w:val="00AB58BA"/>
    <w:rsid w:val="00AB7D45"/>
    <w:rsid w:val="00AC099E"/>
    <w:rsid w:val="00AC1929"/>
    <w:rsid w:val="00AC19BF"/>
    <w:rsid w:val="00AC2E16"/>
    <w:rsid w:val="00AC3B64"/>
    <w:rsid w:val="00AC479A"/>
    <w:rsid w:val="00AC7076"/>
    <w:rsid w:val="00AC7276"/>
    <w:rsid w:val="00AD0F88"/>
    <w:rsid w:val="00AD2769"/>
    <w:rsid w:val="00AD3930"/>
    <w:rsid w:val="00AD3E5B"/>
    <w:rsid w:val="00AD455A"/>
    <w:rsid w:val="00AD4B2C"/>
    <w:rsid w:val="00AD519F"/>
    <w:rsid w:val="00AD69F7"/>
    <w:rsid w:val="00AE00F5"/>
    <w:rsid w:val="00AE06AF"/>
    <w:rsid w:val="00AE17EE"/>
    <w:rsid w:val="00AE18AA"/>
    <w:rsid w:val="00AE3F3C"/>
    <w:rsid w:val="00AE5735"/>
    <w:rsid w:val="00AE6390"/>
    <w:rsid w:val="00AE70C8"/>
    <w:rsid w:val="00AE756F"/>
    <w:rsid w:val="00AF0CB7"/>
    <w:rsid w:val="00AF2EC7"/>
    <w:rsid w:val="00AF431F"/>
    <w:rsid w:val="00AF4E81"/>
    <w:rsid w:val="00AF5086"/>
    <w:rsid w:val="00AF65EA"/>
    <w:rsid w:val="00AF672B"/>
    <w:rsid w:val="00AF6AAB"/>
    <w:rsid w:val="00AF7350"/>
    <w:rsid w:val="00B02A16"/>
    <w:rsid w:val="00B02FAA"/>
    <w:rsid w:val="00B03231"/>
    <w:rsid w:val="00B03F7C"/>
    <w:rsid w:val="00B040B9"/>
    <w:rsid w:val="00B05344"/>
    <w:rsid w:val="00B059AF"/>
    <w:rsid w:val="00B05E7C"/>
    <w:rsid w:val="00B06A99"/>
    <w:rsid w:val="00B07451"/>
    <w:rsid w:val="00B07DC9"/>
    <w:rsid w:val="00B07FC6"/>
    <w:rsid w:val="00B103BA"/>
    <w:rsid w:val="00B142BA"/>
    <w:rsid w:val="00B15D5F"/>
    <w:rsid w:val="00B165F3"/>
    <w:rsid w:val="00B170F9"/>
    <w:rsid w:val="00B17FE3"/>
    <w:rsid w:val="00B20243"/>
    <w:rsid w:val="00B21C80"/>
    <w:rsid w:val="00B22E2D"/>
    <w:rsid w:val="00B2350B"/>
    <w:rsid w:val="00B23B3F"/>
    <w:rsid w:val="00B25371"/>
    <w:rsid w:val="00B3035E"/>
    <w:rsid w:val="00B31C91"/>
    <w:rsid w:val="00B3375F"/>
    <w:rsid w:val="00B33B81"/>
    <w:rsid w:val="00B346E8"/>
    <w:rsid w:val="00B37267"/>
    <w:rsid w:val="00B40BE8"/>
    <w:rsid w:val="00B42DC5"/>
    <w:rsid w:val="00B430CD"/>
    <w:rsid w:val="00B432C6"/>
    <w:rsid w:val="00B46BE2"/>
    <w:rsid w:val="00B47850"/>
    <w:rsid w:val="00B54685"/>
    <w:rsid w:val="00B55735"/>
    <w:rsid w:val="00B560A4"/>
    <w:rsid w:val="00B608D5"/>
    <w:rsid w:val="00B6144E"/>
    <w:rsid w:val="00B620FD"/>
    <w:rsid w:val="00B6262D"/>
    <w:rsid w:val="00B62919"/>
    <w:rsid w:val="00B629CB"/>
    <w:rsid w:val="00B650C0"/>
    <w:rsid w:val="00B65377"/>
    <w:rsid w:val="00B65B07"/>
    <w:rsid w:val="00B65F4E"/>
    <w:rsid w:val="00B6795B"/>
    <w:rsid w:val="00B703D9"/>
    <w:rsid w:val="00B722BC"/>
    <w:rsid w:val="00B7448B"/>
    <w:rsid w:val="00B7481F"/>
    <w:rsid w:val="00B75BF9"/>
    <w:rsid w:val="00B7755C"/>
    <w:rsid w:val="00B8079A"/>
    <w:rsid w:val="00B818FA"/>
    <w:rsid w:val="00B82E76"/>
    <w:rsid w:val="00B856FF"/>
    <w:rsid w:val="00B8580F"/>
    <w:rsid w:val="00B8711F"/>
    <w:rsid w:val="00B90D7C"/>
    <w:rsid w:val="00B9143D"/>
    <w:rsid w:val="00B92A60"/>
    <w:rsid w:val="00B949D8"/>
    <w:rsid w:val="00B94AFE"/>
    <w:rsid w:val="00B95929"/>
    <w:rsid w:val="00B959B4"/>
    <w:rsid w:val="00BA2E42"/>
    <w:rsid w:val="00BA365B"/>
    <w:rsid w:val="00BA53FF"/>
    <w:rsid w:val="00BA6871"/>
    <w:rsid w:val="00BA7979"/>
    <w:rsid w:val="00BA7EAD"/>
    <w:rsid w:val="00BB1805"/>
    <w:rsid w:val="00BB34FC"/>
    <w:rsid w:val="00BB45FC"/>
    <w:rsid w:val="00BB7033"/>
    <w:rsid w:val="00BC0991"/>
    <w:rsid w:val="00BC0D2A"/>
    <w:rsid w:val="00BC0F20"/>
    <w:rsid w:val="00BC1F24"/>
    <w:rsid w:val="00BC35F7"/>
    <w:rsid w:val="00BC3829"/>
    <w:rsid w:val="00BC647D"/>
    <w:rsid w:val="00BC66C4"/>
    <w:rsid w:val="00BC70F6"/>
    <w:rsid w:val="00BD10C9"/>
    <w:rsid w:val="00BD124F"/>
    <w:rsid w:val="00BD1D6F"/>
    <w:rsid w:val="00BD28C0"/>
    <w:rsid w:val="00BD28F8"/>
    <w:rsid w:val="00BD2B9F"/>
    <w:rsid w:val="00BD39C4"/>
    <w:rsid w:val="00BD5282"/>
    <w:rsid w:val="00BD6223"/>
    <w:rsid w:val="00BD6513"/>
    <w:rsid w:val="00BE00DC"/>
    <w:rsid w:val="00BE065D"/>
    <w:rsid w:val="00BE1AF3"/>
    <w:rsid w:val="00BE2CF5"/>
    <w:rsid w:val="00BE3D3F"/>
    <w:rsid w:val="00BE405B"/>
    <w:rsid w:val="00BE4A5A"/>
    <w:rsid w:val="00BE4E73"/>
    <w:rsid w:val="00BE4E9C"/>
    <w:rsid w:val="00BE5596"/>
    <w:rsid w:val="00BE66F5"/>
    <w:rsid w:val="00BE69AD"/>
    <w:rsid w:val="00BE6D6A"/>
    <w:rsid w:val="00BE793A"/>
    <w:rsid w:val="00BF0C40"/>
    <w:rsid w:val="00BF4B2B"/>
    <w:rsid w:val="00BF4E65"/>
    <w:rsid w:val="00BF551A"/>
    <w:rsid w:val="00BF6446"/>
    <w:rsid w:val="00BF696D"/>
    <w:rsid w:val="00BF697A"/>
    <w:rsid w:val="00BF69B2"/>
    <w:rsid w:val="00C003C3"/>
    <w:rsid w:val="00C02873"/>
    <w:rsid w:val="00C029A7"/>
    <w:rsid w:val="00C03B83"/>
    <w:rsid w:val="00C04772"/>
    <w:rsid w:val="00C04DB8"/>
    <w:rsid w:val="00C0502D"/>
    <w:rsid w:val="00C05175"/>
    <w:rsid w:val="00C05AD4"/>
    <w:rsid w:val="00C061E9"/>
    <w:rsid w:val="00C06A50"/>
    <w:rsid w:val="00C06BE3"/>
    <w:rsid w:val="00C07F0E"/>
    <w:rsid w:val="00C10399"/>
    <w:rsid w:val="00C134F8"/>
    <w:rsid w:val="00C139D9"/>
    <w:rsid w:val="00C14F16"/>
    <w:rsid w:val="00C15310"/>
    <w:rsid w:val="00C15314"/>
    <w:rsid w:val="00C17A12"/>
    <w:rsid w:val="00C2310A"/>
    <w:rsid w:val="00C23750"/>
    <w:rsid w:val="00C24014"/>
    <w:rsid w:val="00C2495D"/>
    <w:rsid w:val="00C259D6"/>
    <w:rsid w:val="00C26446"/>
    <w:rsid w:val="00C276F1"/>
    <w:rsid w:val="00C300ED"/>
    <w:rsid w:val="00C30259"/>
    <w:rsid w:val="00C302EC"/>
    <w:rsid w:val="00C32184"/>
    <w:rsid w:val="00C327FD"/>
    <w:rsid w:val="00C33B3A"/>
    <w:rsid w:val="00C351DE"/>
    <w:rsid w:val="00C3535E"/>
    <w:rsid w:val="00C36E14"/>
    <w:rsid w:val="00C3721D"/>
    <w:rsid w:val="00C373D5"/>
    <w:rsid w:val="00C37CDA"/>
    <w:rsid w:val="00C40A57"/>
    <w:rsid w:val="00C41EED"/>
    <w:rsid w:val="00C43CD1"/>
    <w:rsid w:val="00C44594"/>
    <w:rsid w:val="00C447AF"/>
    <w:rsid w:val="00C44C68"/>
    <w:rsid w:val="00C4529E"/>
    <w:rsid w:val="00C4600F"/>
    <w:rsid w:val="00C4642A"/>
    <w:rsid w:val="00C47A56"/>
    <w:rsid w:val="00C5110A"/>
    <w:rsid w:val="00C52A79"/>
    <w:rsid w:val="00C52EA0"/>
    <w:rsid w:val="00C530A5"/>
    <w:rsid w:val="00C53353"/>
    <w:rsid w:val="00C55187"/>
    <w:rsid w:val="00C5663A"/>
    <w:rsid w:val="00C56DC5"/>
    <w:rsid w:val="00C56DDE"/>
    <w:rsid w:val="00C57616"/>
    <w:rsid w:val="00C57BA6"/>
    <w:rsid w:val="00C57BB4"/>
    <w:rsid w:val="00C61142"/>
    <w:rsid w:val="00C61CF9"/>
    <w:rsid w:val="00C61F03"/>
    <w:rsid w:val="00C6349E"/>
    <w:rsid w:val="00C655A5"/>
    <w:rsid w:val="00C655BD"/>
    <w:rsid w:val="00C65B5C"/>
    <w:rsid w:val="00C661E7"/>
    <w:rsid w:val="00C67E14"/>
    <w:rsid w:val="00C71FC7"/>
    <w:rsid w:val="00C72EB2"/>
    <w:rsid w:val="00C757A3"/>
    <w:rsid w:val="00C75CAB"/>
    <w:rsid w:val="00C778D4"/>
    <w:rsid w:val="00C77A19"/>
    <w:rsid w:val="00C82FFC"/>
    <w:rsid w:val="00C83D57"/>
    <w:rsid w:val="00C84FC1"/>
    <w:rsid w:val="00C8546E"/>
    <w:rsid w:val="00C85E44"/>
    <w:rsid w:val="00C872BC"/>
    <w:rsid w:val="00C87989"/>
    <w:rsid w:val="00C87DD4"/>
    <w:rsid w:val="00C90622"/>
    <w:rsid w:val="00C908AD"/>
    <w:rsid w:val="00C91B2D"/>
    <w:rsid w:val="00C9255D"/>
    <w:rsid w:val="00C92F52"/>
    <w:rsid w:val="00C9493F"/>
    <w:rsid w:val="00C958A3"/>
    <w:rsid w:val="00C9638E"/>
    <w:rsid w:val="00C96A9B"/>
    <w:rsid w:val="00C96CD3"/>
    <w:rsid w:val="00CA05F7"/>
    <w:rsid w:val="00CA4E26"/>
    <w:rsid w:val="00CA564A"/>
    <w:rsid w:val="00CA7B32"/>
    <w:rsid w:val="00CA7CC7"/>
    <w:rsid w:val="00CB1137"/>
    <w:rsid w:val="00CB4A66"/>
    <w:rsid w:val="00CB5127"/>
    <w:rsid w:val="00CB5F20"/>
    <w:rsid w:val="00CC0DAB"/>
    <w:rsid w:val="00CC0F2F"/>
    <w:rsid w:val="00CC17C9"/>
    <w:rsid w:val="00CC197D"/>
    <w:rsid w:val="00CC1EE9"/>
    <w:rsid w:val="00CC272D"/>
    <w:rsid w:val="00CC3FE9"/>
    <w:rsid w:val="00CC48E1"/>
    <w:rsid w:val="00CC531B"/>
    <w:rsid w:val="00CC7170"/>
    <w:rsid w:val="00CD062F"/>
    <w:rsid w:val="00CD1DAC"/>
    <w:rsid w:val="00CD2C2E"/>
    <w:rsid w:val="00CD33A7"/>
    <w:rsid w:val="00CD3B50"/>
    <w:rsid w:val="00CD43E7"/>
    <w:rsid w:val="00CD4732"/>
    <w:rsid w:val="00CD5F8E"/>
    <w:rsid w:val="00CD6182"/>
    <w:rsid w:val="00CD6EBF"/>
    <w:rsid w:val="00CD6FD3"/>
    <w:rsid w:val="00CD7169"/>
    <w:rsid w:val="00CD7869"/>
    <w:rsid w:val="00CE15A7"/>
    <w:rsid w:val="00CE210A"/>
    <w:rsid w:val="00CE225F"/>
    <w:rsid w:val="00CE362C"/>
    <w:rsid w:val="00CE4240"/>
    <w:rsid w:val="00CE49CA"/>
    <w:rsid w:val="00CE4DC4"/>
    <w:rsid w:val="00CF009C"/>
    <w:rsid w:val="00CF14DB"/>
    <w:rsid w:val="00CF1FB9"/>
    <w:rsid w:val="00CF226F"/>
    <w:rsid w:val="00CF2285"/>
    <w:rsid w:val="00CF262A"/>
    <w:rsid w:val="00CF2BA1"/>
    <w:rsid w:val="00CF480D"/>
    <w:rsid w:val="00CF4EF2"/>
    <w:rsid w:val="00CF5613"/>
    <w:rsid w:val="00CF6FEE"/>
    <w:rsid w:val="00D005C8"/>
    <w:rsid w:val="00D00A41"/>
    <w:rsid w:val="00D00BDA"/>
    <w:rsid w:val="00D01467"/>
    <w:rsid w:val="00D01F06"/>
    <w:rsid w:val="00D021D8"/>
    <w:rsid w:val="00D03C87"/>
    <w:rsid w:val="00D04AFB"/>
    <w:rsid w:val="00D04C61"/>
    <w:rsid w:val="00D04F48"/>
    <w:rsid w:val="00D06870"/>
    <w:rsid w:val="00D06B8E"/>
    <w:rsid w:val="00D1069E"/>
    <w:rsid w:val="00D12ACF"/>
    <w:rsid w:val="00D1334B"/>
    <w:rsid w:val="00D14571"/>
    <w:rsid w:val="00D15066"/>
    <w:rsid w:val="00D1696C"/>
    <w:rsid w:val="00D17571"/>
    <w:rsid w:val="00D204EC"/>
    <w:rsid w:val="00D206AE"/>
    <w:rsid w:val="00D213CE"/>
    <w:rsid w:val="00D2276B"/>
    <w:rsid w:val="00D22EB4"/>
    <w:rsid w:val="00D23C1B"/>
    <w:rsid w:val="00D25F5B"/>
    <w:rsid w:val="00D25F7D"/>
    <w:rsid w:val="00D26FC7"/>
    <w:rsid w:val="00D307E4"/>
    <w:rsid w:val="00D318EF"/>
    <w:rsid w:val="00D34083"/>
    <w:rsid w:val="00D34A78"/>
    <w:rsid w:val="00D35101"/>
    <w:rsid w:val="00D3565C"/>
    <w:rsid w:val="00D3741C"/>
    <w:rsid w:val="00D37BBF"/>
    <w:rsid w:val="00D37C16"/>
    <w:rsid w:val="00D41A93"/>
    <w:rsid w:val="00D42DFC"/>
    <w:rsid w:val="00D4404F"/>
    <w:rsid w:val="00D4446A"/>
    <w:rsid w:val="00D44B63"/>
    <w:rsid w:val="00D450FB"/>
    <w:rsid w:val="00D4667B"/>
    <w:rsid w:val="00D5010F"/>
    <w:rsid w:val="00D5097E"/>
    <w:rsid w:val="00D50E08"/>
    <w:rsid w:val="00D51019"/>
    <w:rsid w:val="00D5147F"/>
    <w:rsid w:val="00D51606"/>
    <w:rsid w:val="00D531D6"/>
    <w:rsid w:val="00D537CD"/>
    <w:rsid w:val="00D55238"/>
    <w:rsid w:val="00D555EC"/>
    <w:rsid w:val="00D55DD3"/>
    <w:rsid w:val="00D56C85"/>
    <w:rsid w:val="00D56EA1"/>
    <w:rsid w:val="00D570AD"/>
    <w:rsid w:val="00D60014"/>
    <w:rsid w:val="00D60B78"/>
    <w:rsid w:val="00D62078"/>
    <w:rsid w:val="00D622D3"/>
    <w:rsid w:val="00D62599"/>
    <w:rsid w:val="00D62D61"/>
    <w:rsid w:val="00D62DE1"/>
    <w:rsid w:val="00D63165"/>
    <w:rsid w:val="00D640DC"/>
    <w:rsid w:val="00D6428C"/>
    <w:rsid w:val="00D65341"/>
    <w:rsid w:val="00D65FA4"/>
    <w:rsid w:val="00D660A1"/>
    <w:rsid w:val="00D6611B"/>
    <w:rsid w:val="00D66577"/>
    <w:rsid w:val="00D672B9"/>
    <w:rsid w:val="00D67788"/>
    <w:rsid w:val="00D70212"/>
    <w:rsid w:val="00D702B5"/>
    <w:rsid w:val="00D70448"/>
    <w:rsid w:val="00D73DA3"/>
    <w:rsid w:val="00D75998"/>
    <w:rsid w:val="00D77534"/>
    <w:rsid w:val="00D808A6"/>
    <w:rsid w:val="00D80C9B"/>
    <w:rsid w:val="00D82651"/>
    <w:rsid w:val="00D8309F"/>
    <w:rsid w:val="00D834F7"/>
    <w:rsid w:val="00D83657"/>
    <w:rsid w:val="00D84414"/>
    <w:rsid w:val="00D85359"/>
    <w:rsid w:val="00D85681"/>
    <w:rsid w:val="00D85A9D"/>
    <w:rsid w:val="00D8612B"/>
    <w:rsid w:val="00D879E3"/>
    <w:rsid w:val="00D87F8B"/>
    <w:rsid w:val="00D903B4"/>
    <w:rsid w:val="00D938E4"/>
    <w:rsid w:val="00D94530"/>
    <w:rsid w:val="00D94D41"/>
    <w:rsid w:val="00D96022"/>
    <w:rsid w:val="00D978D9"/>
    <w:rsid w:val="00D97AA3"/>
    <w:rsid w:val="00D97CC2"/>
    <w:rsid w:val="00DA20B4"/>
    <w:rsid w:val="00DA31FC"/>
    <w:rsid w:val="00DA3FF9"/>
    <w:rsid w:val="00DA419A"/>
    <w:rsid w:val="00DA50D4"/>
    <w:rsid w:val="00DB0CA6"/>
    <w:rsid w:val="00DB33CD"/>
    <w:rsid w:val="00DB49E7"/>
    <w:rsid w:val="00DB4BB0"/>
    <w:rsid w:val="00DB6D04"/>
    <w:rsid w:val="00DB7FC6"/>
    <w:rsid w:val="00DC0987"/>
    <w:rsid w:val="00DC2A44"/>
    <w:rsid w:val="00DC3514"/>
    <w:rsid w:val="00DC4419"/>
    <w:rsid w:val="00DC551F"/>
    <w:rsid w:val="00DC5F7F"/>
    <w:rsid w:val="00DC713C"/>
    <w:rsid w:val="00DC7290"/>
    <w:rsid w:val="00DC7377"/>
    <w:rsid w:val="00DC7D3D"/>
    <w:rsid w:val="00DD03B6"/>
    <w:rsid w:val="00DD2567"/>
    <w:rsid w:val="00DD25F3"/>
    <w:rsid w:val="00DD2840"/>
    <w:rsid w:val="00DD3123"/>
    <w:rsid w:val="00DD5E6D"/>
    <w:rsid w:val="00DD670C"/>
    <w:rsid w:val="00DD7382"/>
    <w:rsid w:val="00DD79CF"/>
    <w:rsid w:val="00DE0344"/>
    <w:rsid w:val="00DE0A06"/>
    <w:rsid w:val="00DE3107"/>
    <w:rsid w:val="00DE3841"/>
    <w:rsid w:val="00DE3A1B"/>
    <w:rsid w:val="00DE6036"/>
    <w:rsid w:val="00DE7117"/>
    <w:rsid w:val="00DE7CBF"/>
    <w:rsid w:val="00DE7D05"/>
    <w:rsid w:val="00DF0711"/>
    <w:rsid w:val="00DF2EE2"/>
    <w:rsid w:val="00DF3575"/>
    <w:rsid w:val="00DF35C1"/>
    <w:rsid w:val="00DF6CAF"/>
    <w:rsid w:val="00DF767B"/>
    <w:rsid w:val="00E019B6"/>
    <w:rsid w:val="00E0208D"/>
    <w:rsid w:val="00E04635"/>
    <w:rsid w:val="00E0482B"/>
    <w:rsid w:val="00E04F6B"/>
    <w:rsid w:val="00E052F5"/>
    <w:rsid w:val="00E0532F"/>
    <w:rsid w:val="00E05870"/>
    <w:rsid w:val="00E06471"/>
    <w:rsid w:val="00E068FA"/>
    <w:rsid w:val="00E07A5E"/>
    <w:rsid w:val="00E10035"/>
    <w:rsid w:val="00E10D73"/>
    <w:rsid w:val="00E121BB"/>
    <w:rsid w:val="00E13398"/>
    <w:rsid w:val="00E16C07"/>
    <w:rsid w:val="00E20672"/>
    <w:rsid w:val="00E20E5C"/>
    <w:rsid w:val="00E2120B"/>
    <w:rsid w:val="00E2179B"/>
    <w:rsid w:val="00E22EAF"/>
    <w:rsid w:val="00E240DB"/>
    <w:rsid w:val="00E261BE"/>
    <w:rsid w:val="00E268EC"/>
    <w:rsid w:val="00E26BB7"/>
    <w:rsid w:val="00E26E3C"/>
    <w:rsid w:val="00E26E48"/>
    <w:rsid w:val="00E277F1"/>
    <w:rsid w:val="00E27F5B"/>
    <w:rsid w:val="00E30D66"/>
    <w:rsid w:val="00E31CA0"/>
    <w:rsid w:val="00E31D98"/>
    <w:rsid w:val="00E34BD4"/>
    <w:rsid w:val="00E3612E"/>
    <w:rsid w:val="00E3639F"/>
    <w:rsid w:val="00E40B25"/>
    <w:rsid w:val="00E41A52"/>
    <w:rsid w:val="00E42F89"/>
    <w:rsid w:val="00E431A8"/>
    <w:rsid w:val="00E4639B"/>
    <w:rsid w:val="00E51CC0"/>
    <w:rsid w:val="00E51FF4"/>
    <w:rsid w:val="00E52276"/>
    <w:rsid w:val="00E52C8A"/>
    <w:rsid w:val="00E52D6B"/>
    <w:rsid w:val="00E52E5A"/>
    <w:rsid w:val="00E53AF0"/>
    <w:rsid w:val="00E55D4C"/>
    <w:rsid w:val="00E56750"/>
    <w:rsid w:val="00E56B0D"/>
    <w:rsid w:val="00E56B97"/>
    <w:rsid w:val="00E56C1F"/>
    <w:rsid w:val="00E57940"/>
    <w:rsid w:val="00E611B4"/>
    <w:rsid w:val="00E6167F"/>
    <w:rsid w:val="00E625FC"/>
    <w:rsid w:val="00E67176"/>
    <w:rsid w:val="00E67C38"/>
    <w:rsid w:val="00E70BF3"/>
    <w:rsid w:val="00E72E1E"/>
    <w:rsid w:val="00E744DE"/>
    <w:rsid w:val="00E7474F"/>
    <w:rsid w:val="00E74BB2"/>
    <w:rsid w:val="00E753C3"/>
    <w:rsid w:val="00E7548D"/>
    <w:rsid w:val="00E75E2A"/>
    <w:rsid w:val="00E76CA3"/>
    <w:rsid w:val="00E802EE"/>
    <w:rsid w:val="00E81206"/>
    <w:rsid w:val="00E82241"/>
    <w:rsid w:val="00E82BB0"/>
    <w:rsid w:val="00E8363F"/>
    <w:rsid w:val="00E83D74"/>
    <w:rsid w:val="00E8521A"/>
    <w:rsid w:val="00E874BE"/>
    <w:rsid w:val="00E922CB"/>
    <w:rsid w:val="00E93A54"/>
    <w:rsid w:val="00E949AD"/>
    <w:rsid w:val="00E94B2C"/>
    <w:rsid w:val="00E95B38"/>
    <w:rsid w:val="00E961E2"/>
    <w:rsid w:val="00E969EA"/>
    <w:rsid w:val="00E971EF"/>
    <w:rsid w:val="00E97508"/>
    <w:rsid w:val="00E976DD"/>
    <w:rsid w:val="00E97D29"/>
    <w:rsid w:val="00EA0FFE"/>
    <w:rsid w:val="00EA3882"/>
    <w:rsid w:val="00EA4085"/>
    <w:rsid w:val="00EA42CA"/>
    <w:rsid w:val="00EA4D2F"/>
    <w:rsid w:val="00EB07C8"/>
    <w:rsid w:val="00EB0AE9"/>
    <w:rsid w:val="00EB1B9B"/>
    <w:rsid w:val="00EB2980"/>
    <w:rsid w:val="00EB3827"/>
    <w:rsid w:val="00EB431E"/>
    <w:rsid w:val="00EB47EB"/>
    <w:rsid w:val="00EB6852"/>
    <w:rsid w:val="00EB71DC"/>
    <w:rsid w:val="00EC0C77"/>
    <w:rsid w:val="00EC11AC"/>
    <w:rsid w:val="00EC338E"/>
    <w:rsid w:val="00EC42EF"/>
    <w:rsid w:val="00ED0BF2"/>
    <w:rsid w:val="00ED2015"/>
    <w:rsid w:val="00ED2C8A"/>
    <w:rsid w:val="00ED2EA5"/>
    <w:rsid w:val="00ED3993"/>
    <w:rsid w:val="00ED40A5"/>
    <w:rsid w:val="00ED4FF6"/>
    <w:rsid w:val="00ED5581"/>
    <w:rsid w:val="00ED5D51"/>
    <w:rsid w:val="00ED6229"/>
    <w:rsid w:val="00ED6EF0"/>
    <w:rsid w:val="00ED72D7"/>
    <w:rsid w:val="00ED7B8C"/>
    <w:rsid w:val="00EE00E5"/>
    <w:rsid w:val="00EE0A65"/>
    <w:rsid w:val="00EE0B8F"/>
    <w:rsid w:val="00EE1800"/>
    <w:rsid w:val="00EE1849"/>
    <w:rsid w:val="00EE26AD"/>
    <w:rsid w:val="00EE2D06"/>
    <w:rsid w:val="00EE3160"/>
    <w:rsid w:val="00EE372F"/>
    <w:rsid w:val="00EE394F"/>
    <w:rsid w:val="00EE3EA7"/>
    <w:rsid w:val="00EE4FA6"/>
    <w:rsid w:val="00EE5FD4"/>
    <w:rsid w:val="00EE7595"/>
    <w:rsid w:val="00EE769E"/>
    <w:rsid w:val="00EE7AF3"/>
    <w:rsid w:val="00EF0344"/>
    <w:rsid w:val="00EF2504"/>
    <w:rsid w:val="00EF2E46"/>
    <w:rsid w:val="00EF32EA"/>
    <w:rsid w:val="00EF38EC"/>
    <w:rsid w:val="00EF4D5D"/>
    <w:rsid w:val="00EF4EF1"/>
    <w:rsid w:val="00EF5C79"/>
    <w:rsid w:val="00EF7699"/>
    <w:rsid w:val="00F00CEB"/>
    <w:rsid w:val="00F0112D"/>
    <w:rsid w:val="00F01B4A"/>
    <w:rsid w:val="00F039D7"/>
    <w:rsid w:val="00F063BD"/>
    <w:rsid w:val="00F06C36"/>
    <w:rsid w:val="00F07FF9"/>
    <w:rsid w:val="00F1028A"/>
    <w:rsid w:val="00F10E13"/>
    <w:rsid w:val="00F13227"/>
    <w:rsid w:val="00F134AA"/>
    <w:rsid w:val="00F1355F"/>
    <w:rsid w:val="00F13FDF"/>
    <w:rsid w:val="00F163EB"/>
    <w:rsid w:val="00F1687E"/>
    <w:rsid w:val="00F203E8"/>
    <w:rsid w:val="00F21184"/>
    <w:rsid w:val="00F2142B"/>
    <w:rsid w:val="00F23EDF"/>
    <w:rsid w:val="00F241AD"/>
    <w:rsid w:val="00F24E0B"/>
    <w:rsid w:val="00F25053"/>
    <w:rsid w:val="00F254A2"/>
    <w:rsid w:val="00F255AA"/>
    <w:rsid w:val="00F259A0"/>
    <w:rsid w:val="00F25CBC"/>
    <w:rsid w:val="00F272B5"/>
    <w:rsid w:val="00F319D5"/>
    <w:rsid w:val="00F33453"/>
    <w:rsid w:val="00F346C4"/>
    <w:rsid w:val="00F35F6A"/>
    <w:rsid w:val="00F3605F"/>
    <w:rsid w:val="00F37901"/>
    <w:rsid w:val="00F37DD7"/>
    <w:rsid w:val="00F41696"/>
    <w:rsid w:val="00F4191C"/>
    <w:rsid w:val="00F42521"/>
    <w:rsid w:val="00F42DF4"/>
    <w:rsid w:val="00F43050"/>
    <w:rsid w:val="00F434D9"/>
    <w:rsid w:val="00F44383"/>
    <w:rsid w:val="00F445AE"/>
    <w:rsid w:val="00F44F43"/>
    <w:rsid w:val="00F4561F"/>
    <w:rsid w:val="00F4588A"/>
    <w:rsid w:val="00F46524"/>
    <w:rsid w:val="00F46528"/>
    <w:rsid w:val="00F46DC8"/>
    <w:rsid w:val="00F52BC9"/>
    <w:rsid w:val="00F53C9C"/>
    <w:rsid w:val="00F54B5C"/>
    <w:rsid w:val="00F557B2"/>
    <w:rsid w:val="00F5583A"/>
    <w:rsid w:val="00F600A6"/>
    <w:rsid w:val="00F62577"/>
    <w:rsid w:val="00F6264B"/>
    <w:rsid w:val="00F636D4"/>
    <w:rsid w:val="00F63B6D"/>
    <w:rsid w:val="00F66874"/>
    <w:rsid w:val="00F67841"/>
    <w:rsid w:val="00F7077C"/>
    <w:rsid w:val="00F71C87"/>
    <w:rsid w:val="00F7274E"/>
    <w:rsid w:val="00F72C5B"/>
    <w:rsid w:val="00F73E5F"/>
    <w:rsid w:val="00F7438D"/>
    <w:rsid w:val="00F753EE"/>
    <w:rsid w:val="00F7570E"/>
    <w:rsid w:val="00F770C9"/>
    <w:rsid w:val="00F770F4"/>
    <w:rsid w:val="00F7767D"/>
    <w:rsid w:val="00F81807"/>
    <w:rsid w:val="00F8384A"/>
    <w:rsid w:val="00F83CAD"/>
    <w:rsid w:val="00F84452"/>
    <w:rsid w:val="00F84B00"/>
    <w:rsid w:val="00F84E7E"/>
    <w:rsid w:val="00F85980"/>
    <w:rsid w:val="00F85F1A"/>
    <w:rsid w:val="00F86A0A"/>
    <w:rsid w:val="00F8707B"/>
    <w:rsid w:val="00F87DD9"/>
    <w:rsid w:val="00F9007E"/>
    <w:rsid w:val="00F913F0"/>
    <w:rsid w:val="00F91A13"/>
    <w:rsid w:val="00F93675"/>
    <w:rsid w:val="00F93A19"/>
    <w:rsid w:val="00F9437F"/>
    <w:rsid w:val="00F9454C"/>
    <w:rsid w:val="00F946B4"/>
    <w:rsid w:val="00F9488E"/>
    <w:rsid w:val="00F966C8"/>
    <w:rsid w:val="00F97606"/>
    <w:rsid w:val="00F976EA"/>
    <w:rsid w:val="00FA006E"/>
    <w:rsid w:val="00FA1C90"/>
    <w:rsid w:val="00FA1EE8"/>
    <w:rsid w:val="00FA2A5E"/>
    <w:rsid w:val="00FA34A0"/>
    <w:rsid w:val="00FA4423"/>
    <w:rsid w:val="00FA4BBF"/>
    <w:rsid w:val="00FA613B"/>
    <w:rsid w:val="00FA7205"/>
    <w:rsid w:val="00FA7706"/>
    <w:rsid w:val="00FA7FB0"/>
    <w:rsid w:val="00FB0072"/>
    <w:rsid w:val="00FB0962"/>
    <w:rsid w:val="00FB0C1F"/>
    <w:rsid w:val="00FB19B1"/>
    <w:rsid w:val="00FB1E61"/>
    <w:rsid w:val="00FB216F"/>
    <w:rsid w:val="00FB21A7"/>
    <w:rsid w:val="00FB2637"/>
    <w:rsid w:val="00FB2D5D"/>
    <w:rsid w:val="00FB2FBD"/>
    <w:rsid w:val="00FB33EA"/>
    <w:rsid w:val="00FB4093"/>
    <w:rsid w:val="00FB4DA6"/>
    <w:rsid w:val="00FB54B9"/>
    <w:rsid w:val="00FB7B6E"/>
    <w:rsid w:val="00FC0331"/>
    <w:rsid w:val="00FC1E70"/>
    <w:rsid w:val="00FC2219"/>
    <w:rsid w:val="00FC289E"/>
    <w:rsid w:val="00FC42D6"/>
    <w:rsid w:val="00FC451A"/>
    <w:rsid w:val="00FC4938"/>
    <w:rsid w:val="00FC5BAD"/>
    <w:rsid w:val="00FC5C04"/>
    <w:rsid w:val="00FC5C8A"/>
    <w:rsid w:val="00FC5CFE"/>
    <w:rsid w:val="00FD110D"/>
    <w:rsid w:val="00FD1751"/>
    <w:rsid w:val="00FD2C1E"/>
    <w:rsid w:val="00FD2E92"/>
    <w:rsid w:val="00FD34B1"/>
    <w:rsid w:val="00FD5D96"/>
    <w:rsid w:val="00FD6156"/>
    <w:rsid w:val="00FD6484"/>
    <w:rsid w:val="00FD664D"/>
    <w:rsid w:val="00FD6B63"/>
    <w:rsid w:val="00FD70F1"/>
    <w:rsid w:val="00FD7370"/>
    <w:rsid w:val="00FD7B8B"/>
    <w:rsid w:val="00FE0792"/>
    <w:rsid w:val="00FE1A73"/>
    <w:rsid w:val="00FE31F2"/>
    <w:rsid w:val="00FE34CE"/>
    <w:rsid w:val="00FE352D"/>
    <w:rsid w:val="00FE37EC"/>
    <w:rsid w:val="00FE5272"/>
    <w:rsid w:val="00FE62B6"/>
    <w:rsid w:val="00FE6927"/>
    <w:rsid w:val="00FF1782"/>
    <w:rsid w:val="00FF1ABB"/>
    <w:rsid w:val="00FF2225"/>
    <w:rsid w:val="00FF2240"/>
    <w:rsid w:val="00FF4A36"/>
    <w:rsid w:val="00FF4BB2"/>
    <w:rsid w:val="00FF571B"/>
    <w:rsid w:val="00FF67DE"/>
    <w:rsid w:val="00FF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3483F38"/>
  <w15:docId w15:val="{AA2F0B55-54B5-4BFB-85A9-FBDA92A3A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5E1F"/>
    <w:pPr>
      <w:spacing w:before="240" w:after="240" w:line="240" w:lineRule="auto"/>
    </w:pPr>
    <w:rPr>
      <w:rFonts w:ascii="Arial" w:eastAsiaTheme="minorHAnsi" w:hAnsi="Arial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26D38"/>
    <w:pPr>
      <w:keepNext/>
      <w:keepLines/>
      <w:pageBreakBefore/>
      <w:spacing w:before="720" w:after="360"/>
      <w:outlineLvl w:val="0"/>
    </w:pPr>
    <w:rPr>
      <w:rFonts w:eastAsiaTheme="majorEastAsia" w:cstheme="majorBidi"/>
      <w:bCs/>
      <w:color w:val="02528A"/>
      <w:sz w:val="56"/>
      <w:szCs w:val="56"/>
    </w:rPr>
  </w:style>
  <w:style w:type="paragraph" w:styleId="Heading2">
    <w:name w:val="heading 2"/>
    <w:basedOn w:val="Normal"/>
    <w:next w:val="Normal"/>
    <w:link w:val="Heading2Char"/>
    <w:autoRedefine/>
    <w:rsid w:val="000F2FD8"/>
    <w:pPr>
      <w:keepNext/>
      <w:keepLines/>
      <w:pBdr>
        <w:bottom w:val="single" w:sz="4" w:space="1" w:color="000090"/>
      </w:pBdr>
      <w:spacing w:before="720"/>
      <w:outlineLvl w:val="1"/>
    </w:pPr>
    <w:rPr>
      <w:rFonts w:ascii="Calibri" w:eastAsiaTheme="majorEastAsia" w:hAnsi="Calibri" w:cstheme="majorBidi"/>
      <w:bCs/>
      <w:color w:val="02528A"/>
      <w:sz w:val="40"/>
      <w:szCs w:val="26"/>
    </w:rPr>
  </w:style>
  <w:style w:type="paragraph" w:styleId="Heading3">
    <w:name w:val="heading 3"/>
    <w:basedOn w:val="Normal"/>
    <w:next w:val="Normal"/>
    <w:link w:val="Heading3Char"/>
    <w:rsid w:val="00951365"/>
    <w:pPr>
      <w:keepNext/>
      <w:keepLines/>
      <w:spacing w:before="600" w:after="120"/>
      <w:outlineLvl w:val="2"/>
    </w:pPr>
    <w:rPr>
      <w:rFonts w:eastAsiaTheme="majorEastAsia" w:cstheme="majorBidi"/>
      <w:b/>
      <w:bCs/>
      <w:color w:val="000000" w:themeColor="text1"/>
      <w:sz w:val="28"/>
    </w:rPr>
  </w:style>
  <w:style w:type="paragraph" w:styleId="Heading4">
    <w:name w:val="heading 4"/>
    <w:basedOn w:val="Normal"/>
    <w:next w:val="Normal"/>
    <w:rsid w:val="00E07A5E"/>
    <w:pPr>
      <w:keepNext/>
      <w:keepLines/>
      <w:spacing w:before="360" w:after="0"/>
      <w:contextualSpacing/>
      <w:outlineLvl w:val="3"/>
    </w:pPr>
    <w:rPr>
      <w:rFonts w:asciiTheme="minorHAnsi" w:eastAsia="Trebuchet MS" w:hAnsiTheme="minorHAnsi" w:cs="Trebuchet MS"/>
      <w:b/>
      <w:i/>
      <w:sz w:val="26"/>
    </w:rPr>
  </w:style>
  <w:style w:type="paragraph" w:styleId="Heading5">
    <w:name w:val="heading 5"/>
    <w:basedOn w:val="Normal"/>
    <w:next w:val="Normal"/>
    <w:pPr>
      <w:keepNext/>
      <w:keepLines/>
      <w:spacing w:before="160" w:after="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 w:after="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ED5D51"/>
    <w:pPr>
      <w:keepNext/>
      <w:keepLines/>
      <w:spacing w:before="0" w:after="0"/>
      <w:contextualSpacing/>
    </w:pPr>
    <w:rPr>
      <w:rFonts w:asciiTheme="minorHAnsi" w:eastAsia="Trebuchet MS" w:hAnsiTheme="minorHAnsi" w:cs="Trebuchet MS"/>
      <w:b/>
      <w:color w:val="02528A" w:themeColor="accent1"/>
      <w:sz w:val="84"/>
    </w:rPr>
  </w:style>
  <w:style w:type="paragraph" w:styleId="Subtitle">
    <w:name w:val="Subtitle"/>
    <w:basedOn w:val="Normal"/>
    <w:next w:val="Normal"/>
    <w:pPr>
      <w:keepNext/>
      <w:keepLines/>
      <w:spacing w:before="0"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CommentText">
    <w:name w:val="annotation text"/>
    <w:basedOn w:val="Normal"/>
    <w:link w:val="CommentTextChar"/>
    <w:rsid w:val="00C757A3"/>
    <w:rPr>
      <w:sz w:val="24"/>
    </w:rPr>
  </w:style>
  <w:style w:type="character" w:customStyle="1" w:styleId="CommentTextChar">
    <w:name w:val="Comment Text Char"/>
    <w:basedOn w:val="DefaultParagraphFont"/>
    <w:link w:val="CommentText"/>
    <w:rsid w:val="00C757A3"/>
    <w:rPr>
      <w:rFonts w:ascii="Arial" w:eastAsiaTheme="minorHAnsi" w:hAnsi="Arial"/>
      <w:sz w:val="24"/>
      <w:szCs w:val="24"/>
      <w:lang w:eastAsia="en-US"/>
    </w:rPr>
  </w:style>
  <w:style w:type="character" w:styleId="CommentReference">
    <w:name w:val="annotation reference"/>
    <w:basedOn w:val="DefaultParagraphFont"/>
    <w:rsid w:val="00C757A3"/>
    <w:rPr>
      <w:sz w:val="18"/>
      <w:szCs w:val="18"/>
    </w:rPr>
  </w:style>
  <w:style w:type="paragraph" w:styleId="BalloonText">
    <w:name w:val="Balloon Text"/>
    <w:basedOn w:val="Normal"/>
    <w:link w:val="BalloonTextChar"/>
    <w:rsid w:val="00C757A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57A3"/>
    <w:rPr>
      <w:rFonts w:ascii="Tahoma" w:eastAsiaTheme="minorHAnsi" w:hAnsi="Tahoma" w:cs="Tahoma"/>
      <w:sz w:val="16"/>
      <w:szCs w:val="16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6349E"/>
    <w:pPr>
      <w:spacing w:before="480"/>
      <w:outlineLvl w:val="9"/>
    </w:pPr>
    <w:rPr>
      <w:b/>
      <w:bCs w:val="0"/>
      <w:color w:val="013D67" w:themeColor="accent1" w:themeShade="BF"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5576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A5B9F"/>
    <w:pPr>
      <w:tabs>
        <w:tab w:val="right" w:leader="dot" w:pos="9017"/>
      </w:tabs>
      <w:spacing w:before="120" w:after="0"/>
      <w:ind w:left="221"/>
    </w:pPr>
  </w:style>
  <w:style w:type="paragraph" w:styleId="TOC3">
    <w:name w:val="toc 3"/>
    <w:basedOn w:val="Normal"/>
    <w:next w:val="Normal"/>
    <w:autoRedefine/>
    <w:uiPriority w:val="39"/>
    <w:unhideWhenUsed/>
    <w:rsid w:val="003A5B9F"/>
    <w:pPr>
      <w:tabs>
        <w:tab w:val="right" w:leader="dot" w:pos="9017"/>
      </w:tabs>
      <w:spacing w:before="0" w:after="0"/>
      <w:ind w:left="442"/>
    </w:pPr>
    <w:rPr>
      <w:sz w:val="20"/>
    </w:rPr>
  </w:style>
  <w:style w:type="character" w:styleId="Hyperlink">
    <w:name w:val="Hyperlink"/>
    <w:basedOn w:val="DefaultParagraphFont"/>
    <w:uiPriority w:val="99"/>
    <w:unhideWhenUsed/>
    <w:rsid w:val="00C757A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26D38"/>
    <w:rPr>
      <w:rFonts w:ascii="Arial" w:eastAsiaTheme="majorEastAsia" w:hAnsi="Arial" w:cstheme="majorBidi"/>
      <w:bCs/>
      <w:color w:val="02528A"/>
      <w:sz w:val="56"/>
      <w:szCs w:val="56"/>
      <w:lang w:eastAsia="en-US"/>
    </w:rPr>
  </w:style>
  <w:style w:type="character" w:customStyle="1" w:styleId="Heading2Char">
    <w:name w:val="Heading 2 Char"/>
    <w:basedOn w:val="DefaultParagraphFont"/>
    <w:link w:val="Heading2"/>
    <w:rsid w:val="000F2FD8"/>
    <w:rPr>
      <w:rFonts w:ascii="Calibri" w:eastAsiaTheme="majorEastAsia" w:hAnsi="Calibri" w:cstheme="majorBidi"/>
      <w:bCs/>
      <w:color w:val="02528A"/>
      <w:sz w:val="40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rsid w:val="00951365"/>
    <w:rPr>
      <w:rFonts w:ascii="Arial" w:eastAsiaTheme="majorEastAsia" w:hAnsi="Arial" w:cstheme="majorBidi"/>
      <w:b/>
      <w:bCs/>
      <w:color w:val="000000" w:themeColor="text1"/>
      <w:sz w:val="28"/>
      <w:szCs w:val="24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C757A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C757A3"/>
    <w:rPr>
      <w:rFonts w:ascii="Arial" w:eastAsiaTheme="minorHAnsi" w:hAnsi="Arial"/>
      <w:b/>
      <w:bCs/>
      <w:sz w:val="20"/>
      <w:szCs w:val="20"/>
      <w:lang w:eastAsia="en-US"/>
    </w:rPr>
  </w:style>
  <w:style w:type="paragraph" w:customStyle="1" w:styleId="Default">
    <w:name w:val="Default"/>
    <w:rsid w:val="00C757A3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C757A3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C757A3"/>
    <w:rPr>
      <w:rFonts w:ascii="Arial" w:eastAsiaTheme="minorHAnsi" w:hAnsi="Arial"/>
      <w:szCs w:val="24"/>
      <w:lang w:eastAsia="en-US"/>
    </w:rPr>
  </w:style>
  <w:style w:type="paragraph" w:styleId="Header">
    <w:name w:val="header"/>
    <w:basedOn w:val="Normal"/>
    <w:link w:val="HeaderChar"/>
    <w:uiPriority w:val="99"/>
    <w:rsid w:val="00C757A3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757A3"/>
    <w:rPr>
      <w:rFonts w:ascii="Arial" w:eastAsiaTheme="minorHAnsi" w:hAnsi="Arial"/>
      <w:szCs w:val="24"/>
      <w:lang w:eastAsia="en-US"/>
    </w:rPr>
  </w:style>
  <w:style w:type="paragraph" w:customStyle="1" w:styleId="Headertitles">
    <w:name w:val="Header titles"/>
    <w:basedOn w:val="Normal"/>
    <w:autoRedefine/>
    <w:qFormat/>
    <w:rsid w:val="00C757A3"/>
    <w:pPr>
      <w:ind w:left="1418" w:hanging="1418"/>
    </w:pPr>
  </w:style>
  <w:style w:type="paragraph" w:styleId="ListParagraph">
    <w:name w:val="List Paragraph"/>
    <w:basedOn w:val="Normal"/>
    <w:autoRedefine/>
    <w:uiPriority w:val="34"/>
    <w:qFormat/>
    <w:rsid w:val="00841768"/>
    <w:pPr>
      <w:numPr>
        <w:numId w:val="63"/>
      </w:numPr>
      <w:tabs>
        <w:tab w:val="left" w:pos="1418"/>
        <w:tab w:val="right" w:pos="9180"/>
      </w:tabs>
      <w:spacing w:before="0"/>
      <w:contextualSpacing/>
    </w:pPr>
  </w:style>
  <w:style w:type="paragraph" w:customStyle="1" w:styleId="ListSingleline">
    <w:name w:val="List Single line"/>
    <w:basedOn w:val="ListParagraph"/>
    <w:autoRedefine/>
    <w:qFormat/>
    <w:rsid w:val="00C757A3"/>
    <w:pPr>
      <w:numPr>
        <w:numId w:val="0"/>
      </w:numPr>
      <w:spacing w:before="80" w:after="80"/>
    </w:pPr>
  </w:style>
  <w:style w:type="paragraph" w:styleId="PlainText">
    <w:name w:val="Plain Text"/>
    <w:basedOn w:val="Normal"/>
    <w:link w:val="PlainTextChar"/>
    <w:uiPriority w:val="99"/>
    <w:unhideWhenUsed/>
    <w:rsid w:val="00C757A3"/>
    <w:pPr>
      <w:spacing w:before="0" w:after="0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757A3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customStyle="1" w:styleId="Quotedetails">
    <w:name w:val="Quote details"/>
    <w:basedOn w:val="Normal"/>
    <w:autoRedefine/>
    <w:qFormat/>
    <w:rsid w:val="00C757A3"/>
    <w:pPr>
      <w:tabs>
        <w:tab w:val="decimal" w:pos="6804"/>
      </w:tabs>
      <w:ind w:left="360"/>
    </w:pPr>
    <w:rPr>
      <w:b/>
      <w:color w:val="02528A"/>
    </w:rPr>
  </w:style>
  <w:style w:type="character" w:customStyle="1" w:styleId="resizable-content">
    <w:name w:val="resizable-content"/>
    <w:basedOn w:val="DefaultParagraphFont"/>
    <w:rsid w:val="00C757A3"/>
  </w:style>
  <w:style w:type="paragraph" w:customStyle="1" w:styleId="Signingcolumns">
    <w:name w:val="Signing columns"/>
    <w:basedOn w:val="Normal"/>
    <w:autoRedefine/>
    <w:qFormat/>
    <w:rsid w:val="00C757A3"/>
  </w:style>
  <w:style w:type="table" w:styleId="TableGrid">
    <w:name w:val="Table Grid"/>
    <w:basedOn w:val="TableNormal"/>
    <w:rsid w:val="00C757A3"/>
    <w:pPr>
      <w:spacing w:after="0" w:line="240" w:lineRule="auto"/>
    </w:pPr>
    <w:rPr>
      <w:rFonts w:eastAsiaTheme="minorHAnsi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basedOn w:val="DefaultParagraphFont"/>
    <w:uiPriority w:val="21"/>
    <w:qFormat/>
    <w:rsid w:val="00A44C76"/>
    <w:rPr>
      <w:rFonts w:ascii="Oblik Bold" w:hAnsi="Oblik Bold"/>
      <w:b/>
      <w:bCs/>
      <w:i/>
      <w:iCs/>
      <w:color w:val="02528A" w:themeColor="accent1"/>
      <w:sz w:val="36"/>
    </w:rPr>
  </w:style>
  <w:style w:type="paragraph" w:styleId="NoSpacing">
    <w:name w:val="No Spacing"/>
    <w:uiPriority w:val="1"/>
    <w:qFormat/>
    <w:rsid w:val="00BE4E73"/>
    <w:pPr>
      <w:spacing w:before="60" w:after="60" w:line="240" w:lineRule="auto"/>
    </w:pPr>
    <w:rPr>
      <w:rFonts w:ascii="Arial" w:eastAsiaTheme="minorHAnsi" w:hAnsi="Arial"/>
      <w:szCs w:val="24"/>
      <w:lang w:eastAsia="en-US"/>
    </w:rPr>
  </w:style>
  <w:style w:type="table" w:styleId="LightShading-Accent1">
    <w:name w:val="Light Shading Accent 1"/>
    <w:basedOn w:val="TableNormal"/>
    <w:uiPriority w:val="60"/>
    <w:rsid w:val="00292C12"/>
    <w:pPr>
      <w:spacing w:after="0" w:line="240" w:lineRule="auto"/>
    </w:pPr>
    <w:rPr>
      <w:color w:val="013D67" w:themeColor="accent1" w:themeShade="BF"/>
    </w:rPr>
    <w:tblPr>
      <w:tblStyleRowBandSize w:val="1"/>
      <w:tblStyleColBandSize w:val="1"/>
      <w:tblInd w:w="0" w:type="dxa"/>
      <w:tblBorders>
        <w:top w:val="single" w:sz="8" w:space="0" w:color="02528A" w:themeColor="accent1"/>
        <w:bottom w:val="single" w:sz="8" w:space="0" w:color="02528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528A" w:themeColor="accent1"/>
          <w:left w:val="nil"/>
          <w:bottom w:val="single" w:sz="8" w:space="0" w:color="02528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528A" w:themeColor="accent1"/>
          <w:left w:val="nil"/>
          <w:bottom w:val="single" w:sz="8" w:space="0" w:color="02528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D9F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D9FD" w:themeFill="accent1" w:themeFillTint="3F"/>
      </w:tcPr>
    </w:tblStylePr>
  </w:style>
  <w:style w:type="table" w:styleId="MediumGrid2-Accent1">
    <w:name w:val="Medium Grid 2 Accent 1"/>
    <w:basedOn w:val="TableNormal"/>
    <w:uiPriority w:val="68"/>
    <w:rsid w:val="0017794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2528A" w:themeColor="accent1"/>
        <w:left w:val="single" w:sz="8" w:space="0" w:color="02528A" w:themeColor="accent1"/>
        <w:bottom w:val="single" w:sz="8" w:space="0" w:color="02528A" w:themeColor="accent1"/>
        <w:right w:val="single" w:sz="8" w:space="0" w:color="02528A" w:themeColor="accent1"/>
        <w:insideH w:val="single" w:sz="8" w:space="0" w:color="02528A" w:themeColor="accent1"/>
        <w:insideV w:val="single" w:sz="8" w:space="0" w:color="02528A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4D9F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BEFFE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E0FE" w:themeFill="accent1" w:themeFillTint="33"/>
      </w:tcPr>
    </w:tblStylePr>
    <w:tblStylePr w:type="band1Vert">
      <w:tblPr/>
      <w:tcPr>
        <w:shd w:val="clear" w:color="auto" w:fill="49B2FC" w:themeFill="accent1" w:themeFillTint="7F"/>
      </w:tcPr>
    </w:tblStylePr>
    <w:tblStylePr w:type="band1Horz">
      <w:tblPr/>
      <w:tcPr>
        <w:tcBorders>
          <w:insideH w:val="single" w:sz="6" w:space="0" w:color="02528A" w:themeColor="accent1"/>
          <w:insideV w:val="single" w:sz="6" w:space="0" w:color="02528A" w:themeColor="accent1"/>
        </w:tcBorders>
        <w:shd w:val="clear" w:color="auto" w:fill="49B2FC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TableCentered">
    <w:name w:val="Table Centered"/>
    <w:basedOn w:val="TableNormal"/>
    <w:uiPriority w:val="99"/>
    <w:rsid w:val="00094D2E"/>
    <w:pPr>
      <w:spacing w:before="20" w:after="20" w:line="240" w:lineRule="auto"/>
    </w:pPr>
    <w:rPr>
      <w:sz w:val="20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</w:style>
  <w:style w:type="table" w:styleId="MediumShading2-Accent1">
    <w:name w:val="Medium Shading 2 Accent 1"/>
    <w:basedOn w:val="MediumShading1"/>
    <w:uiPriority w:val="64"/>
    <w:rsid w:val="0082108C"/>
    <w:pPr>
      <w:keepNext/>
      <w:keepLines/>
    </w:pPr>
    <w:rPr>
      <w:rFonts w:ascii="Courier New" w:hAnsi="Courier New"/>
      <w:sz w:val="18"/>
      <w:szCs w:val="20"/>
      <w:lang w:val="en-AU" w:eastAsia="en-AU"/>
    </w:rPr>
    <w:tblPr>
      <w:tblStyleRowBandSize w:val="1"/>
      <w:tblStyleColBandSize w:val="1"/>
      <w:jc w:val="center"/>
      <w:tblInd w:w="0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</w:tblBorders>
      <w:tblCellMar>
        <w:top w:w="57" w:type="dxa"/>
        <w:left w:w="108" w:type="dxa"/>
        <w:bottom w:w="57" w:type="dxa"/>
        <w:right w:w="108" w:type="dxa"/>
      </w:tblCellMar>
    </w:tblPr>
    <w:trPr>
      <w:cantSplit/>
      <w:jc w:val="center"/>
    </w:trPr>
    <w:tcPr>
      <w:shd w:val="clear" w:color="auto" w:fill="D9D9D9" w:themeFill="background1" w:themeFillShade="D9"/>
    </w:tcPr>
    <w:tblStylePr w:type="firstRow">
      <w:pPr>
        <w:spacing w:before="0" w:after="0" w:line="240" w:lineRule="auto"/>
      </w:pPr>
      <w:rPr>
        <w:rFonts w:asciiTheme="minorHAnsi" w:hAnsiTheme="minorHAnsi"/>
        <w:b/>
        <w:bCs/>
        <w:color w:val="FFFFFF" w:themeColor="background1"/>
        <w:sz w:val="20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404040" w:themeFill="accent5"/>
      </w:tcPr>
    </w:tblStylePr>
    <w:tblStylePr w:type="lastRow">
      <w:pPr>
        <w:spacing w:before="0" w:after="0" w:line="240" w:lineRule="auto"/>
      </w:pPr>
      <w:rPr>
        <w:rFonts w:ascii="Courier New" w:hAnsi="Courier New"/>
        <w:b/>
        <w:bCs/>
        <w:color w:val="auto"/>
        <w:sz w:val="18"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2528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2528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tcBorders>
          <w:insideH w:val="nil"/>
          <w:insideV w:val="nil"/>
        </w:tcBorders>
        <w:shd w:val="clear" w:color="auto" w:fill="D8D8D8" w:themeFill="background1" w:themeFillShade="D8"/>
      </w:tcPr>
    </w:tblStylePr>
    <w:tblStylePr w:type="band2Horz">
      <w:tblPr/>
      <w:tcPr>
        <w:tcBorders>
          <w:insideH w:val="nil"/>
          <w:insideV w:val="nil"/>
        </w:tcBorders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MediumShading1"/>
    <w:uiPriority w:val="64"/>
    <w:rsid w:val="00721E98"/>
    <w:pPr>
      <w:keepNext/>
      <w:keepLines/>
    </w:pPr>
    <w:tblPr>
      <w:tblStyleRowBandSize w:val="1"/>
      <w:tblStyleColBandSize w:val="1"/>
      <w:jc w:val="center"/>
      <w:tblInd w:w="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  <w:tblCellMar>
        <w:top w:w="57" w:type="dxa"/>
        <w:left w:w="108" w:type="dxa"/>
        <w:bottom w:w="57" w:type="dxa"/>
        <w:right w:w="108" w:type="dxa"/>
      </w:tblCellMar>
    </w:tblPr>
    <w:trPr>
      <w:cantSplit/>
      <w:jc w:val="center"/>
    </w:tr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B1A1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B1A1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tcBorders>
          <w:insideH w:val="nil"/>
          <w:insideV w:val="nil"/>
        </w:tcBorders>
        <w:shd w:val="clear" w:color="auto" w:fill="D8D8D8" w:themeFill="background1" w:themeFillShade="D8"/>
      </w:tcPr>
    </w:tblStylePr>
    <w:tblStylePr w:type="band2Horz">
      <w:tblPr/>
      <w:tcPr>
        <w:tcBorders>
          <w:insideH w:val="nil"/>
          <w:insideV w:val="nil"/>
        </w:tcBorders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MediumShading1"/>
    <w:uiPriority w:val="64"/>
    <w:rsid w:val="0072373C"/>
    <w:pPr>
      <w:keepNext/>
      <w:keepLines/>
    </w:pPr>
    <w:tblPr>
      <w:tblStyleRowBandSize w:val="1"/>
      <w:tblStyleColBandSize w:val="1"/>
      <w:jc w:val="center"/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  <w:tblCellMar>
        <w:top w:w="57" w:type="dxa"/>
        <w:left w:w="108" w:type="dxa"/>
        <w:bottom w:w="57" w:type="dxa"/>
        <w:right w:w="108" w:type="dxa"/>
      </w:tblCellMar>
    </w:tblPr>
    <w:trPr>
      <w:cantSplit/>
      <w:jc w:val="center"/>
    </w:trPr>
    <w:tcPr>
      <w:shd w:val="thinDiagStripe" w:color="D9D9D9" w:themeColor="background1" w:themeShade="D9" w:fill="FFFFFF" w:themeFill="background1"/>
    </w:tc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tcBorders>
          <w:top w:val="single" w:sz="8" w:space="0" w:color="auto"/>
          <w:left w:val="single" w:sz="8" w:space="0" w:color="auto"/>
          <w:bottom w:val="nil"/>
          <w:right w:val="single" w:sz="8" w:space="0" w:color="auto"/>
          <w:insideH w:val="nil"/>
          <w:insideV w:val="nil"/>
          <w:tl2br w:val="nil"/>
          <w:tr2bl w:val="nil"/>
        </w:tcBorders>
        <w:shd w:val="diagStripe" w:color="BFBFBF" w:themeColor="background1" w:themeShade="BF" w:fill="F2F2F2" w:themeFill="background1" w:themeFillShade="F2"/>
      </w:tcPr>
    </w:tblStylePr>
    <w:tblStylePr w:type="lastRow">
      <w:pPr>
        <w:spacing w:before="0" w:after="0" w:line="240" w:lineRule="auto"/>
      </w:pPr>
      <w:rPr>
        <w:b/>
        <w:bCs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tcBorders>
          <w:insideH w:val="nil"/>
          <w:insideV w:val="nil"/>
        </w:tcBorders>
        <w:shd w:val="clear" w:color="auto" w:fill="D8D8D8" w:themeFill="background1" w:themeFillShade="D8"/>
      </w:tcPr>
    </w:tblStylePr>
    <w:tblStylePr w:type="band2Horz">
      <w:tblPr/>
      <w:tcPr>
        <w:tcBorders>
          <w:insideH w:val="nil"/>
          <w:insideV w:val="nil"/>
        </w:tcBorders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MediumShading1"/>
    <w:uiPriority w:val="64"/>
    <w:rsid w:val="007C7F06"/>
    <w:pPr>
      <w:keepNext/>
      <w:keepLines/>
    </w:pPr>
    <w:tblPr>
      <w:tblStyleRowBandSize w:val="1"/>
      <w:tblStyleColBandSize w:val="1"/>
      <w:jc w:val="center"/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tblBorders>
      <w:tblCellMar>
        <w:top w:w="57" w:type="dxa"/>
        <w:left w:w="108" w:type="dxa"/>
        <w:bottom w:w="57" w:type="dxa"/>
        <w:right w:w="108" w:type="dxa"/>
      </w:tblCellMar>
    </w:tblPr>
    <w:trPr>
      <w:cantSplit/>
      <w:jc w:val="center"/>
    </w:trPr>
    <w:tcPr>
      <w:shd w:val="clear" w:color="auto" w:fill="D9D9D9" w:themeFill="background1" w:themeFillShade="D9"/>
    </w:tc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F2F2F2" w:themeFill="background1" w:themeFillShade="F2"/>
      </w:tcPr>
    </w:tblStylePr>
    <w:tblStylePr w:type="lastRow">
      <w:pPr>
        <w:spacing w:before="0" w:after="0" w:line="240" w:lineRule="auto"/>
      </w:pPr>
      <w:rPr>
        <w:b/>
        <w:bCs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5F5F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5F5F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tcBorders>
          <w:insideH w:val="nil"/>
          <w:insideV w:val="nil"/>
        </w:tcBorders>
        <w:shd w:val="clear" w:color="auto" w:fill="D8D8D8" w:themeFill="background1" w:themeFillShade="D8"/>
      </w:tcPr>
    </w:tblStylePr>
    <w:tblStylePr w:type="band2Horz">
      <w:tblPr/>
      <w:tcPr>
        <w:tcBorders>
          <w:insideH w:val="nil"/>
          <w:insideV w:val="nil"/>
        </w:tcBorders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3203B7"/>
    <w:pPr>
      <w:keepNext/>
      <w:keepLines/>
      <w:spacing w:after="0" w:line="240" w:lineRule="auto"/>
    </w:pPr>
    <w:tblPr>
      <w:tblStyleRowBandSize w:val="1"/>
      <w:tblStyleColBandSize w:val="1"/>
      <w:jc w:val="center"/>
      <w:tblInd w:w="0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  <w:tblCellMar>
        <w:top w:w="57" w:type="dxa"/>
        <w:left w:w="108" w:type="dxa"/>
        <w:bottom w:w="57" w:type="dxa"/>
        <w:right w:w="108" w:type="dxa"/>
      </w:tblCellMar>
    </w:tblPr>
    <w:trPr>
      <w:cantSplit/>
      <w:jc w:val="center"/>
    </w:trPr>
    <w:tcPr>
      <w:shd w:val="horzCross" w:color="F2F2F2" w:themeColor="background1" w:themeShade="F2" w:fill="auto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2" w:space="0" w:color="auto"/>
          <w:left w:val="single" w:sz="12" w:space="0" w:color="auto"/>
          <w:bottom w:val="nil"/>
          <w:right w:val="single" w:sz="12" w:space="0" w:color="auto"/>
          <w:insideH w:val="nil"/>
          <w:insideV w:val="nil"/>
          <w:tl2br w:val="nil"/>
          <w:tr2bl w:val="nil"/>
        </w:tcBorders>
        <w:shd w:val="thinDiagCross" w:color="000000" w:themeColor="text1" w:fill="808080" w:themeFill="background1" w:themeFillShade="8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6809F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jc w:val="center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</w:tblBorders>
      <w:tblCellMar>
        <w:top w:w="57" w:type="dxa"/>
        <w:left w:w="108" w:type="dxa"/>
        <w:bottom w:w="57" w:type="dxa"/>
        <w:right w:w="108" w:type="dxa"/>
      </w:tblCellMar>
    </w:tblPr>
    <w:trPr>
      <w:jc w:val="center"/>
    </w:trPr>
    <w:tcPr>
      <w:shd w:val="clear" w:color="auto" w:fill="D9D9D9" w:themeFill="background1" w:themeFillShade="D9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styleId="FootnoteText">
    <w:name w:val="footnote text"/>
    <w:basedOn w:val="Normal"/>
    <w:link w:val="FootnoteTextChar"/>
    <w:uiPriority w:val="99"/>
    <w:unhideWhenUsed/>
    <w:rsid w:val="00080BCB"/>
    <w:pPr>
      <w:spacing w:before="0" w:after="0"/>
      <w:ind w:right="1134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80BCB"/>
    <w:rPr>
      <w:rFonts w:ascii="Arial" w:eastAsiaTheme="minorHAnsi" w:hAnsi="Arial"/>
      <w:sz w:val="18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857E25"/>
    <w:rPr>
      <w:vertAlign w:val="superscript"/>
    </w:rPr>
  </w:style>
  <w:style w:type="table" w:styleId="MediumShading1-Accent6">
    <w:name w:val="Medium Shading 1 Accent 6"/>
    <w:basedOn w:val="TableNormal"/>
    <w:uiPriority w:val="63"/>
    <w:rsid w:val="00CD473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accent6" w:themeTint="BF"/>
        <w:left w:val="single" w:sz="8" w:space="0" w:color="404040" w:themeColor="accent6" w:themeTint="BF"/>
        <w:bottom w:val="single" w:sz="8" w:space="0" w:color="404040" w:themeColor="accent6" w:themeTint="BF"/>
        <w:right w:val="single" w:sz="8" w:space="0" w:color="404040" w:themeColor="accent6" w:themeTint="BF"/>
        <w:insideH w:val="single" w:sz="8" w:space="0" w:color="40404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accent6" w:themeTint="BF"/>
          <w:left w:val="single" w:sz="8" w:space="0" w:color="404040" w:themeColor="accent6" w:themeTint="BF"/>
          <w:bottom w:val="single" w:sz="8" w:space="0" w:color="404040" w:themeColor="accent6" w:themeTint="BF"/>
          <w:right w:val="single" w:sz="8" w:space="0" w:color="404040" w:themeColor="accent6" w:themeTint="BF"/>
          <w:insideH w:val="nil"/>
          <w:insideV w:val="nil"/>
        </w:tcBorders>
        <w:shd w:val="clear" w:color="auto" w:fill="00000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6" w:themeTint="BF"/>
          <w:left w:val="single" w:sz="8" w:space="0" w:color="404040" w:themeColor="accent6" w:themeTint="BF"/>
          <w:bottom w:val="single" w:sz="8" w:space="0" w:color="404040" w:themeColor="accent6" w:themeTint="BF"/>
          <w:right w:val="single" w:sz="8" w:space="0" w:color="40404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codetable">
    <w:name w:val="code table"/>
    <w:basedOn w:val="Caption"/>
    <w:qFormat/>
    <w:rsid w:val="00D307E4"/>
    <w:pPr>
      <w:ind w:left="0" w:right="0"/>
    </w:pPr>
    <w:rPr>
      <w:rFonts w:ascii="Courier New" w:hAnsi="Courier New"/>
    </w:rPr>
  </w:style>
  <w:style w:type="table" w:styleId="MediumShading1">
    <w:name w:val="Medium Shading 1"/>
    <w:basedOn w:val="TableNormal"/>
    <w:uiPriority w:val="63"/>
    <w:rsid w:val="00CD473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DC44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2528A" w:themeColor="accent1"/>
        <w:left w:val="single" w:sz="8" w:space="0" w:color="02528A" w:themeColor="accent1"/>
        <w:bottom w:val="single" w:sz="8" w:space="0" w:color="02528A" w:themeColor="accent1"/>
        <w:right w:val="single" w:sz="8" w:space="0" w:color="02528A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2528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528A" w:themeColor="accent1"/>
          <w:left w:val="single" w:sz="8" w:space="0" w:color="02528A" w:themeColor="accent1"/>
          <w:bottom w:val="single" w:sz="8" w:space="0" w:color="02528A" w:themeColor="accent1"/>
          <w:right w:val="single" w:sz="8" w:space="0" w:color="02528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2528A" w:themeColor="accent1"/>
          <w:left w:val="single" w:sz="8" w:space="0" w:color="02528A" w:themeColor="accent1"/>
          <w:bottom w:val="single" w:sz="8" w:space="0" w:color="02528A" w:themeColor="accent1"/>
          <w:right w:val="single" w:sz="8" w:space="0" w:color="02528A" w:themeColor="accent1"/>
        </w:tcBorders>
      </w:tcPr>
    </w:tblStylePr>
    <w:tblStylePr w:type="band1Horz">
      <w:tblPr/>
      <w:tcPr>
        <w:tcBorders>
          <w:top w:val="single" w:sz="8" w:space="0" w:color="02528A" w:themeColor="accent1"/>
          <w:left w:val="single" w:sz="8" w:space="0" w:color="02528A" w:themeColor="accent1"/>
          <w:bottom w:val="single" w:sz="8" w:space="0" w:color="02528A" w:themeColor="accent1"/>
          <w:right w:val="single" w:sz="8" w:space="0" w:color="02528A" w:themeColor="accent1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34065F"/>
    <w:pPr>
      <w:spacing w:before="20" w:after="20"/>
      <w:ind w:left="851" w:right="851"/>
    </w:pPr>
    <w:rPr>
      <w:bCs/>
      <w:sz w:val="18"/>
      <w:szCs w:val="18"/>
    </w:rPr>
  </w:style>
  <w:style w:type="table" w:styleId="LightList">
    <w:name w:val="Light List"/>
    <w:basedOn w:val="TableNormal"/>
    <w:uiPriority w:val="61"/>
    <w:rsid w:val="00DC44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3">
    <w:name w:val="Light List Accent 3"/>
    <w:basedOn w:val="TableNormal"/>
    <w:uiPriority w:val="61"/>
    <w:rsid w:val="00DC441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3"/>
        <w:left w:val="single" w:sz="8" w:space="0" w:color="F79646" w:themeColor="accent3"/>
        <w:bottom w:val="single" w:sz="8" w:space="0" w:color="F79646" w:themeColor="accent3"/>
        <w:right w:val="single" w:sz="8" w:space="0" w:color="F7964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3"/>
          <w:left w:val="single" w:sz="8" w:space="0" w:color="F79646" w:themeColor="accent3"/>
          <w:bottom w:val="single" w:sz="8" w:space="0" w:color="F79646" w:themeColor="accent3"/>
          <w:right w:val="single" w:sz="8" w:space="0" w:color="F7964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3"/>
          <w:left w:val="single" w:sz="8" w:space="0" w:color="F79646" w:themeColor="accent3"/>
          <w:bottom w:val="single" w:sz="8" w:space="0" w:color="F79646" w:themeColor="accent3"/>
          <w:right w:val="single" w:sz="8" w:space="0" w:color="F79646" w:themeColor="accent3"/>
        </w:tcBorders>
      </w:tcPr>
    </w:tblStylePr>
    <w:tblStylePr w:type="band1Horz">
      <w:tblPr/>
      <w:tcPr>
        <w:tcBorders>
          <w:top w:val="single" w:sz="8" w:space="0" w:color="F79646" w:themeColor="accent3"/>
          <w:left w:val="single" w:sz="8" w:space="0" w:color="F79646" w:themeColor="accent3"/>
          <w:bottom w:val="single" w:sz="8" w:space="0" w:color="F79646" w:themeColor="accent3"/>
          <w:right w:val="single" w:sz="8" w:space="0" w:color="F79646" w:themeColor="accent3"/>
        </w:tcBorders>
      </w:tcPr>
    </w:tblStylePr>
  </w:style>
  <w:style w:type="table" w:styleId="LightShading-Accent6">
    <w:name w:val="Light Shading Accent 6"/>
    <w:basedOn w:val="TableNormal"/>
    <w:uiPriority w:val="60"/>
    <w:rsid w:val="00CA4E26"/>
    <w:pPr>
      <w:keepNext/>
      <w:keepLines/>
      <w:spacing w:after="0" w:line="240" w:lineRule="auto"/>
    </w:pPr>
    <w:rPr>
      <w:color w:val="000000" w:themeColor="accent6" w:themeShade="BF"/>
    </w:rPr>
    <w:tblPr>
      <w:tblStyleRowBandSize w:val="1"/>
      <w:tblStyleColBandSize w:val="1"/>
      <w:jc w:val="center"/>
      <w:tblInd w:w="0" w:type="dxa"/>
      <w:tblBorders>
        <w:top w:val="single" w:sz="8" w:space="0" w:color="7F7F7F" w:themeColor="text1" w:themeTint="80"/>
        <w:bottom w:val="single" w:sz="8" w:space="0" w:color="7F7F7F" w:themeColor="text1" w:themeTint="80"/>
        <w:insideH w:val="single" w:sz="8" w:space="0" w:color="7F7F7F" w:themeColor="text1" w:themeTint="80"/>
        <w:insideV w:val="single" w:sz="8" w:space="0" w:color="7F7F7F" w:themeColor="text1" w:themeTint="80"/>
      </w:tblBorders>
      <w:tblCellMar>
        <w:top w:w="57" w:type="dxa"/>
        <w:left w:w="108" w:type="dxa"/>
        <w:bottom w:w="57" w:type="dxa"/>
        <w:right w:w="108" w:type="dxa"/>
      </w:tblCellMar>
    </w:tblPr>
    <w:trPr>
      <w:jc w:val="center"/>
    </w:tr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6"/>
          <w:left w:val="nil"/>
          <w:bottom w:val="single" w:sz="8" w:space="0" w:color="00000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6"/>
          <w:left w:val="nil"/>
          <w:bottom w:val="single" w:sz="8" w:space="0" w:color="00000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6" w:themeFillTint="3F"/>
      </w:tcPr>
    </w:tblStylePr>
    <w:tblStylePr w:type="band1Horz">
      <w:tblPr/>
      <w:tcPr>
        <w:shd w:val="clear" w:color="auto" w:fill="D9D9D9" w:themeFill="background1" w:themeFillShade="D9"/>
      </w:tcPr>
    </w:tblStylePr>
  </w:style>
  <w:style w:type="table" w:styleId="LightShading-Accent5">
    <w:name w:val="Light Shading Accent 5"/>
    <w:basedOn w:val="TableNormal"/>
    <w:uiPriority w:val="60"/>
    <w:rsid w:val="00CA4E26"/>
    <w:pPr>
      <w:spacing w:after="0" w:line="240" w:lineRule="auto"/>
    </w:pPr>
    <w:rPr>
      <w:color w:val="2F2F2F" w:themeColor="accent5" w:themeShade="BF"/>
    </w:rPr>
    <w:tblPr>
      <w:tblStyleRowBandSize w:val="1"/>
      <w:tblStyleColBandSize w:val="1"/>
      <w:tblInd w:w="0" w:type="dxa"/>
      <w:tblBorders>
        <w:top w:val="single" w:sz="8" w:space="0" w:color="404040" w:themeColor="accent5"/>
        <w:bottom w:val="single" w:sz="8" w:space="0" w:color="404040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04040" w:themeColor="accent5"/>
          <w:left w:val="nil"/>
          <w:bottom w:val="single" w:sz="8" w:space="0" w:color="40404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04040" w:themeColor="accent5"/>
          <w:left w:val="nil"/>
          <w:bottom w:val="single" w:sz="8" w:space="0" w:color="40404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CF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CFCF" w:themeFill="accent5" w:themeFillTint="3F"/>
      </w:tcPr>
    </w:tblStylePr>
  </w:style>
  <w:style w:type="paragraph" w:customStyle="1" w:styleId="Syntax">
    <w:name w:val="Syntax"/>
    <w:basedOn w:val="Normal"/>
    <w:qFormat/>
    <w:rsid w:val="007F56A6"/>
    <w:pPr>
      <w:keepNext/>
      <w:keepLines/>
      <w:pBdr>
        <w:top w:val="single" w:sz="8" w:space="4" w:color="auto"/>
        <w:left w:val="single" w:sz="8" w:space="4" w:color="auto"/>
        <w:bottom w:val="single" w:sz="8" w:space="4" w:color="auto"/>
        <w:right w:val="single" w:sz="8" w:space="4" w:color="auto"/>
      </w:pBdr>
      <w:shd w:val="clear" w:color="auto" w:fill="FDE9D9" w:themeFill="accent3" w:themeFillTint="33"/>
      <w:spacing w:before="120"/>
      <w:ind w:left="964" w:right="964"/>
      <w:contextualSpacing/>
    </w:pPr>
    <w:rPr>
      <w:rFonts w:ascii="Courier New" w:hAnsi="Courier New"/>
      <w:bCs/>
      <w:sz w:val="18"/>
      <w:szCs w:val="18"/>
    </w:rPr>
  </w:style>
  <w:style w:type="paragraph" w:customStyle="1" w:styleId="Expectedoutput">
    <w:name w:val="Expected output"/>
    <w:basedOn w:val="NoSpacing"/>
    <w:qFormat/>
    <w:rsid w:val="0002262F"/>
    <w:pPr>
      <w:pBdr>
        <w:top w:val="single" w:sz="6" w:space="1" w:color="404040" w:themeColor="accent5"/>
        <w:left w:val="single" w:sz="48" w:space="4" w:color="404040" w:themeColor="accent5"/>
        <w:bottom w:val="single" w:sz="6" w:space="1" w:color="404040" w:themeColor="accent5"/>
        <w:right w:val="single" w:sz="6" w:space="4" w:color="404040" w:themeColor="accent5"/>
      </w:pBdr>
      <w:shd w:val="pct5" w:color="auto" w:fill="auto"/>
      <w:spacing w:before="240"/>
      <w:ind w:left="1077" w:right="964"/>
      <w:contextualSpacing/>
    </w:pPr>
    <w:rPr>
      <w:rFonts w:ascii="Courier New" w:hAnsi="Courier New"/>
      <w:bCs/>
      <w:sz w:val="18"/>
      <w:szCs w:val="18"/>
    </w:rPr>
  </w:style>
  <w:style w:type="character" w:customStyle="1" w:styleId="CaptionLabel">
    <w:name w:val="Caption Label"/>
    <w:basedOn w:val="CommentReference"/>
    <w:uiPriority w:val="1"/>
    <w:qFormat/>
    <w:rsid w:val="00A77CDA"/>
    <w:rPr>
      <w:b/>
      <w:sz w:val="18"/>
      <w:szCs w:val="18"/>
    </w:rPr>
  </w:style>
  <w:style w:type="table" w:styleId="LightList-Accent4">
    <w:name w:val="Light List Accent 4"/>
    <w:basedOn w:val="TableNormal"/>
    <w:uiPriority w:val="61"/>
    <w:rsid w:val="00BB180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04040" w:themeColor="text2"/>
        <w:left w:val="single" w:sz="4" w:space="0" w:color="404040" w:themeColor="text2"/>
        <w:bottom w:val="single" w:sz="4" w:space="0" w:color="404040" w:themeColor="text2"/>
        <w:right w:val="single" w:sz="4" w:space="0" w:color="404040" w:themeColor="text2"/>
        <w:insideH w:val="single" w:sz="4" w:space="0" w:color="404040" w:themeColor="text2"/>
        <w:insideV w:val="single" w:sz="4" w:space="0" w:color="404040" w:themeColor="tex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auto"/>
      </w:rPr>
      <w:tblPr/>
      <w:tcPr>
        <w:shd w:val="clear" w:color="auto" w:fill="B2B2B2" w:themeFill="accent5" w:themeFillTint="6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F5F5" w:themeColor="accent4"/>
          <w:left w:val="single" w:sz="8" w:space="0" w:color="F5F5F5" w:themeColor="accent4"/>
          <w:bottom w:val="single" w:sz="8" w:space="0" w:color="F5F5F5" w:themeColor="accent4"/>
          <w:right w:val="single" w:sz="8" w:space="0" w:color="F5F5F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F5F5" w:themeColor="accent4"/>
          <w:left w:val="single" w:sz="8" w:space="0" w:color="F5F5F5" w:themeColor="accent4"/>
          <w:bottom w:val="single" w:sz="8" w:space="0" w:color="F5F5F5" w:themeColor="accent4"/>
          <w:right w:val="single" w:sz="8" w:space="0" w:color="F5F5F5" w:themeColor="accent4"/>
        </w:tcBorders>
      </w:tcPr>
    </w:tblStylePr>
    <w:tblStylePr w:type="band1Horz">
      <w:tblPr/>
      <w:tcPr>
        <w:tcBorders>
          <w:top w:val="single" w:sz="8" w:space="0" w:color="F5F5F5" w:themeColor="accent4"/>
          <w:left w:val="single" w:sz="8" w:space="0" w:color="F5F5F5" w:themeColor="accent4"/>
          <w:bottom w:val="single" w:sz="8" w:space="0" w:color="F5F5F5" w:themeColor="accent4"/>
          <w:right w:val="single" w:sz="8" w:space="0" w:color="F5F5F5" w:themeColor="accent4"/>
        </w:tcBorders>
      </w:tcPr>
    </w:tblStylePr>
  </w:style>
  <w:style w:type="table" w:styleId="LightShading-Accent4">
    <w:name w:val="Light Shading Accent 4"/>
    <w:basedOn w:val="TableNormal"/>
    <w:uiPriority w:val="60"/>
    <w:rsid w:val="00C05175"/>
    <w:pPr>
      <w:keepNext/>
      <w:keepLines/>
      <w:spacing w:after="0" w:line="240" w:lineRule="auto"/>
    </w:pPr>
    <w:rPr>
      <w:color w:val="3D3D3D" w:themeColor="accent4" w:themeShade="40"/>
    </w:rPr>
    <w:tblPr>
      <w:tblStyleRowBandSize w:val="1"/>
      <w:tblStyleColBandSize w:val="1"/>
      <w:jc w:val="center"/>
      <w:tblInd w:w="0" w:type="dxa"/>
      <w:tblBorders>
        <w:top w:val="single" w:sz="12" w:space="0" w:color="B7B7B7" w:themeColor="accent4" w:themeShade="BF"/>
        <w:bottom w:val="single" w:sz="12" w:space="0" w:color="B7B7B7" w:themeColor="accent4" w:themeShade="BF"/>
        <w:insideV w:val="single" w:sz="8" w:space="0" w:color="DCDCDC" w:themeColor="accent4" w:themeShade="E6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  <w:jc w:val="center"/>
    </w:trPr>
    <w:tcPr>
      <w:vAlign w:val="center"/>
    </w:tcPr>
    <w:tblStylePr w:type="firstRow">
      <w:pPr>
        <w:spacing w:before="0" w:after="0" w:line="240" w:lineRule="auto"/>
        <w:jc w:val="left"/>
      </w:pPr>
      <w:rPr>
        <w:b/>
        <w:bCs/>
        <w:color w:val="3D3D3D" w:themeColor="accent4" w:themeShade="40"/>
        <w:sz w:val="24"/>
      </w:rPr>
      <w:tblPr/>
      <w:tcPr>
        <w:tcBorders>
          <w:top w:val="single" w:sz="12" w:space="0" w:color="B7B7B7" w:themeColor="accent4" w:themeShade="BF"/>
          <w:left w:val="nil"/>
          <w:bottom w:val="single" w:sz="12" w:space="0" w:color="B7B7B7" w:themeColor="accent4" w:themeShade="BF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F5F5" w:themeColor="accent4"/>
          <w:left w:val="nil"/>
          <w:bottom w:val="single" w:sz="8" w:space="0" w:color="F5F5F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FCFC" w:themeFill="accent4" w:themeFillTint="3F"/>
      </w:tcPr>
    </w:tblStylePr>
    <w:tblStylePr w:type="band1Horz">
      <w:tblPr/>
      <w:tcPr>
        <w:shd w:val="clear" w:color="auto" w:fill="EEEEEE"/>
      </w:tcPr>
    </w:tblStylePr>
  </w:style>
  <w:style w:type="table" w:styleId="LightShading-Accent3">
    <w:name w:val="Light Shading Accent 3"/>
    <w:basedOn w:val="TableNormal"/>
    <w:uiPriority w:val="60"/>
    <w:rsid w:val="007A4273"/>
    <w:pPr>
      <w:spacing w:after="0" w:line="240" w:lineRule="auto"/>
    </w:pPr>
    <w:rPr>
      <w:color w:val="E36C0A" w:themeColor="accent3" w:themeShade="BF"/>
    </w:rPr>
    <w:tblPr>
      <w:tblStyleRowBandSize w:val="1"/>
      <w:tblStyleColBandSize w:val="1"/>
      <w:tblInd w:w="0" w:type="dxa"/>
      <w:tblBorders>
        <w:top w:val="single" w:sz="8" w:space="0" w:color="F79646" w:themeColor="accent3"/>
        <w:bottom w:val="single" w:sz="8" w:space="0" w:color="F79646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3"/>
          <w:left w:val="nil"/>
          <w:bottom w:val="single" w:sz="8" w:space="0" w:color="F7964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3"/>
          <w:left w:val="nil"/>
          <w:bottom w:val="single" w:sz="8" w:space="0" w:color="F7964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3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8546E"/>
  </w:style>
  <w:style w:type="paragraph" w:customStyle="1" w:styleId="codeexample">
    <w:name w:val="code example"/>
    <w:basedOn w:val="codetable"/>
    <w:qFormat/>
    <w:rsid w:val="00E8363F"/>
    <w:pPr>
      <w:keepNext/>
      <w:keepLines/>
      <w:numPr>
        <w:ilvl w:val="1"/>
        <w:numId w:val="82"/>
      </w:numPr>
      <w:spacing w:before="0" w:after="0"/>
    </w:pPr>
    <w:rPr>
      <w:noProof/>
    </w:rPr>
  </w:style>
  <w:style w:type="numbering" w:customStyle="1" w:styleId="CodeLines">
    <w:name w:val="Code Lines"/>
    <w:uiPriority w:val="99"/>
    <w:rsid w:val="006D5494"/>
    <w:pPr>
      <w:numPr>
        <w:numId w:val="6"/>
      </w:numPr>
    </w:pPr>
  </w:style>
  <w:style w:type="character" w:customStyle="1" w:styleId="sc61">
    <w:name w:val="sc61"/>
    <w:basedOn w:val="DefaultParagraphFont"/>
    <w:rsid w:val="00EE394F"/>
    <w:rPr>
      <w:rFonts w:ascii="Courier New" w:hAnsi="Courier New" w:cs="Courier New" w:hint="default"/>
      <w:color w:val="FF8000"/>
      <w:sz w:val="20"/>
      <w:szCs w:val="20"/>
    </w:rPr>
  </w:style>
  <w:style w:type="paragraph" w:customStyle="1" w:styleId="ContentsHeading">
    <w:name w:val="Contents Heading"/>
    <w:qFormat/>
    <w:rsid w:val="00F07FF9"/>
    <w:rPr>
      <w:rFonts w:ascii="Arial" w:eastAsiaTheme="majorEastAsia" w:hAnsi="Arial" w:cstheme="majorBidi"/>
      <w:bCs/>
      <w:color w:val="02528A"/>
      <w:sz w:val="56"/>
      <w:szCs w:val="56"/>
      <w:lang w:val="en-AU" w:eastAsia="en-US"/>
    </w:rPr>
  </w:style>
  <w:style w:type="character" w:customStyle="1" w:styleId="sc11">
    <w:name w:val="sc11"/>
    <w:basedOn w:val="DefaultParagraphFont"/>
    <w:rsid w:val="00EE394F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EE394F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2">
    <w:name w:val="sc12"/>
    <w:basedOn w:val="DefaultParagraphFont"/>
    <w:rsid w:val="00EE394F"/>
    <w:rPr>
      <w:rFonts w:ascii="Courier New" w:hAnsi="Courier New" w:cs="Courier New" w:hint="default"/>
      <w:color w:val="008000"/>
      <w:sz w:val="20"/>
      <w:szCs w:val="20"/>
    </w:rPr>
  </w:style>
  <w:style w:type="table" w:styleId="LightGrid-Accent4">
    <w:name w:val="Light Grid Accent 4"/>
    <w:basedOn w:val="TableNormal"/>
    <w:uiPriority w:val="62"/>
    <w:rsid w:val="00FA006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5F5F5" w:themeColor="accent4"/>
        <w:left w:val="single" w:sz="8" w:space="0" w:color="F5F5F5" w:themeColor="accent4"/>
        <w:bottom w:val="single" w:sz="8" w:space="0" w:color="F5F5F5" w:themeColor="accent4"/>
        <w:right w:val="single" w:sz="8" w:space="0" w:color="F5F5F5" w:themeColor="accent4"/>
        <w:insideH w:val="single" w:sz="8" w:space="0" w:color="F5F5F5" w:themeColor="accent4"/>
        <w:insideV w:val="single" w:sz="8" w:space="0" w:color="F5F5F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F5F5" w:themeColor="accent4"/>
          <w:left w:val="single" w:sz="8" w:space="0" w:color="F5F5F5" w:themeColor="accent4"/>
          <w:bottom w:val="single" w:sz="18" w:space="0" w:color="F5F5F5" w:themeColor="accent4"/>
          <w:right w:val="single" w:sz="8" w:space="0" w:color="F5F5F5" w:themeColor="accent4"/>
          <w:insideH w:val="nil"/>
          <w:insideV w:val="single" w:sz="8" w:space="0" w:color="F5F5F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5F5F5" w:themeColor="accent4"/>
          <w:left w:val="single" w:sz="8" w:space="0" w:color="F5F5F5" w:themeColor="accent4"/>
          <w:bottom w:val="single" w:sz="8" w:space="0" w:color="F5F5F5" w:themeColor="accent4"/>
          <w:right w:val="single" w:sz="8" w:space="0" w:color="F5F5F5" w:themeColor="accent4"/>
          <w:insideH w:val="nil"/>
          <w:insideV w:val="single" w:sz="8" w:space="0" w:color="F5F5F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F5F5" w:themeColor="accent4"/>
          <w:left w:val="single" w:sz="8" w:space="0" w:color="F5F5F5" w:themeColor="accent4"/>
          <w:bottom w:val="single" w:sz="8" w:space="0" w:color="F5F5F5" w:themeColor="accent4"/>
          <w:right w:val="single" w:sz="8" w:space="0" w:color="F5F5F5" w:themeColor="accent4"/>
        </w:tcBorders>
      </w:tcPr>
    </w:tblStylePr>
    <w:tblStylePr w:type="band1Vert">
      <w:tblPr/>
      <w:tcPr>
        <w:tcBorders>
          <w:top w:val="single" w:sz="8" w:space="0" w:color="F5F5F5" w:themeColor="accent4"/>
          <w:left w:val="single" w:sz="8" w:space="0" w:color="F5F5F5" w:themeColor="accent4"/>
          <w:bottom w:val="single" w:sz="8" w:space="0" w:color="F5F5F5" w:themeColor="accent4"/>
          <w:right w:val="single" w:sz="8" w:space="0" w:color="F5F5F5" w:themeColor="accent4"/>
        </w:tcBorders>
        <w:shd w:val="clear" w:color="auto" w:fill="FCFCFC" w:themeFill="accent4" w:themeFillTint="3F"/>
      </w:tcPr>
    </w:tblStylePr>
    <w:tblStylePr w:type="band1Horz">
      <w:tblPr/>
      <w:tcPr>
        <w:tcBorders>
          <w:top w:val="single" w:sz="8" w:space="0" w:color="F5F5F5" w:themeColor="accent4"/>
          <w:left w:val="single" w:sz="8" w:space="0" w:color="F5F5F5" w:themeColor="accent4"/>
          <w:bottom w:val="single" w:sz="8" w:space="0" w:color="F5F5F5" w:themeColor="accent4"/>
          <w:right w:val="single" w:sz="8" w:space="0" w:color="F5F5F5" w:themeColor="accent4"/>
          <w:insideV w:val="single" w:sz="8" w:space="0" w:color="F5F5F5" w:themeColor="accent4"/>
        </w:tcBorders>
        <w:shd w:val="clear" w:color="auto" w:fill="FCFCFC" w:themeFill="accent4" w:themeFillTint="3F"/>
      </w:tcPr>
    </w:tblStylePr>
    <w:tblStylePr w:type="band2Horz">
      <w:tblPr/>
      <w:tcPr>
        <w:tcBorders>
          <w:top w:val="single" w:sz="8" w:space="0" w:color="F5F5F5" w:themeColor="accent4"/>
          <w:left w:val="single" w:sz="8" w:space="0" w:color="F5F5F5" w:themeColor="accent4"/>
          <w:bottom w:val="single" w:sz="8" w:space="0" w:color="F5F5F5" w:themeColor="accent4"/>
          <w:right w:val="single" w:sz="8" w:space="0" w:color="F5F5F5" w:themeColor="accent4"/>
          <w:insideV w:val="single" w:sz="8" w:space="0" w:color="F5F5F5" w:themeColor="accent4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C82FFC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22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39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emf"/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QFAB">
      <a:dk1>
        <a:sysClr val="windowText" lastClr="000000"/>
      </a:dk1>
      <a:lt1>
        <a:sysClr val="window" lastClr="FFFFFF"/>
      </a:lt1>
      <a:dk2>
        <a:srgbClr val="404040"/>
      </a:dk2>
      <a:lt2>
        <a:srgbClr val="F5F5F5"/>
      </a:lt2>
      <a:accent1>
        <a:srgbClr val="02528A"/>
      </a:accent1>
      <a:accent2>
        <a:srgbClr val="DB1A10"/>
      </a:accent2>
      <a:accent3>
        <a:srgbClr val="F79646"/>
      </a:accent3>
      <a:accent4>
        <a:srgbClr val="F5F5F5"/>
      </a:accent4>
      <a:accent5>
        <a:srgbClr val="404040"/>
      </a:accent5>
      <a:accent6>
        <a:srgbClr val="00000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92C2C8-9361-4C78-9E4E-55FDC67EB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Booklet.docx</vt:lpstr>
    </vt:vector>
  </TitlesOfParts>
  <Company/>
  <LinksUpToDate>false</LinksUpToDate>
  <CharactersWithSpaces>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Booklet.docx</dc:title>
  <dc:creator>Xin-Yi Chua</dc:creator>
  <cp:lastModifiedBy>Xin-Yi C</cp:lastModifiedBy>
  <cp:revision>4</cp:revision>
  <cp:lastPrinted>2016-08-21T00:34:00Z</cp:lastPrinted>
  <dcterms:created xsi:type="dcterms:W3CDTF">2017-04-13T02:12:00Z</dcterms:created>
  <dcterms:modified xsi:type="dcterms:W3CDTF">2017-04-13T02:18:00Z</dcterms:modified>
</cp:coreProperties>
</file>